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D2F2B" w14:textId="77777777" w:rsidR="00A031A3" w:rsidRPr="007E427D" w:rsidRDefault="00AD6345" w:rsidP="00A031A3">
      <w:pPr>
        <w:autoSpaceDE w:val="0"/>
        <w:autoSpaceDN w:val="0"/>
        <w:adjustRightInd w:val="0"/>
        <w:spacing w:before="10" w:line="250" w:lineRule="auto"/>
        <w:ind w:left="291" w:right="332"/>
        <w:jc w:val="center"/>
        <w:rPr>
          <w:rFonts w:ascii="Arial" w:hAnsi="Arial" w:cs="Arial"/>
          <w:b/>
          <w:sz w:val="24"/>
          <w:szCs w:val="20"/>
        </w:rPr>
      </w:pPr>
      <w:r w:rsidRPr="008B6C6C">
        <w:rPr>
          <w:rFonts w:ascii="Arial" w:hAnsi="Arial" w:cs="Arial"/>
          <w:b/>
          <w:sz w:val="24"/>
          <w:szCs w:val="20"/>
        </w:rPr>
        <w:t>Applicant Operational and Financial Management Survey</w:t>
      </w:r>
    </w:p>
    <w:p w14:paraId="535770D1" w14:textId="4AAC0364" w:rsidR="00A031A3" w:rsidRDefault="00AD6345" w:rsidP="00A031A3">
      <w:pPr>
        <w:autoSpaceDE w:val="0"/>
        <w:autoSpaceDN w:val="0"/>
        <w:adjustRightInd w:val="0"/>
        <w:spacing w:before="10" w:line="250" w:lineRule="auto"/>
        <w:jc w:val="both"/>
        <w:rPr>
          <w:rFonts w:ascii="Arial" w:hAnsi="Arial" w:cs="Arial"/>
          <w:sz w:val="18"/>
        </w:rPr>
      </w:pPr>
      <w:r w:rsidRPr="007E427D">
        <w:rPr>
          <w:rFonts w:ascii="Arial" w:hAnsi="Arial" w:cs="Arial"/>
          <w:sz w:val="18"/>
          <w:szCs w:val="20"/>
        </w:rPr>
        <w:t xml:space="preserve">This survey is intended to collect information about the capacity of applicants to manage federal grant funds.  Per </w:t>
      </w:r>
      <w:hyperlink r:id="rId12" w:history="1">
        <w:r w:rsidRPr="007E427D">
          <w:rPr>
            <w:rStyle w:val="Hyperlink"/>
            <w:rFonts w:ascii="Arial" w:hAnsi="Arial" w:cs="Arial"/>
            <w:sz w:val="18"/>
            <w:szCs w:val="20"/>
          </w:rPr>
          <w:t>2 CFR §200.205</w:t>
        </w:r>
      </w:hyperlink>
      <w:r w:rsidRPr="007E427D">
        <w:rPr>
          <w:rFonts w:ascii="Arial" w:hAnsi="Arial" w:cs="Arial"/>
          <w:sz w:val="18"/>
          <w:szCs w:val="20"/>
        </w:rPr>
        <w:t xml:space="preserve">, the Corporation for National and Community Service must evaluate the degree of risk posed by an applicant. Information from the survey will be used to assess an organization’s operational and financial management capabilities prior to receiving a federal award. Completion of this survey is required but is independent from the competitive grant process.  Responding organizations are advised to ensure that the person or persons preparing this form are those responsible for, and with sufficient knowledge of, the organization’s operational and financial management functions.  The information provided </w:t>
      </w:r>
      <w:r>
        <w:rPr>
          <w:rFonts w:ascii="Arial" w:hAnsi="Arial" w:cs="Arial"/>
          <w:sz w:val="18"/>
          <w:szCs w:val="20"/>
        </w:rPr>
        <w:t>may</w:t>
      </w:r>
      <w:r w:rsidRPr="007E427D">
        <w:rPr>
          <w:rFonts w:ascii="Arial" w:hAnsi="Arial" w:cs="Arial"/>
          <w:sz w:val="18"/>
          <w:szCs w:val="20"/>
        </w:rPr>
        <w:t xml:space="preserve"> be used to support future monitoring activities, should the applicant receive federal funds from CNCS.</w:t>
      </w:r>
      <w:r w:rsidRPr="007E427D">
        <w:rPr>
          <w:rFonts w:ascii="Arial" w:hAnsi="Arial" w:cs="Arial"/>
          <w:sz w:val="18"/>
        </w:rPr>
        <w:t xml:space="preserve"> In completing this form, each question requires a response. Please include the completed form within the application materials that are submitted to the Corporation for National and Community Service.  </w:t>
      </w:r>
      <w:r>
        <w:rPr>
          <w:rFonts w:ascii="Arial" w:hAnsi="Arial" w:cs="Arial"/>
          <w:sz w:val="18"/>
        </w:rPr>
        <w:t xml:space="preserve">The form must be submitted as a Word document, do not save as a PDF. </w:t>
      </w:r>
      <w:r w:rsidRPr="007E427D">
        <w:rPr>
          <w:rFonts w:ascii="Arial" w:hAnsi="Arial" w:cs="Arial"/>
          <w:sz w:val="18"/>
        </w:rPr>
        <w:t>Refer to the applicable Notice of Funding Opportunity for instructions on how to submit all application materials.</w:t>
      </w:r>
    </w:p>
    <w:p w14:paraId="7612748A" w14:textId="6AA469FE" w:rsidR="00C27D21" w:rsidRDefault="00AD6345" w:rsidP="00A031A3">
      <w:pPr>
        <w:autoSpaceDE w:val="0"/>
        <w:autoSpaceDN w:val="0"/>
        <w:adjustRightInd w:val="0"/>
        <w:spacing w:before="10" w:line="250" w:lineRule="auto"/>
        <w:jc w:val="both"/>
        <w:rPr>
          <w:rFonts w:ascii="Arial" w:hAnsi="Arial" w:cs="Arial"/>
          <w:sz w:val="18"/>
        </w:rPr>
      </w:pPr>
      <w:r w:rsidRPr="00264D13">
        <w:rPr>
          <w:rFonts w:ascii="Times New Roman" w:hAnsi="Times New Roman" w:cs="Times New Roman"/>
          <w:noProof/>
        </w:rPr>
        <mc:AlternateContent>
          <mc:Choice Requires="wps">
            <w:drawing>
              <wp:anchor distT="0" distB="0" distL="114300" distR="114300" simplePos="0" relativeHeight="251658752" behindDoc="0" locked="0" layoutInCell="1" allowOverlap="1" wp14:anchorId="103F97E9" wp14:editId="338F510C">
                <wp:simplePos x="0" y="0"/>
                <wp:positionH relativeFrom="margin">
                  <wp:posOffset>22860</wp:posOffset>
                </wp:positionH>
                <wp:positionV relativeFrom="paragraph">
                  <wp:posOffset>35560</wp:posOffset>
                </wp:positionV>
                <wp:extent cx="6375400" cy="960120"/>
                <wp:effectExtent l="0" t="0" r="2540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375400" cy="960120"/>
                        </a:xfrm>
                        <a:prstGeom prst="rect">
                          <a:avLst/>
                        </a:prstGeom>
                        <a:solidFill>
                          <a:srgbClr val="FFFFFF"/>
                        </a:solidFill>
                        <a:ln w="9525">
                          <a:solidFill>
                            <a:srgbClr val="000000"/>
                          </a:solidFill>
                          <a:miter lim="800000"/>
                          <a:headEnd/>
                          <a:tailEnd/>
                        </a:ln>
                      </wps:spPr>
                      <wps:txbx>
                        <w:txbxContent>
                          <w:p w14:paraId="1B0CE232" w14:textId="77777777" w:rsidR="00A031A3" w:rsidRPr="007E427D" w:rsidRDefault="00AD6345" w:rsidP="00A031A3">
                            <w:pPr>
                              <w:autoSpaceDE w:val="0"/>
                              <w:autoSpaceDN w:val="0"/>
                              <w:adjustRightInd w:val="0"/>
                              <w:spacing w:before="10" w:line="250" w:lineRule="auto"/>
                              <w:ind w:left="291" w:right="332"/>
                              <w:jc w:val="both"/>
                              <w:rPr>
                                <w:rFonts w:ascii="Arial" w:hAnsi="Arial" w:cs="Arial"/>
                                <w:sz w:val="18"/>
                              </w:rPr>
                            </w:pPr>
                            <w:r w:rsidRPr="007E427D">
                              <w:rPr>
                                <w:rFonts w:ascii="Arial" w:hAnsi="Arial" w:cs="Arial"/>
                                <w:sz w:val="18"/>
                              </w:rPr>
                              <w:t xml:space="preserve">Public reporting burden -- Estimated time to complete this form, including time for reviewing instructions and gathering and providing the information needed to complete the form is </w:t>
                            </w:r>
                            <w:r w:rsidRPr="00296F27">
                              <w:rPr>
                                <w:rFonts w:ascii="Arial" w:hAnsi="Arial" w:cs="Arial"/>
                                <w:sz w:val="18"/>
                              </w:rPr>
                              <w:t>2 hours.  Send comments regarding this burden or the content of this form to:  Corporation for National and Community Service, Office of Grants Management, 250 E Street, SW, Washington, DC  20525.  CNCS informs the potential persons who are to respond</w:t>
                            </w:r>
                            <w:r w:rsidRPr="007E427D">
                              <w:rPr>
                                <w:rFonts w:ascii="Arial" w:hAnsi="Arial" w:cs="Arial"/>
                                <w:sz w:val="18"/>
                              </w:rPr>
                              <w:t xml:space="preserve"> to this collection of information that such persons are not required to respond to the collection of information unless it displays a currently valid OMB control number on this page of the form (see 5 CFR 1320.5(b)(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3F97E9" id="_x0000_t202" coordsize="21600,21600" o:spt="202" path="m,l,21600r21600,l21600,xe">
                <v:stroke joinstyle="miter"/>
                <v:path gradientshapeok="t" o:connecttype="rect"/>
              </v:shapetype>
              <v:shape id="Text Box 2" o:spid="_x0000_s1026" type="#_x0000_t202" style="position:absolute;left:0;text-align:left;margin-left:1.8pt;margin-top:2.8pt;width:502pt;height:75.6pt;flip:y;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">
                <v:textbox>
                  <w:txbxContent>
                    <w:p w14:paraId="1B0CE232" w14:textId="77777777" w:rsidR="00A031A3" w:rsidRPr="007E427D" w:rsidRDefault="00AD6345" w:rsidP="00A031A3">
                      <w:pPr>
                        <w:autoSpaceDE w:val="0"/>
                        <w:autoSpaceDN w:val="0"/>
                        <w:adjustRightInd w:val="0"/>
                        <w:spacing w:before="10" w:line="250" w:lineRule="auto"/>
                        <w:ind w:left="291" w:right="332"/>
                        <w:jc w:val="both"/>
                        <w:rPr>
                          <w:rFonts w:ascii="Arial" w:hAnsi="Arial" w:cs="Arial"/>
                          <w:sz w:val="18"/>
                        </w:rPr>
                      </w:pPr>
                      <w:r w:rsidRPr="007E427D">
                        <w:rPr>
                          <w:rFonts w:ascii="Arial" w:hAnsi="Arial" w:cs="Arial"/>
                          <w:sz w:val="18"/>
                        </w:rPr>
                        <w:t xml:space="preserve">Public reporting burden -- Estimated time to complete this form, including time for reviewing instructions and gathering and providing the information needed to complete the form is </w:t>
                      </w:r>
                      <w:r w:rsidRPr="00296F27">
                        <w:rPr>
                          <w:rFonts w:ascii="Arial" w:hAnsi="Arial" w:cs="Arial"/>
                          <w:sz w:val="18"/>
                        </w:rPr>
                        <w:t>2 hours.  Send comments regarding this burden or the content of this form to:  Corporation for National and Community Service, Office of Grants Management, 250 E Street, SW, Washington, DC  20525.  CNCS informs the potential persons who are to respond</w:t>
                      </w:r>
                      <w:r w:rsidRPr="007E427D">
                        <w:rPr>
                          <w:rFonts w:ascii="Arial" w:hAnsi="Arial" w:cs="Arial"/>
                          <w:sz w:val="18"/>
                        </w:rPr>
                        <w:t xml:space="preserve"> to this collection of information that such persons are not required to respond to the collection of information unless it displays a currently valid OMB control number on this page of the form (see 5 CFR 1320.5(b)(2)(1)).</w:t>
                      </w:r>
                    </w:p>
                  </w:txbxContent>
                </v:textbox>
                <w10:wrap anchorx="margin"/>
              </v:shape>
            </w:pict>
          </mc:Fallback>
        </mc:AlternateContent>
      </w:r>
    </w:p>
    <w:p w14:paraId="6D4A3777" w14:textId="77777777" w:rsidR="00C27D21" w:rsidRPr="007E427D" w:rsidRDefault="00A23396" w:rsidP="00A031A3">
      <w:pPr>
        <w:autoSpaceDE w:val="0"/>
        <w:autoSpaceDN w:val="0"/>
        <w:adjustRightInd w:val="0"/>
        <w:spacing w:before="10" w:line="250" w:lineRule="auto"/>
        <w:jc w:val="both"/>
        <w:rPr>
          <w:rFonts w:ascii="Arial" w:hAnsi="Arial" w:cs="Arial"/>
          <w:sz w:val="18"/>
        </w:rPr>
      </w:pPr>
    </w:p>
    <w:p w14:paraId="5C8FE6DA" w14:textId="40D29B81" w:rsidR="00A031A3" w:rsidRDefault="00A23396" w:rsidP="00A031A3">
      <w:pPr>
        <w:autoSpaceDE w:val="0"/>
        <w:autoSpaceDN w:val="0"/>
        <w:adjustRightInd w:val="0"/>
        <w:spacing w:before="10" w:line="250" w:lineRule="auto"/>
        <w:ind w:right="332"/>
        <w:jc w:val="both"/>
        <w:rPr>
          <w:rFonts w:ascii="Arial" w:hAnsi="Arial" w:cs="Arial"/>
          <w:szCs w:val="20"/>
        </w:rPr>
      </w:pPr>
    </w:p>
    <w:p w14:paraId="0C1F13A0" w14:textId="1F409A5F" w:rsidR="00C27D21" w:rsidRDefault="00A23396" w:rsidP="00A031A3">
      <w:pPr>
        <w:autoSpaceDE w:val="0"/>
        <w:autoSpaceDN w:val="0"/>
        <w:adjustRightInd w:val="0"/>
        <w:spacing w:before="10" w:line="250" w:lineRule="auto"/>
        <w:ind w:right="332"/>
        <w:jc w:val="both"/>
        <w:rPr>
          <w:rFonts w:ascii="Arial" w:hAnsi="Arial" w:cs="Arial"/>
          <w:szCs w:val="20"/>
        </w:rPr>
      </w:pPr>
    </w:p>
    <w:p w14:paraId="0C6EFFAA" w14:textId="0392A287" w:rsidR="00C27D21" w:rsidRDefault="00A23396" w:rsidP="00A031A3">
      <w:pPr>
        <w:autoSpaceDE w:val="0"/>
        <w:autoSpaceDN w:val="0"/>
        <w:adjustRightInd w:val="0"/>
        <w:spacing w:before="10" w:line="250" w:lineRule="auto"/>
        <w:ind w:right="332"/>
        <w:jc w:val="both"/>
        <w:rPr>
          <w:rFonts w:ascii="Arial" w:hAnsi="Arial" w:cs="Arial"/>
          <w:szCs w:val="20"/>
        </w:rPr>
      </w:pPr>
    </w:p>
    <w:p w14:paraId="176A9239" w14:textId="77777777" w:rsidR="00C27D21" w:rsidRPr="008B6C6C" w:rsidRDefault="00A23396" w:rsidP="00A031A3">
      <w:pPr>
        <w:autoSpaceDE w:val="0"/>
        <w:autoSpaceDN w:val="0"/>
        <w:adjustRightInd w:val="0"/>
        <w:spacing w:before="10" w:line="250" w:lineRule="auto"/>
        <w:ind w:right="332"/>
        <w:jc w:val="both"/>
        <w:rPr>
          <w:rFonts w:ascii="Arial" w:hAnsi="Arial" w:cs="Arial"/>
          <w:szCs w:val="20"/>
        </w:rPr>
      </w:pPr>
    </w:p>
    <w:p w14:paraId="3ECA34C5" w14:textId="14BD316B" w:rsidR="00A031A3" w:rsidRDefault="00AD6345" w:rsidP="2483DFB9">
      <w:r>
        <w:tab/>
      </w:r>
    </w:p>
    <w:p w14:paraId="391D8BD2" w14:textId="0234C5E2" w:rsidR="009A53D3" w:rsidRPr="009A53D3" w:rsidRDefault="00AD6345" w:rsidP="009A53D3">
      <w:pPr>
        <w:spacing w:before="10" w:line="250" w:lineRule="auto"/>
        <w:ind w:right="332"/>
        <w:rPr>
          <w:rFonts w:ascii="Arial" w:hAnsi="Arial" w:cs="Arial"/>
          <w:sz w:val="18"/>
          <w:szCs w:val="18"/>
        </w:rPr>
      </w:pPr>
      <w:r w:rsidRPr="000C4476">
        <w:rPr>
          <w:rFonts w:ascii="Arial" w:hAnsi="Arial" w:cs="Arial"/>
          <w:sz w:val="18"/>
          <w:szCs w:val="18"/>
        </w:rPr>
        <w:t>NOTE</w:t>
      </w:r>
      <w:r>
        <w:rPr>
          <w:rFonts w:ascii="Arial" w:hAnsi="Arial" w:cs="Arial"/>
          <w:sz w:val="18"/>
          <w:szCs w:val="18"/>
        </w:rPr>
        <w:t xml:space="preserve">: An organization must complete a separate </w:t>
      </w:r>
      <w:r w:rsidRPr="000C4476">
        <w:rPr>
          <w:rFonts w:ascii="Arial" w:hAnsi="Arial" w:cs="Arial"/>
          <w:sz w:val="18"/>
          <w:szCs w:val="18"/>
        </w:rPr>
        <w:t xml:space="preserve">Operational and Financial Management Survey </w:t>
      </w:r>
      <w:r>
        <w:rPr>
          <w:rFonts w:ascii="Arial" w:hAnsi="Arial" w:cs="Arial"/>
          <w:sz w:val="18"/>
          <w:szCs w:val="18"/>
        </w:rPr>
        <w:t xml:space="preserve">form for each application it submits under the applicable </w:t>
      </w:r>
      <w:r w:rsidRPr="00F73A4F">
        <w:rPr>
          <w:rFonts w:ascii="Arial" w:hAnsi="Arial" w:cs="Arial"/>
          <w:sz w:val="18"/>
          <w:szCs w:val="18"/>
        </w:rPr>
        <w:t>Notice of Funding Opportunity.</w:t>
      </w:r>
      <w:r>
        <w:rPr>
          <w:rFonts w:ascii="Arial" w:hAnsi="Arial" w:cs="Arial"/>
          <w:sz w:val="18"/>
          <w:szCs w:val="18"/>
        </w:rPr>
        <w:t xml:space="preserve"> The form(s) must be submitted as a Word document, do not save as a PDF.</w:t>
      </w:r>
    </w:p>
    <w:p w14:paraId="69E6BF24" w14:textId="77777777" w:rsidR="009A53D3" w:rsidRDefault="00A23396" w:rsidP="2483DFB9">
      <w:pPr>
        <w:rPr>
          <w:rFonts w:ascii="Arial" w:hAnsi="Arial" w:cs="Arial"/>
          <w:sz w:val="20"/>
          <w:szCs w:val="20"/>
        </w:rPr>
      </w:pPr>
    </w:p>
    <w:tbl>
      <w:tblPr>
        <w:tblStyle w:val="TableGrid"/>
        <w:tblW w:w="0" w:type="auto"/>
        <w:tblLook w:val="04A0" w:firstRow="1" w:lastRow="0" w:firstColumn="1" w:lastColumn="0" w:noHBand="0" w:noVBand="1"/>
      </w:tblPr>
      <w:tblGrid>
        <w:gridCol w:w="6475"/>
        <w:gridCol w:w="3595"/>
      </w:tblGrid>
      <w:tr w:rsidR="00A031A3" w:rsidRPr="00785389" w14:paraId="234EFA9A" w14:textId="77777777" w:rsidTr="007626A1">
        <w:tc>
          <w:tcPr>
            <w:tcW w:w="10070" w:type="dxa"/>
            <w:gridSpan w:val="2"/>
            <w:shd w:val="clear" w:color="auto" w:fill="D9D9D9" w:themeFill="background1" w:themeFillShade="D9"/>
          </w:tcPr>
          <w:p w14:paraId="6E5739BD" w14:textId="77777777" w:rsidR="00A031A3" w:rsidRPr="00785389" w:rsidRDefault="00AD6345" w:rsidP="007626A1">
            <w:pPr>
              <w:tabs>
                <w:tab w:val="left" w:pos="1332"/>
              </w:tabs>
              <w:jc w:val="center"/>
              <w:rPr>
                <w:rFonts w:ascii="Arial" w:hAnsi="Arial" w:cs="Arial"/>
                <w:b/>
                <w:sz w:val="18"/>
                <w:szCs w:val="20"/>
              </w:rPr>
            </w:pPr>
            <w:r w:rsidRPr="00785389">
              <w:rPr>
                <w:rFonts w:ascii="Arial" w:hAnsi="Arial" w:cs="Arial"/>
                <w:b/>
                <w:sz w:val="18"/>
                <w:szCs w:val="20"/>
              </w:rPr>
              <w:t>General Information</w:t>
            </w:r>
          </w:p>
        </w:tc>
      </w:tr>
      <w:tr w:rsidR="00A031A3" w:rsidRPr="00785389" w14:paraId="30CD6ACF" w14:textId="77777777" w:rsidTr="007626A1">
        <w:tc>
          <w:tcPr>
            <w:tcW w:w="6475" w:type="dxa"/>
          </w:tcPr>
          <w:p w14:paraId="27F0B200"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Organization Legal Name</w:t>
            </w:r>
          </w:p>
        </w:tc>
        <w:sdt>
          <w:sdtPr>
            <w:rPr>
              <w:rFonts w:ascii="Arial" w:hAnsi="Arial" w:cs="Arial"/>
              <w:sz w:val="18"/>
              <w:szCs w:val="20"/>
            </w:rPr>
            <w:alias w:val="Organization Legal Name"/>
            <w:tag w:val="Organization_x0020_Legal_x0020_Name"/>
            <w:id w:val="412756234"/>
            <w:placeholder>
              <w:docPart w:val="6322A17EC143406EB155A5E0CD23FA56"/>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Organization_x0020_Legal_x0020_Name[1]" w:storeItemID="{76CFEE1B-D281-4B48-BC76-61DC42BB3FC8}"/>
            <w:text/>
          </w:sdtPr>
          <w:sdtEndPr/>
          <w:sdtContent>
            <w:tc>
              <w:tcPr>
                <w:tcW w:w="3595" w:type="dxa"/>
              </w:tcPr>
              <w:p w14:paraId="57E96B7C" w14:textId="1432C760" w:rsidR="00A031A3" w:rsidRPr="00785389" w:rsidRDefault="007A5C75" w:rsidP="007626A1">
                <w:pPr>
                  <w:tabs>
                    <w:tab w:val="left" w:pos="1332"/>
                  </w:tabs>
                  <w:rPr>
                    <w:rFonts w:ascii="Arial" w:hAnsi="Arial" w:cs="Arial"/>
                    <w:sz w:val="18"/>
                    <w:szCs w:val="20"/>
                  </w:rPr>
                </w:pPr>
                <w:r w:rsidRPr="009233FF">
                  <w:rPr>
                    <w:rStyle w:val="PlaceholderText"/>
                  </w:rPr>
                  <w:t>[Organization Legal Name]</w:t>
                </w:r>
              </w:p>
            </w:tc>
          </w:sdtContent>
        </w:sdt>
      </w:tr>
      <w:tr w:rsidR="00A031A3" w:rsidRPr="00785389" w14:paraId="7E33074C" w14:textId="77777777" w:rsidTr="007626A1">
        <w:tc>
          <w:tcPr>
            <w:tcW w:w="6475" w:type="dxa"/>
          </w:tcPr>
          <w:p w14:paraId="53875D37"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EIN</w:t>
            </w:r>
          </w:p>
        </w:tc>
        <w:sdt>
          <w:sdtPr>
            <w:rPr>
              <w:rFonts w:ascii="Arial" w:hAnsi="Arial" w:cs="Arial"/>
              <w:sz w:val="18"/>
              <w:szCs w:val="20"/>
            </w:rPr>
            <w:alias w:val="EIN"/>
            <w:tag w:val="EIN"/>
            <w:id w:val="420993222"/>
            <w:placeholder>
              <w:docPart w:val="CE10D9ED45A94E338CF8A8A2706F1FD4"/>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EIN[1]" w:storeItemID="{76CFEE1B-D281-4B48-BC76-61DC42BB3FC8}"/>
            <w:text/>
          </w:sdtPr>
          <w:sdtEndPr/>
          <w:sdtContent>
            <w:tc>
              <w:tcPr>
                <w:tcW w:w="3595" w:type="dxa"/>
              </w:tcPr>
              <w:p w14:paraId="0B0FF4E7" w14:textId="72F7D96C" w:rsidR="00A031A3" w:rsidRPr="00785389" w:rsidRDefault="007A5C75" w:rsidP="007626A1">
                <w:pPr>
                  <w:tabs>
                    <w:tab w:val="left" w:pos="1332"/>
                  </w:tabs>
                  <w:rPr>
                    <w:rFonts w:ascii="Arial" w:hAnsi="Arial" w:cs="Arial"/>
                    <w:sz w:val="18"/>
                    <w:szCs w:val="20"/>
                  </w:rPr>
                </w:pPr>
                <w:r w:rsidRPr="009233FF">
                  <w:rPr>
                    <w:rStyle w:val="PlaceholderText"/>
                  </w:rPr>
                  <w:t>[EIN]</w:t>
                </w:r>
              </w:p>
            </w:tc>
          </w:sdtContent>
        </w:sdt>
      </w:tr>
      <w:tr w:rsidR="00A031A3" w:rsidRPr="00785389" w14:paraId="2F63AEE8" w14:textId="77777777" w:rsidTr="007626A1">
        <w:tc>
          <w:tcPr>
            <w:tcW w:w="6475" w:type="dxa"/>
          </w:tcPr>
          <w:p w14:paraId="06ABF675"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City, State Associated with EIN</w:t>
            </w:r>
          </w:p>
        </w:tc>
        <w:sdt>
          <w:sdtPr>
            <w:rPr>
              <w:rFonts w:ascii="Arial" w:hAnsi="Arial" w:cs="Arial"/>
              <w:sz w:val="18"/>
              <w:szCs w:val="20"/>
            </w:rPr>
            <w:alias w:val="City, State Associated with EIN"/>
            <w:tag w:val="City_x002C__x0020_State_x0020_Associated_x0020_with_x0020_EIN"/>
            <w:id w:val="1932164166"/>
            <w:placeholder>
              <w:docPart w:val="E305D91BA35E4E9694963722A482F107"/>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ity_x002c__x0020_State_x0020_Associated_x0020_with_x0020_EIN[1]" w:storeItemID="{76CFEE1B-D281-4B48-BC76-61DC42BB3FC8}"/>
            <w:text/>
          </w:sdtPr>
          <w:sdtEndPr/>
          <w:sdtContent>
            <w:tc>
              <w:tcPr>
                <w:tcW w:w="3595" w:type="dxa"/>
              </w:tcPr>
              <w:p w14:paraId="0E1AA61F" w14:textId="3F606FE9" w:rsidR="00A031A3" w:rsidRPr="00785389" w:rsidRDefault="007A5C75" w:rsidP="007626A1">
                <w:pPr>
                  <w:tabs>
                    <w:tab w:val="left" w:pos="1332"/>
                  </w:tabs>
                  <w:rPr>
                    <w:rFonts w:ascii="Arial" w:hAnsi="Arial" w:cs="Arial"/>
                    <w:sz w:val="18"/>
                    <w:szCs w:val="20"/>
                  </w:rPr>
                </w:pPr>
                <w:r w:rsidRPr="009233FF">
                  <w:rPr>
                    <w:rStyle w:val="PlaceholderText"/>
                  </w:rPr>
                  <w:t>[City, State Associated with EIN]</w:t>
                </w:r>
              </w:p>
            </w:tc>
          </w:sdtContent>
        </w:sdt>
      </w:tr>
      <w:tr w:rsidR="00A031A3" w:rsidRPr="00785389" w14:paraId="4EA84B64" w14:textId="77777777" w:rsidTr="007626A1">
        <w:tc>
          <w:tcPr>
            <w:tcW w:w="6475" w:type="dxa"/>
          </w:tcPr>
          <w:p w14:paraId="1E39C43D"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DUNS Number</w:t>
            </w:r>
          </w:p>
        </w:tc>
        <w:sdt>
          <w:sdtPr>
            <w:rPr>
              <w:rFonts w:ascii="Arial" w:hAnsi="Arial" w:cs="Arial"/>
              <w:sz w:val="18"/>
              <w:szCs w:val="20"/>
            </w:rPr>
            <w:alias w:val="DUNS Number"/>
            <w:tag w:val="DUNS_x0020_Number"/>
            <w:id w:val="2090113982"/>
            <w:placeholder>
              <w:docPart w:val="2E853C62309141959FAC20FB1E9B5520"/>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DUNS_x0020_Number[1]" w:storeItemID="{76CFEE1B-D281-4B48-BC76-61DC42BB3FC8}"/>
            <w:text/>
          </w:sdtPr>
          <w:sdtEndPr/>
          <w:sdtContent>
            <w:tc>
              <w:tcPr>
                <w:tcW w:w="3595" w:type="dxa"/>
              </w:tcPr>
              <w:p w14:paraId="292A165A" w14:textId="11C97E8B" w:rsidR="00A031A3" w:rsidRPr="00785389" w:rsidRDefault="007A5C75" w:rsidP="007626A1">
                <w:pPr>
                  <w:tabs>
                    <w:tab w:val="left" w:pos="1332"/>
                  </w:tabs>
                  <w:rPr>
                    <w:rFonts w:ascii="Arial" w:hAnsi="Arial" w:cs="Arial"/>
                    <w:sz w:val="18"/>
                    <w:szCs w:val="20"/>
                  </w:rPr>
                </w:pPr>
                <w:r w:rsidRPr="009233FF">
                  <w:rPr>
                    <w:rStyle w:val="PlaceholderText"/>
                  </w:rPr>
                  <w:t>[DUNS Number]</w:t>
                </w:r>
              </w:p>
            </w:tc>
          </w:sdtContent>
        </w:sdt>
      </w:tr>
      <w:tr w:rsidR="00993898" w:rsidRPr="00785389" w14:paraId="5466574F" w14:textId="77777777" w:rsidTr="007626A1">
        <w:tc>
          <w:tcPr>
            <w:tcW w:w="6475" w:type="dxa"/>
          </w:tcPr>
          <w:p w14:paraId="7BBF2B1A" w14:textId="18CED76C" w:rsidR="00993898" w:rsidRPr="00785389" w:rsidRDefault="00993898" w:rsidP="007626A1">
            <w:pPr>
              <w:tabs>
                <w:tab w:val="left" w:pos="1332"/>
              </w:tabs>
              <w:rPr>
                <w:rFonts w:ascii="Arial" w:hAnsi="Arial" w:cs="Arial"/>
                <w:sz w:val="18"/>
                <w:szCs w:val="20"/>
              </w:rPr>
            </w:pPr>
            <w:r>
              <w:rPr>
                <w:rFonts w:ascii="Arial" w:hAnsi="Arial" w:cs="Arial"/>
                <w:sz w:val="18"/>
                <w:szCs w:val="20"/>
              </w:rPr>
              <w:t>Unique Entity Identifier (UEI)</w:t>
            </w:r>
          </w:p>
        </w:tc>
        <w:sdt>
          <w:sdtPr>
            <w:rPr>
              <w:rFonts w:ascii="Arial" w:hAnsi="Arial" w:cs="Arial"/>
              <w:sz w:val="18"/>
              <w:szCs w:val="20"/>
            </w:rPr>
            <w:alias w:val="UEI"/>
            <w:tag w:val="UEI"/>
            <w:id w:val="1921750199"/>
            <w:placeholder>
              <w:docPart w:val="502110E43F6E45C884F2A9CB309E7933"/>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xmlns:ns6='4788d306-cfa7-4dc8-af8b-219222d238fd' " w:xpath="/ns0:properties[1]/documentManagement[1]/ns6:UEI[1]" w:storeItemID="{76CFEE1B-D281-4B48-BC76-61DC42BB3FC8}"/>
            <w:text/>
          </w:sdtPr>
          <w:sdtEndPr/>
          <w:sdtContent>
            <w:tc>
              <w:tcPr>
                <w:tcW w:w="3595" w:type="dxa"/>
              </w:tcPr>
              <w:p w14:paraId="6FE58D30" w14:textId="45D31154" w:rsidR="00993898" w:rsidRDefault="00E905D9" w:rsidP="007626A1">
                <w:pPr>
                  <w:tabs>
                    <w:tab w:val="left" w:pos="1332"/>
                  </w:tabs>
                  <w:rPr>
                    <w:rFonts w:ascii="Arial" w:hAnsi="Arial" w:cs="Arial"/>
                    <w:sz w:val="18"/>
                    <w:szCs w:val="20"/>
                  </w:rPr>
                </w:pPr>
                <w:r w:rsidRPr="00B84C49">
                  <w:rPr>
                    <w:rStyle w:val="PlaceholderText"/>
                  </w:rPr>
                  <w:t>[UEI]</w:t>
                </w:r>
              </w:p>
            </w:tc>
          </w:sdtContent>
        </w:sdt>
      </w:tr>
      <w:tr w:rsidR="00A031A3" w:rsidRPr="00785389" w14:paraId="680EB189" w14:textId="77777777" w:rsidTr="007626A1">
        <w:tc>
          <w:tcPr>
            <w:tcW w:w="6475" w:type="dxa"/>
          </w:tcPr>
          <w:p w14:paraId="29612D39"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CFDA Number Associated with Funding Opportunity</w:t>
            </w:r>
          </w:p>
        </w:tc>
        <w:sdt>
          <w:sdtPr>
            <w:rPr>
              <w:rFonts w:ascii="Arial" w:hAnsi="Arial" w:cs="Arial"/>
              <w:sz w:val="18"/>
              <w:szCs w:val="20"/>
            </w:rPr>
            <w:alias w:val="CFDA Number Associated with Application"/>
            <w:tag w:val="CFDA_x0020_Number_x0020_Associated_x0020_with_x0020_Application"/>
            <w:id w:val="941113657"/>
            <w:placeholder>
              <w:docPart w:val="E72135BA7CB04FC286421265441B81D1"/>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FDA_x0020_Number_x0020_Associated_x0020_with_x0020_Application[1]" w:storeItemID="{76CFEE1B-D281-4B48-BC76-61DC42BB3FC8}"/>
            <w:text/>
          </w:sdtPr>
          <w:sdtEndPr/>
          <w:sdtContent>
            <w:tc>
              <w:tcPr>
                <w:tcW w:w="3595" w:type="dxa"/>
              </w:tcPr>
              <w:p w14:paraId="10109AC8" w14:textId="2F64F49B" w:rsidR="00A031A3" w:rsidRPr="00785389" w:rsidRDefault="007A5C75" w:rsidP="007626A1">
                <w:pPr>
                  <w:tabs>
                    <w:tab w:val="left" w:pos="1332"/>
                  </w:tabs>
                  <w:rPr>
                    <w:rFonts w:ascii="Arial" w:hAnsi="Arial" w:cs="Arial"/>
                    <w:sz w:val="18"/>
                    <w:szCs w:val="20"/>
                  </w:rPr>
                </w:pPr>
                <w:r w:rsidRPr="009233FF">
                  <w:rPr>
                    <w:rStyle w:val="PlaceholderText"/>
                  </w:rPr>
                  <w:t>[CFDA Number Associated with Application]</w:t>
                </w:r>
              </w:p>
            </w:tc>
          </w:sdtContent>
        </w:sdt>
      </w:tr>
      <w:tr w:rsidR="009A53D3" w:rsidRPr="00785389" w14:paraId="66765383" w14:textId="77777777" w:rsidTr="007626A1">
        <w:tc>
          <w:tcPr>
            <w:tcW w:w="6475" w:type="dxa"/>
          </w:tcPr>
          <w:p w14:paraId="37E9B91A" w14:textId="434E51A1" w:rsidR="009A53D3" w:rsidRPr="00785389" w:rsidRDefault="00AD6345" w:rsidP="007626A1">
            <w:pPr>
              <w:tabs>
                <w:tab w:val="left" w:pos="1332"/>
              </w:tabs>
              <w:rPr>
                <w:rFonts w:ascii="Arial" w:hAnsi="Arial" w:cs="Arial"/>
                <w:sz w:val="18"/>
                <w:szCs w:val="20"/>
              </w:rPr>
            </w:pPr>
            <w:r>
              <w:rPr>
                <w:rFonts w:ascii="Arial" w:hAnsi="Arial" w:cs="Arial"/>
                <w:sz w:val="18"/>
                <w:szCs w:val="20"/>
              </w:rPr>
              <w:t xml:space="preserve">Application Identification Number </w:t>
            </w:r>
          </w:p>
        </w:tc>
        <w:sdt>
          <w:sdtPr>
            <w:rPr>
              <w:rFonts w:ascii="Arial" w:hAnsi="Arial" w:cs="Arial"/>
              <w:sz w:val="16"/>
              <w:szCs w:val="20"/>
            </w:rPr>
            <w:alias w:val="Application ID Number"/>
            <w:tag w:val="Application_x0020_ID_x0020_Number"/>
            <w:id w:val="-1807307831"/>
            <w:placeholder>
              <w:docPart w:val="C3EDBA15E58F4BB5812FA41A3F10183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Application_x0020_ID_x0020_Number[1]" w:storeItemID="{76CFEE1B-D281-4B48-BC76-61DC42BB3FC8}"/>
            <w:text/>
          </w:sdtPr>
          <w:sdtEndPr/>
          <w:sdtContent>
            <w:tc>
              <w:tcPr>
                <w:tcW w:w="3595" w:type="dxa"/>
              </w:tcPr>
              <w:p w14:paraId="1C6EEC92" w14:textId="0ACE25A9" w:rsidR="009A53D3" w:rsidRPr="00CC4C77" w:rsidRDefault="007A5C75" w:rsidP="007626A1">
                <w:pPr>
                  <w:tabs>
                    <w:tab w:val="left" w:pos="1332"/>
                  </w:tabs>
                  <w:rPr>
                    <w:rFonts w:ascii="Arial" w:hAnsi="Arial" w:cs="Arial"/>
                    <w:sz w:val="16"/>
                    <w:szCs w:val="20"/>
                  </w:rPr>
                </w:pPr>
                <w:r w:rsidRPr="009233FF">
                  <w:rPr>
                    <w:rStyle w:val="PlaceholderText"/>
                  </w:rPr>
                  <w:t>[Application ID Number]</w:t>
                </w:r>
              </w:p>
            </w:tc>
          </w:sdtContent>
        </w:sdt>
      </w:tr>
      <w:tr w:rsidR="00A031A3" w:rsidRPr="00785389" w14:paraId="0AA8F141" w14:textId="77777777" w:rsidTr="007626A1">
        <w:tc>
          <w:tcPr>
            <w:tcW w:w="10070" w:type="dxa"/>
            <w:gridSpan w:val="2"/>
            <w:shd w:val="clear" w:color="auto" w:fill="D9D9D9" w:themeFill="background1" w:themeFillShade="D9"/>
          </w:tcPr>
          <w:p w14:paraId="16BDCE88" w14:textId="77777777" w:rsidR="00A031A3" w:rsidRPr="00785389" w:rsidRDefault="00AD6345" w:rsidP="007626A1">
            <w:pPr>
              <w:tabs>
                <w:tab w:val="left" w:pos="1332"/>
              </w:tabs>
              <w:jc w:val="center"/>
              <w:rPr>
                <w:rFonts w:ascii="Arial" w:hAnsi="Arial" w:cs="Arial"/>
                <w:b/>
                <w:sz w:val="18"/>
                <w:szCs w:val="20"/>
              </w:rPr>
            </w:pPr>
            <w:r w:rsidRPr="00785389">
              <w:rPr>
                <w:rFonts w:ascii="Arial" w:hAnsi="Arial" w:cs="Arial"/>
                <w:b/>
                <w:sz w:val="18"/>
                <w:szCs w:val="20"/>
              </w:rPr>
              <w:t>Operational Management</w:t>
            </w:r>
          </w:p>
        </w:tc>
      </w:tr>
      <w:tr w:rsidR="00A031A3" w:rsidRPr="00785389" w14:paraId="7B648191" w14:textId="77777777" w:rsidTr="007626A1">
        <w:tc>
          <w:tcPr>
            <w:tcW w:w="10070" w:type="dxa"/>
            <w:gridSpan w:val="2"/>
          </w:tcPr>
          <w:p w14:paraId="0E3C06C9" w14:textId="77777777" w:rsidR="00A031A3" w:rsidRPr="00785389" w:rsidRDefault="00AD6345" w:rsidP="007626A1">
            <w:pPr>
              <w:tabs>
                <w:tab w:val="left" w:pos="1332"/>
              </w:tabs>
              <w:jc w:val="both"/>
              <w:rPr>
                <w:rFonts w:ascii="Arial" w:hAnsi="Arial" w:cs="Arial"/>
                <w:sz w:val="18"/>
                <w:szCs w:val="20"/>
              </w:rPr>
            </w:pPr>
            <w:r w:rsidRPr="00785389">
              <w:rPr>
                <w:rFonts w:ascii="Arial" w:hAnsi="Arial" w:cs="Arial"/>
                <w:sz w:val="18"/>
                <w:szCs w:val="20"/>
              </w:rPr>
              <w:t xml:space="preserve">The policies identified below address some of the most critical elements for administration of a federal grant.  </w:t>
            </w:r>
            <w:proofErr w:type="gramStart"/>
            <w:r w:rsidRPr="00785389">
              <w:rPr>
                <w:rFonts w:ascii="Arial" w:hAnsi="Arial" w:cs="Arial"/>
                <w:sz w:val="18"/>
                <w:szCs w:val="20"/>
              </w:rPr>
              <w:t>As a recipient of federal funds, organizations</w:t>
            </w:r>
            <w:proofErr w:type="gramEnd"/>
            <w:r w:rsidRPr="00785389">
              <w:rPr>
                <w:rFonts w:ascii="Arial" w:hAnsi="Arial" w:cs="Arial"/>
                <w:sz w:val="18"/>
                <w:szCs w:val="20"/>
              </w:rPr>
              <w:t xml:space="preserve"> are required to have a full complement of programmatic, financial, and administrative policies, as well as internal controls in place, as applicable. Policies and procedures should be reviewed and refined, as applicable, at least once every two years. Should the applicant receive federal funding from CNCS, full copies of the policies and procedures may be requested for monitoring purposes. </w:t>
            </w:r>
          </w:p>
          <w:p w14:paraId="2FDCFB07" w14:textId="77777777" w:rsidR="00A031A3" w:rsidRPr="00785389" w:rsidRDefault="00A23396" w:rsidP="007626A1">
            <w:pPr>
              <w:tabs>
                <w:tab w:val="left" w:pos="1332"/>
              </w:tabs>
              <w:jc w:val="both"/>
              <w:rPr>
                <w:rFonts w:ascii="Arial" w:hAnsi="Arial" w:cs="Arial"/>
                <w:sz w:val="18"/>
                <w:szCs w:val="20"/>
              </w:rPr>
            </w:pPr>
          </w:p>
          <w:p w14:paraId="4B970340" w14:textId="77777777" w:rsidR="00A031A3" w:rsidRPr="001B24A7" w:rsidRDefault="00AD6345" w:rsidP="007626A1">
            <w:pPr>
              <w:tabs>
                <w:tab w:val="left" w:pos="1332"/>
              </w:tabs>
              <w:jc w:val="both"/>
              <w:rPr>
                <w:rFonts w:ascii="Arial" w:hAnsi="Arial" w:cs="Arial"/>
                <w:b/>
                <w:sz w:val="18"/>
                <w:szCs w:val="20"/>
              </w:rPr>
            </w:pPr>
            <w:r w:rsidRPr="001B24A7">
              <w:rPr>
                <w:rFonts w:ascii="Arial" w:hAnsi="Arial" w:cs="Arial"/>
                <w:b/>
                <w:sz w:val="18"/>
                <w:szCs w:val="20"/>
              </w:rPr>
              <w:t>Please indicate whether the organization has current written policies and procedures in the following areas (select Yes or No):</w:t>
            </w:r>
          </w:p>
        </w:tc>
      </w:tr>
      <w:tr w:rsidR="00A031A3" w:rsidRPr="00785389" w14:paraId="697E7A47" w14:textId="77777777" w:rsidTr="007626A1">
        <w:tc>
          <w:tcPr>
            <w:tcW w:w="6475" w:type="dxa"/>
          </w:tcPr>
          <w:p w14:paraId="59CB9747"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Personnel/Employee Handbook</w:t>
            </w:r>
          </w:p>
        </w:tc>
        <w:sdt>
          <w:sdtPr>
            <w:rPr>
              <w:rFonts w:ascii="Arial" w:hAnsi="Arial" w:cs="Arial"/>
              <w:sz w:val="18"/>
              <w:szCs w:val="20"/>
            </w:rPr>
            <w:alias w:val="P&amp;P: Personnel/Employee Handbook"/>
            <w:tag w:val="P_x0026_P_x003A__x0020_Personnel_x002F_Employee_x0020_Handbook"/>
            <w:id w:val="1544406619"/>
            <w:placeholder>
              <w:docPart w:val="B5AD04E00882464D9F1F981242410969"/>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Personnel_x002f_Employee_x0020_Handbook[1]" w:storeItemID="{76CFEE1B-D281-4B48-BC76-61DC42BB3FC8}"/>
            <w:dropDownList w:lastValue="">
              <w:listItem w:value="[P&amp;P: Personnel/Employee Handbook]"/>
            </w:dropDownList>
          </w:sdtPr>
          <w:sdtEndPr/>
          <w:sdtContent>
            <w:tc>
              <w:tcPr>
                <w:tcW w:w="3595" w:type="dxa"/>
              </w:tcPr>
              <w:p w14:paraId="72776584" w14:textId="6854CE77" w:rsidR="00A031A3" w:rsidRPr="00785389" w:rsidRDefault="001B72E7" w:rsidP="007626A1">
                <w:pPr>
                  <w:tabs>
                    <w:tab w:val="left" w:pos="1332"/>
                  </w:tabs>
                  <w:rPr>
                    <w:rFonts w:ascii="Arial" w:hAnsi="Arial" w:cs="Arial"/>
                    <w:sz w:val="18"/>
                    <w:szCs w:val="20"/>
                  </w:rPr>
                </w:pPr>
                <w:r w:rsidRPr="009233FF">
                  <w:rPr>
                    <w:rStyle w:val="PlaceholderText"/>
                  </w:rPr>
                  <w:t>[P&amp;P: Personnel/Employee Handbook]</w:t>
                </w:r>
              </w:p>
            </w:tc>
          </w:sdtContent>
        </w:sdt>
      </w:tr>
      <w:tr w:rsidR="00A031A3" w:rsidRPr="00785389" w14:paraId="7E4A6033" w14:textId="77777777" w:rsidTr="007626A1">
        <w:tc>
          <w:tcPr>
            <w:tcW w:w="6475" w:type="dxa"/>
          </w:tcPr>
          <w:p w14:paraId="3425E36A"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Financial/Internal Controls</w:t>
            </w:r>
          </w:p>
        </w:tc>
        <w:sdt>
          <w:sdtPr>
            <w:rPr>
              <w:rFonts w:ascii="Arial" w:hAnsi="Arial" w:cs="Arial"/>
              <w:sz w:val="18"/>
              <w:szCs w:val="20"/>
            </w:rPr>
            <w:alias w:val="P&amp;P: Financial/Internal Controls"/>
            <w:tag w:val="P_x0026_P_x003A__x0020_Financial_x002F_Internal_x0020_Controls"/>
            <w:id w:val="-693776274"/>
            <w:placeholder>
              <w:docPart w:val="0CAA0FC6AFD04D8393DF74971D74002F"/>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Financial_x002f_Internal_x0020_Controls[1]" w:storeItemID="{76CFEE1B-D281-4B48-BC76-61DC42BB3FC8}"/>
            <w:dropDownList w:lastValue="">
              <w:listItem w:value="[P&amp;P: Financial/Internal Controls]"/>
            </w:dropDownList>
          </w:sdtPr>
          <w:sdtEndPr/>
          <w:sdtContent>
            <w:tc>
              <w:tcPr>
                <w:tcW w:w="3595" w:type="dxa"/>
              </w:tcPr>
              <w:p w14:paraId="2C922962" w14:textId="381FF6F6" w:rsidR="00A031A3" w:rsidRPr="00785389" w:rsidRDefault="001B72E7" w:rsidP="007626A1">
                <w:pPr>
                  <w:tabs>
                    <w:tab w:val="left" w:pos="1332"/>
                  </w:tabs>
                  <w:rPr>
                    <w:rFonts w:ascii="Arial" w:hAnsi="Arial" w:cs="Arial"/>
                    <w:sz w:val="18"/>
                    <w:szCs w:val="20"/>
                  </w:rPr>
                </w:pPr>
                <w:r w:rsidRPr="009233FF">
                  <w:rPr>
                    <w:rStyle w:val="PlaceholderText"/>
                  </w:rPr>
                  <w:t>[P&amp;P: Financial/Internal Controls]</w:t>
                </w:r>
              </w:p>
            </w:tc>
          </w:sdtContent>
        </w:sdt>
      </w:tr>
      <w:tr w:rsidR="00A031A3" w:rsidRPr="00785389" w14:paraId="54692548" w14:textId="77777777" w:rsidTr="007626A1">
        <w:tc>
          <w:tcPr>
            <w:tcW w:w="6475" w:type="dxa"/>
          </w:tcPr>
          <w:p w14:paraId="06598F4C" w14:textId="7ECDF39A"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 xml:space="preserve">Sub-award </w:t>
            </w:r>
            <w:r>
              <w:rPr>
                <w:rFonts w:ascii="Arial" w:hAnsi="Arial" w:cs="Arial"/>
                <w:sz w:val="18"/>
                <w:szCs w:val="20"/>
              </w:rPr>
              <w:t xml:space="preserve">and/or Service Site </w:t>
            </w:r>
            <w:r w:rsidRPr="00785389">
              <w:rPr>
                <w:rFonts w:ascii="Arial" w:hAnsi="Arial" w:cs="Arial"/>
                <w:sz w:val="18"/>
                <w:szCs w:val="20"/>
              </w:rPr>
              <w:t>Monitoring and Oversight</w:t>
            </w:r>
          </w:p>
        </w:tc>
        <w:sdt>
          <w:sdtPr>
            <w:rPr>
              <w:rFonts w:ascii="Arial" w:hAnsi="Arial" w:cs="Arial"/>
              <w:sz w:val="18"/>
              <w:szCs w:val="20"/>
            </w:rPr>
            <w:alias w:val="P&amp;P: Sub-award and/or Service Site Monitoring and Oversight"/>
            <w:tag w:val="P_x0026_P_x003A__x0020_Sub_x002d_award_x0020_Monitoring_x0020_and_x0020_Oversight"/>
            <w:id w:val="-554230835"/>
            <w:placeholder>
              <w:docPart w:val="AD60FDDFC1B340A197743CE957CBE85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Sub-award_x0020_Monitoring_x0020_and_x0020_Oversight[1]" w:storeItemID="{76CFEE1B-D281-4B48-BC76-61DC42BB3FC8}"/>
            <w:dropDownList w:lastValue="">
              <w:listItem w:value="[P&amp;P: Sub-award and/or Service Site Monitoring and Oversight]"/>
            </w:dropDownList>
          </w:sdtPr>
          <w:sdtEndPr/>
          <w:sdtContent>
            <w:tc>
              <w:tcPr>
                <w:tcW w:w="3595" w:type="dxa"/>
              </w:tcPr>
              <w:p w14:paraId="34DB195F" w14:textId="132A4C7D" w:rsidR="00A031A3" w:rsidRPr="00785389" w:rsidRDefault="00035CF3" w:rsidP="007626A1">
                <w:pPr>
                  <w:tabs>
                    <w:tab w:val="left" w:pos="1332"/>
                  </w:tabs>
                  <w:rPr>
                    <w:rFonts w:ascii="Arial" w:hAnsi="Arial" w:cs="Arial"/>
                    <w:sz w:val="18"/>
                    <w:szCs w:val="20"/>
                  </w:rPr>
                </w:pPr>
                <w:r w:rsidRPr="009233FF">
                  <w:rPr>
                    <w:rStyle w:val="PlaceholderText"/>
                  </w:rPr>
                  <w:t>[P&amp;P: Sub-award and/or Service Site Monitoring and Oversight]</w:t>
                </w:r>
              </w:p>
            </w:tc>
          </w:sdtContent>
        </w:sdt>
      </w:tr>
      <w:tr w:rsidR="00A031A3" w:rsidRPr="00785389" w14:paraId="0E2203F0" w14:textId="77777777" w:rsidTr="007626A1">
        <w:tc>
          <w:tcPr>
            <w:tcW w:w="6475" w:type="dxa"/>
          </w:tcPr>
          <w:p w14:paraId="60C817D7"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Timekeeping</w:t>
            </w:r>
          </w:p>
        </w:tc>
        <w:sdt>
          <w:sdtPr>
            <w:rPr>
              <w:rFonts w:ascii="Arial" w:hAnsi="Arial" w:cs="Arial"/>
              <w:sz w:val="18"/>
              <w:szCs w:val="20"/>
            </w:rPr>
            <w:alias w:val="P&amp;P: Timekeeping"/>
            <w:tag w:val="P_x0026_P_x003A__x0020_Timekeeping"/>
            <w:id w:val="-982768979"/>
            <w:placeholder>
              <w:docPart w:val="3BE99A6AC76945FEAE943775DEB1AECC"/>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Timekeeping[1]" w:storeItemID="{76CFEE1B-D281-4B48-BC76-61DC42BB3FC8}"/>
            <w:dropDownList w:lastValue="">
              <w:listItem w:value="[P&amp;P: Timekeeping]"/>
            </w:dropDownList>
          </w:sdtPr>
          <w:sdtEndPr/>
          <w:sdtContent>
            <w:tc>
              <w:tcPr>
                <w:tcW w:w="3595" w:type="dxa"/>
              </w:tcPr>
              <w:p w14:paraId="77478764" w14:textId="19530A13" w:rsidR="00A031A3" w:rsidRPr="00785389" w:rsidRDefault="00035CF3" w:rsidP="007626A1">
                <w:pPr>
                  <w:tabs>
                    <w:tab w:val="left" w:pos="1332"/>
                  </w:tabs>
                  <w:rPr>
                    <w:rFonts w:ascii="Arial" w:hAnsi="Arial" w:cs="Arial"/>
                    <w:sz w:val="18"/>
                    <w:szCs w:val="20"/>
                  </w:rPr>
                </w:pPr>
                <w:r w:rsidRPr="009233FF">
                  <w:rPr>
                    <w:rStyle w:val="PlaceholderText"/>
                  </w:rPr>
                  <w:t>[P&amp;P: Timekeeping]</w:t>
                </w:r>
              </w:p>
            </w:tc>
          </w:sdtContent>
        </w:sdt>
      </w:tr>
      <w:tr w:rsidR="00A031A3" w:rsidRPr="00785389" w14:paraId="17C9016B" w14:textId="77777777" w:rsidTr="007626A1">
        <w:tc>
          <w:tcPr>
            <w:tcW w:w="6475" w:type="dxa"/>
          </w:tcPr>
          <w:p w14:paraId="49FDC45C"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Travel Guidance, including purchase/travel credit card use</w:t>
            </w:r>
          </w:p>
        </w:tc>
        <w:sdt>
          <w:sdtPr>
            <w:rPr>
              <w:rFonts w:ascii="Arial" w:hAnsi="Arial" w:cs="Arial"/>
              <w:sz w:val="18"/>
              <w:szCs w:val="20"/>
            </w:rPr>
            <w:alias w:val="P&amp;P: Travel Guidance, Credit Card Use"/>
            <w:tag w:val="P_x0026_P_x003A__x0020_Travel_x0020_Guidance_x002C__x0020_Credit_x0020_Card_x0020_Use"/>
            <w:id w:val="204603194"/>
            <w:placeholder>
              <w:docPart w:val="501ED3EB43C944AC80BBC1C016CD1DD8"/>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Travel_x0020_Guidance_x002c__x0020_Credit_x0020_Card_x0020_Use[1]" w:storeItemID="{76CFEE1B-D281-4B48-BC76-61DC42BB3FC8}"/>
            <w:dropDownList w:lastValue="">
              <w:listItem w:value="[P&amp;P: Travel Guidance, Credit Card Use]"/>
            </w:dropDownList>
          </w:sdtPr>
          <w:sdtEndPr/>
          <w:sdtContent>
            <w:tc>
              <w:tcPr>
                <w:tcW w:w="3595" w:type="dxa"/>
              </w:tcPr>
              <w:p w14:paraId="2762E3C7" w14:textId="5A921242" w:rsidR="00A031A3" w:rsidRPr="00785389" w:rsidRDefault="00035CF3" w:rsidP="007626A1">
                <w:pPr>
                  <w:tabs>
                    <w:tab w:val="left" w:pos="1332"/>
                  </w:tabs>
                  <w:rPr>
                    <w:rFonts w:ascii="Arial" w:hAnsi="Arial" w:cs="Arial"/>
                    <w:sz w:val="18"/>
                    <w:szCs w:val="20"/>
                  </w:rPr>
                </w:pPr>
                <w:r w:rsidRPr="009233FF">
                  <w:rPr>
                    <w:rStyle w:val="PlaceholderText"/>
                  </w:rPr>
                  <w:t>[P&amp;P: Travel Guidance, Credit Card Use]</w:t>
                </w:r>
              </w:p>
            </w:tc>
          </w:sdtContent>
        </w:sdt>
      </w:tr>
      <w:tr w:rsidR="00A031A3" w:rsidRPr="00785389" w14:paraId="316E8005" w14:textId="77777777" w:rsidTr="007626A1">
        <w:tc>
          <w:tcPr>
            <w:tcW w:w="6475" w:type="dxa"/>
          </w:tcPr>
          <w:p w14:paraId="15481B39"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Procurement</w:t>
            </w:r>
          </w:p>
        </w:tc>
        <w:sdt>
          <w:sdtPr>
            <w:rPr>
              <w:rFonts w:ascii="Arial" w:hAnsi="Arial" w:cs="Arial"/>
              <w:sz w:val="18"/>
              <w:szCs w:val="20"/>
            </w:rPr>
            <w:alias w:val="P&amp;P: Procurement"/>
            <w:tag w:val="P_x0026_P_x003A__x0020_Procurement"/>
            <w:id w:val="1287544879"/>
            <w:placeholder>
              <w:docPart w:val="C3C143BEAF8343B481A67AE64C267959"/>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Procurement[1]" w:storeItemID="{76CFEE1B-D281-4B48-BC76-61DC42BB3FC8}"/>
            <w:dropDownList w:lastValue="">
              <w:listItem w:value="[P&amp;P: Procurement]"/>
            </w:dropDownList>
          </w:sdtPr>
          <w:sdtEndPr/>
          <w:sdtContent>
            <w:tc>
              <w:tcPr>
                <w:tcW w:w="3595" w:type="dxa"/>
              </w:tcPr>
              <w:p w14:paraId="0A4919C6" w14:textId="09D1814C" w:rsidR="00A031A3" w:rsidRPr="00785389" w:rsidRDefault="00035CF3" w:rsidP="007626A1">
                <w:pPr>
                  <w:tabs>
                    <w:tab w:val="left" w:pos="1332"/>
                  </w:tabs>
                  <w:rPr>
                    <w:rFonts w:ascii="Arial" w:hAnsi="Arial" w:cs="Arial"/>
                    <w:sz w:val="18"/>
                    <w:szCs w:val="20"/>
                  </w:rPr>
                </w:pPr>
                <w:r w:rsidRPr="009233FF">
                  <w:rPr>
                    <w:rStyle w:val="PlaceholderText"/>
                  </w:rPr>
                  <w:t>[P&amp;P: Procurement]</w:t>
                </w:r>
              </w:p>
            </w:tc>
          </w:sdtContent>
        </w:sdt>
      </w:tr>
      <w:tr w:rsidR="00A031A3" w:rsidRPr="00785389" w14:paraId="6933510F" w14:textId="77777777" w:rsidTr="007626A1">
        <w:tc>
          <w:tcPr>
            <w:tcW w:w="6475" w:type="dxa"/>
          </w:tcPr>
          <w:p w14:paraId="77321768"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Standards for Use of Federal Funds</w:t>
            </w:r>
          </w:p>
        </w:tc>
        <w:sdt>
          <w:sdtPr>
            <w:rPr>
              <w:rFonts w:ascii="Arial" w:hAnsi="Arial" w:cs="Arial"/>
              <w:sz w:val="18"/>
              <w:szCs w:val="20"/>
            </w:rPr>
            <w:alias w:val="P&amp;P: Standards for Use of Federal Funds"/>
            <w:tag w:val="P_x0026_P_x003A__x0020_Standards_x0020_for_x0020_Use_x0020_of_x0020_Federal_x0020_Funds"/>
            <w:id w:val="-1574880225"/>
            <w:placeholder>
              <w:docPart w:val="1EE2879DD09C4B84A8FC650ACCB7AED5"/>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Standards_x0020_for_x0020_Use_x0020_of_x0020_Federal_x0020_Funds[1]" w:storeItemID="{76CFEE1B-D281-4B48-BC76-61DC42BB3FC8}"/>
            <w:dropDownList w:lastValue="">
              <w:listItem w:value="[P&amp;P: Standards for Use of Federal Funds]"/>
            </w:dropDownList>
          </w:sdtPr>
          <w:sdtEndPr/>
          <w:sdtContent>
            <w:tc>
              <w:tcPr>
                <w:tcW w:w="3595" w:type="dxa"/>
              </w:tcPr>
              <w:p w14:paraId="57B8D795" w14:textId="3D26369C" w:rsidR="00A031A3" w:rsidRPr="00785389" w:rsidRDefault="00035CF3" w:rsidP="007626A1">
                <w:pPr>
                  <w:tabs>
                    <w:tab w:val="left" w:pos="1332"/>
                  </w:tabs>
                  <w:rPr>
                    <w:rFonts w:ascii="Arial" w:hAnsi="Arial" w:cs="Arial"/>
                    <w:sz w:val="18"/>
                    <w:szCs w:val="20"/>
                  </w:rPr>
                </w:pPr>
                <w:r w:rsidRPr="009233FF">
                  <w:rPr>
                    <w:rStyle w:val="PlaceholderText"/>
                  </w:rPr>
                  <w:t>[P&amp;P: Standards for Use of Federal Funds]</w:t>
                </w:r>
              </w:p>
            </w:tc>
          </w:sdtContent>
        </w:sdt>
      </w:tr>
      <w:tr w:rsidR="00A031A3" w:rsidRPr="00785389" w14:paraId="1DC93E6C" w14:textId="77777777" w:rsidTr="007626A1">
        <w:tc>
          <w:tcPr>
            <w:tcW w:w="6475" w:type="dxa"/>
          </w:tcPr>
          <w:p w14:paraId="70B995CC"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Code(s) of Conduct/Ethics, applicable to employment/purchasing</w:t>
            </w:r>
          </w:p>
        </w:tc>
        <w:sdt>
          <w:sdtPr>
            <w:rPr>
              <w:rFonts w:ascii="Arial" w:hAnsi="Arial" w:cs="Arial"/>
              <w:sz w:val="18"/>
              <w:szCs w:val="20"/>
            </w:rPr>
            <w:alias w:val="P&amp;P: Code of Conduct/Ethics"/>
            <w:tag w:val="Code_x0020_of_x0020_Conduct_x002F_Ethics"/>
            <w:id w:val="-455259369"/>
            <w:placeholder>
              <w:docPart w:val="938E950B79054A9DACDABE16EE0E12A1"/>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de_x0020_of_x0020_Conduct_x002f_Ethics[1]" w:storeItemID="{76CFEE1B-D281-4B48-BC76-61DC42BB3FC8}"/>
            <w:dropDownList w:lastValue="">
              <w:listItem w:value="[P&amp;P: Code of Conduct/Ethics]"/>
            </w:dropDownList>
          </w:sdtPr>
          <w:sdtEndPr/>
          <w:sdtContent>
            <w:tc>
              <w:tcPr>
                <w:tcW w:w="3595" w:type="dxa"/>
              </w:tcPr>
              <w:p w14:paraId="1AB49BC9" w14:textId="7423FBF3" w:rsidR="00A031A3" w:rsidRPr="00785389" w:rsidRDefault="00035CF3" w:rsidP="007626A1">
                <w:pPr>
                  <w:tabs>
                    <w:tab w:val="left" w:pos="1332"/>
                  </w:tabs>
                  <w:rPr>
                    <w:rFonts w:ascii="Arial" w:hAnsi="Arial" w:cs="Arial"/>
                    <w:sz w:val="18"/>
                    <w:szCs w:val="20"/>
                  </w:rPr>
                </w:pPr>
                <w:r w:rsidRPr="009233FF">
                  <w:rPr>
                    <w:rStyle w:val="PlaceholderText"/>
                  </w:rPr>
                  <w:t>[P&amp;P: Code of Conduct/Ethics]</w:t>
                </w:r>
              </w:p>
            </w:tc>
          </w:sdtContent>
        </w:sdt>
      </w:tr>
      <w:tr w:rsidR="00A031A3" w:rsidRPr="00785389" w14:paraId="1604095A" w14:textId="77777777" w:rsidTr="007626A1">
        <w:tc>
          <w:tcPr>
            <w:tcW w:w="6475" w:type="dxa"/>
          </w:tcPr>
          <w:p w14:paraId="4C6C64E3"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Document Retention</w:t>
            </w:r>
          </w:p>
        </w:tc>
        <w:sdt>
          <w:sdtPr>
            <w:rPr>
              <w:rFonts w:ascii="Arial" w:hAnsi="Arial" w:cs="Arial"/>
              <w:sz w:val="18"/>
              <w:szCs w:val="20"/>
            </w:rPr>
            <w:alias w:val="P&amp;P: Document Retention"/>
            <w:tag w:val="P_x0026_P_x003A__x0020_Document_x0020_Retention"/>
            <w:id w:val="1947961016"/>
            <w:placeholder>
              <w:docPart w:val="3F95AF4966E44CD6B6FEEF226B57826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_x0026_P_x003a__x0020_Document_x0020_Retention[1]" w:storeItemID="{76CFEE1B-D281-4B48-BC76-61DC42BB3FC8}"/>
            <w:dropDownList w:lastValue="">
              <w:listItem w:value="[P&amp;P: Document Retention]"/>
            </w:dropDownList>
          </w:sdtPr>
          <w:sdtEndPr/>
          <w:sdtContent>
            <w:tc>
              <w:tcPr>
                <w:tcW w:w="3595" w:type="dxa"/>
              </w:tcPr>
              <w:p w14:paraId="75674662" w14:textId="55D392DF" w:rsidR="00A031A3" w:rsidRPr="00785389" w:rsidRDefault="00035CF3" w:rsidP="007626A1">
                <w:pPr>
                  <w:tabs>
                    <w:tab w:val="left" w:pos="1332"/>
                  </w:tabs>
                  <w:rPr>
                    <w:rFonts w:ascii="Arial" w:hAnsi="Arial" w:cs="Arial"/>
                    <w:sz w:val="18"/>
                    <w:szCs w:val="20"/>
                  </w:rPr>
                </w:pPr>
                <w:r w:rsidRPr="009233FF">
                  <w:rPr>
                    <w:rStyle w:val="PlaceholderText"/>
                  </w:rPr>
                  <w:t>[P&amp;P: Document Retention]</w:t>
                </w:r>
              </w:p>
            </w:tc>
          </w:sdtContent>
        </w:sdt>
      </w:tr>
      <w:tr w:rsidR="00A031A3" w:rsidRPr="00785389" w14:paraId="52B1DD35" w14:textId="77777777" w:rsidTr="007626A1">
        <w:tc>
          <w:tcPr>
            <w:tcW w:w="10070" w:type="dxa"/>
            <w:gridSpan w:val="2"/>
          </w:tcPr>
          <w:p w14:paraId="33E77CF7" w14:textId="77777777" w:rsidR="00A031A3" w:rsidRPr="00CD7B3E" w:rsidRDefault="00AD6345" w:rsidP="007626A1">
            <w:pPr>
              <w:tabs>
                <w:tab w:val="left" w:pos="1332"/>
              </w:tabs>
              <w:rPr>
                <w:rFonts w:ascii="Arial" w:hAnsi="Arial" w:cs="Arial"/>
                <w:b/>
                <w:sz w:val="18"/>
                <w:szCs w:val="20"/>
              </w:rPr>
            </w:pPr>
            <w:r w:rsidRPr="00CD7B3E">
              <w:rPr>
                <w:rFonts w:ascii="Arial" w:hAnsi="Arial" w:cs="Arial"/>
                <w:b/>
                <w:sz w:val="18"/>
                <w:szCs w:val="20"/>
              </w:rPr>
              <w:lastRenderedPageBreak/>
              <w:t>Please indicate the training areas below that are provided to employees by the organization (select Yes or No)</w:t>
            </w:r>
          </w:p>
        </w:tc>
      </w:tr>
      <w:tr w:rsidR="00A031A3" w:rsidRPr="00785389" w14:paraId="2D4729FF" w14:textId="77777777" w:rsidTr="007626A1">
        <w:tc>
          <w:tcPr>
            <w:tcW w:w="6475" w:type="dxa"/>
          </w:tcPr>
          <w:p w14:paraId="0C800D0E"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Personnel/HR Issues</w:t>
            </w:r>
          </w:p>
        </w:tc>
        <w:sdt>
          <w:sdtPr>
            <w:rPr>
              <w:rFonts w:ascii="Arial" w:hAnsi="Arial" w:cs="Arial"/>
              <w:sz w:val="18"/>
              <w:szCs w:val="20"/>
            </w:rPr>
            <w:alias w:val="Training: Personnel/HR Issues"/>
            <w:tag w:val="Training_x003A__x0020_Personnel_x002F_HR_x0020_Issues"/>
            <w:id w:val="1368488051"/>
            <w:placeholder>
              <w:docPart w:val="0CB5700E22B442B18261265F478F7CDF"/>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Training_x003a__x0020_Personnel_x002f_HR_x0020_Issues[1]" w:storeItemID="{76CFEE1B-D281-4B48-BC76-61DC42BB3FC8}"/>
            <w:dropDownList w:lastValue="">
              <w:listItem w:value="[Training: Personnel/HR Issues]"/>
            </w:dropDownList>
          </w:sdtPr>
          <w:sdtEndPr/>
          <w:sdtContent>
            <w:tc>
              <w:tcPr>
                <w:tcW w:w="3595" w:type="dxa"/>
              </w:tcPr>
              <w:p w14:paraId="27817A8D" w14:textId="0FFBEBB1" w:rsidR="00A031A3" w:rsidRPr="00785389" w:rsidRDefault="00565305" w:rsidP="007626A1">
                <w:pPr>
                  <w:tabs>
                    <w:tab w:val="left" w:pos="1332"/>
                  </w:tabs>
                  <w:rPr>
                    <w:rFonts w:ascii="Arial" w:hAnsi="Arial" w:cs="Arial"/>
                    <w:sz w:val="18"/>
                    <w:szCs w:val="20"/>
                  </w:rPr>
                </w:pPr>
                <w:r w:rsidRPr="009233FF">
                  <w:rPr>
                    <w:rStyle w:val="PlaceholderText"/>
                  </w:rPr>
                  <w:t>[Training: Personnel/HR Issues]</w:t>
                </w:r>
              </w:p>
            </w:tc>
          </w:sdtContent>
        </w:sdt>
      </w:tr>
      <w:tr w:rsidR="00A031A3" w:rsidRPr="00785389" w14:paraId="29739E05" w14:textId="77777777" w:rsidTr="007626A1">
        <w:tc>
          <w:tcPr>
            <w:tcW w:w="6475" w:type="dxa"/>
          </w:tcPr>
          <w:p w14:paraId="1E22ED03"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Financial Accounting</w:t>
            </w:r>
          </w:p>
        </w:tc>
        <w:sdt>
          <w:sdtPr>
            <w:rPr>
              <w:rFonts w:ascii="Arial" w:hAnsi="Arial" w:cs="Arial"/>
              <w:sz w:val="18"/>
              <w:szCs w:val="20"/>
            </w:rPr>
            <w:alias w:val="Training: Financial/Accounting"/>
            <w:tag w:val="Training_x003A__x0020_Financial_x002F_Accounting"/>
            <w:id w:val="60379383"/>
            <w:placeholder>
              <w:docPart w:val="0760FAAA68D14BFCBFC8BFA45C9CCFCD"/>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Training_x003a__x0020_Financial_x002f_Accounting[1]" w:storeItemID="{76CFEE1B-D281-4B48-BC76-61DC42BB3FC8}"/>
            <w:dropDownList w:lastValue="">
              <w:listItem w:value="[Training: Financial/Accounting]"/>
            </w:dropDownList>
          </w:sdtPr>
          <w:sdtEndPr/>
          <w:sdtContent>
            <w:tc>
              <w:tcPr>
                <w:tcW w:w="3595" w:type="dxa"/>
              </w:tcPr>
              <w:p w14:paraId="3CEB499B" w14:textId="3A76AB9F" w:rsidR="00A031A3" w:rsidRPr="00785389" w:rsidRDefault="00565305" w:rsidP="007626A1">
                <w:pPr>
                  <w:tabs>
                    <w:tab w:val="left" w:pos="1332"/>
                  </w:tabs>
                  <w:rPr>
                    <w:rFonts w:ascii="Arial" w:hAnsi="Arial" w:cs="Arial"/>
                    <w:sz w:val="18"/>
                    <w:szCs w:val="20"/>
                  </w:rPr>
                </w:pPr>
                <w:r w:rsidRPr="009233FF">
                  <w:rPr>
                    <w:rStyle w:val="PlaceholderText"/>
                  </w:rPr>
                  <w:t>[Training: Financial/Accounting]</w:t>
                </w:r>
              </w:p>
            </w:tc>
          </w:sdtContent>
        </w:sdt>
      </w:tr>
      <w:tr w:rsidR="00A031A3" w:rsidRPr="00785389" w14:paraId="4DC74686" w14:textId="77777777" w:rsidTr="007626A1">
        <w:tc>
          <w:tcPr>
            <w:tcW w:w="6475" w:type="dxa"/>
          </w:tcPr>
          <w:p w14:paraId="5381F012"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Risk Management</w:t>
            </w:r>
          </w:p>
        </w:tc>
        <w:sdt>
          <w:sdtPr>
            <w:rPr>
              <w:rFonts w:ascii="Arial" w:hAnsi="Arial" w:cs="Arial"/>
              <w:sz w:val="18"/>
              <w:szCs w:val="20"/>
            </w:rPr>
            <w:alias w:val="Training: Risk Management"/>
            <w:tag w:val="Training_x003A__x0020_Risk_x0020_Management"/>
            <w:id w:val="-770698182"/>
            <w:placeholder>
              <w:docPart w:val="7E58C30268C7404D869AF8703E6CCA34"/>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Training_x003a__x0020_Risk_x0020_Management[1]" w:storeItemID="{76CFEE1B-D281-4B48-BC76-61DC42BB3FC8}"/>
            <w:dropDownList w:lastValue="">
              <w:listItem w:value="[Training: Risk Management]"/>
            </w:dropDownList>
          </w:sdtPr>
          <w:sdtEndPr/>
          <w:sdtContent>
            <w:tc>
              <w:tcPr>
                <w:tcW w:w="3595" w:type="dxa"/>
              </w:tcPr>
              <w:p w14:paraId="3AE3BC9A" w14:textId="5BE08C3D" w:rsidR="00A031A3" w:rsidRPr="00785389" w:rsidRDefault="00565305" w:rsidP="007626A1">
                <w:pPr>
                  <w:tabs>
                    <w:tab w:val="left" w:pos="1332"/>
                  </w:tabs>
                  <w:rPr>
                    <w:rFonts w:ascii="Arial" w:hAnsi="Arial" w:cs="Arial"/>
                    <w:sz w:val="18"/>
                    <w:szCs w:val="20"/>
                  </w:rPr>
                </w:pPr>
                <w:r w:rsidRPr="009233FF">
                  <w:rPr>
                    <w:rStyle w:val="PlaceholderText"/>
                  </w:rPr>
                  <w:t>[Training: Risk Management]</w:t>
                </w:r>
              </w:p>
            </w:tc>
          </w:sdtContent>
        </w:sdt>
      </w:tr>
      <w:tr w:rsidR="00A031A3" w:rsidRPr="00785389" w14:paraId="3D8EA712" w14:textId="77777777" w:rsidTr="007626A1">
        <w:tc>
          <w:tcPr>
            <w:tcW w:w="6475" w:type="dxa"/>
          </w:tcPr>
          <w:p w14:paraId="70E94FB4"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Cyber-security</w:t>
            </w:r>
          </w:p>
        </w:tc>
        <w:sdt>
          <w:sdtPr>
            <w:rPr>
              <w:rFonts w:ascii="Arial" w:hAnsi="Arial" w:cs="Arial"/>
              <w:sz w:val="18"/>
              <w:szCs w:val="20"/>
            </w:rPr>
            <w:alias w:val="Training: Cyber-security"/>
            <w:tag w:val="Training_x003A__x0020_Cyber_x002d_security"/>
            <w:id w:val="14358636"/>
            <w:placeholder>
              <w:docPart w:val="A46B5D9B04FE47769758C25B88D794C6"/>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Training_x003a__x0020_Cyber-security[1]" w:storeItemID="{76CFEE1B-D281-4B48-BC76-61DC42BB3FC8}"/>
            <w:dropDownList w:lastValue="">
              <w:listItem w:value="[Training: Cyber-security]"/>
            </w:dropDownList>
          </w:sdtPr>
          <w:sdtEndPr/>
          <w:sdtContent>
            <w:tc>
              <w:tcPr>
                <w:tcW w:w="3595" w:type="dxa"/>
              </w:tcPr>
              <w:p w14:paraId="41A3A21A" w14:textId="5E5AE474" w:rsidR="00A031A3" w:rsidRPr="00785389" w:rsidRDefault="00565305" w:rsidP="007626A1">
                <w:pPr>
                  <w:tabs>
                    <w:tab w:val="left" w:pos="1332"/>
                  </w:tabs>
                  <w:rPr>
                    <w:rFonts w:ascii="Arial" w:hAnsi="Arial" w:cs="Arial"/>
                    <w:sz w:val="18"/>
                    <w:szCs w:val="20"/>
                  </w:rPr>
                </w:pPr>
                <w:r w:rsidRPr="009233FF">
                  <w:rPr>
                    <w:rStyle w:val="PlaceholderText"/>
                  </w:rPr>
                  <w:t>[Training: Cyber-security]</w:t>
                </w:r>
              </w:p>
            </w:tc>
          </w:sdtContent>
        </w:sdt>
      </w:tr>
      <w:tr w:rsidR="00A031A3" w:rsidRPr="00785389" w14:paraId="13BBE757" w14:textId="77777777" w:rsidTr="007626A1">
        <w:tc>
          <w:tcPr>
            <w:tcW w:w="6475" w:type="dxa"/>
          </w:tcPr>
          <w:p w14:paraId="24AC3F66" w14:textId="77777777" w:rsidR="00A031A3" w:rsidRPr="00785389" w:rsidRDefault="00AD6345" w:rsidP="007626A1">
            <w:pPr>
              <w:tabs>
                <w:tab w:val="left" w:pos="1332"/>
              </w:tabs>
              <w:rPr>
                <w:rFonts w:ascii="Arial" w:hAnsi="Arial" w:cs="Arial"/>
                <w:sz w:val="18"/>
                <w:szCs w:val="20"/>
              </w:rPr>
            </w:pPr>
            <w:r w:rsidRPr="00785389">
              <w:rPr>
                <w:rFonts w:ascii="Arial" w:hAnsi="Arial" w:cs="Arial"/>
                <w:sz w:val="18"/>
                <w:szCs w:val="20"/>
              </w:rPr>
              <w:t>Fraud, Waste, and Abuse</w:t>
            </w:r>
          </w:p>
        </w:tc>
        <w:sdt>
          <w:sdtPr>
            <w:rPr>
              <w:rFonts w:ascii="Arial" w:hAnsi="Arial" w:cs="Arial"/>
              <w:sz w:val="18"/>
              <w:szCs w:val="20"/>
            </w:rPr>
            <w:alias w:val="Training: Fraud, Waste and Abuse"/>
            <w:tag w:val="Training_x003A__x0020_Fraud_x002C__x0020_Waste_x0020_and_x0020_Abuse"/>
            <w:id w:val="1740439295"/>
            <w:placeholder>
              <w:docPart w:val="E8ECCD7AD42F4F7BBE42D74D7305BD5B"/>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Training_x003a__x0020_Fraud_x002c__x0020_Waste_x0020_and_x0020_Abuse[1]" w:storeItemID="{76CFEE1B-D281-4B48-BC76-61DC42BB3FC8}"/>
            <w:dropDownList w:lastValue="">
              <w:listItem w:value="[Training: Fraud, Waste and Abuse]"/>
            </w:dropDownList>
          </w:sdtPr>
          <w:sdtEndPr/>
          <w:sdtContent>
            <w:tc>
              <w:tcPr>
                <w:tcW w:w="3595" w:type="dxa"/>
              </w:tcPr>
              <w:p w14:paraId="7F08E812" w14:textId="31522BE3" w:rsidR="00A031A3" w:rsidRPr="00785389" w:rsidRDefault="00565305" w:rsidP="007626A1">
                <w:pPr>
                  <w:tabs>
                    <w:tab w:val="left" w:pos="1332"/>
                  </w:tabs>
                  <w:rPr>
                    <w:rFonts w:ascii="Arial" w:hAnsi="Arial" w:cs="Arial"/>
                    <w:sz w:val="18"/>
                    <w:szCs w:val="20"/>
                  </w:rPr>
                </w:pPr>
                <w:r w:rsidRPr="009233FF">
                  <w:rPr>
                    <w:rStyle w:val="PlaceholderText"/>
                  </w:rPr>
                  <w:t>[Training: Fraud, Waste and Abuse]</w:t>
                </w:r>
              </w:p>
            </w:tc>
          </w:sdtContent>
        </w:sdt>
      </w:tr>
      <w:tr w:rsidR="00A031A3" w:rsidRPr="00785389" w14:paraId="550F905F" w14:textId="77777777" w:rsidTr="007626A1">
        <w:tc>
          <w:tcPr>
            <w:tcW w:w="10070" w:type="dxa"/>
            <w:gridSpan w:val="2"/>
            <w:shd w:val="clear" w:color="auto" w:fill="D9D9D9" w:themeFill="background1" w:themeFillShade="D9"/>
          </w:tcPr>
          <w:p w14:paraId="2AA69E31" w14:textId="77777777" w:rsidR="00A031A3" w:rsidRPr="00785389" w:rsidRDefault="00AD6345" w:rsidP="007626A1">
            <w:pPr>
              <w:jc w:val="center"/>
              <w:rPr>
                <w:rFonts w:ascii="Arial" w:hAnsi="Arial" w:cs="Arial"/>
                <w:b/>
                <w:sz w:val="18"/>
                <w:szCs w:val="20"/>
              </w:rPr>
            </w:pPr>
            <w:r w:rsidRPr="00785389">
              <w:rPr>
                <w:rFonts w:ascii="Arial" w:hAnsi="Arial" w:cs="Arial"/>
                <w:b/>
                <w:sz w:val="18"/>
                <w:szCs w:val="20"/>
              </w:rPr>
              <w:t>Financial Management</w:t>
            </w:r>
          </w:p>
        </w:tc>
      </w:tr>
      <w:tr w:rsidR="00A031A3" w:rsidRPr="00785389" w14:paraId="1A34EE23" w14:textId="77777777" w:rsidTr="007626A1">
        <w:tc>
          <w:tcPr>
            <w:tcW w:w="6475" w:type="dxa"/>
          </w:tcPr>
          <w:p w14:paraId="51226CCB" w14:textId="77777777" w:rsidR="00A031A3" w:rsidRPr="00785389" w:rsidRDefault="00AD6345" w:rsidP="007626A1">
            <w:pPr>
              <w:rPr>
                <w:rFonts w:ascii="Arial" w:hAnsi="Arial" w:cs="Arial"/>
                <w:sz w:val="18"/>
                <w:szCs w:val="20"/>
              </w:rPr>
            </w:pPr>
            <w:r w:rsidRPr="00785389">
              <w:rPr>
                <w:rFonts w:ascii="Arial" w:hAnsi="Arial" w:cs="Arial"/>
                <w:sz w:val="18"/>
                <w:szCs w:val="20"/>
              </w:rPr>
              <w:t>Are financial reports (profit and loss, budget vs. actual, etc.) provided to and reviewed by leadership level staff, at least quarterly?</w:t>
            </w:r>
          </w:p>
        </w:tc>
        <w:sdt>
          <w:sdtPr>
            <w:rPr>
              <w:rFonts w:ascii="Arial" w:hAnsi="Arial" w:cs="Arial"/>
              <w:sz w:val="18"/>
              <w:szCs w:val="20"/>
            </w:rPr>
            <w:alias w:val="Financial: Reports Reviewed Quarterly"/>
            <w:tag w:val="Financial_x003A__x0020_Reports_x0020_Reviewed_x0020_Quarterly"/>
            <w:id w:val="487052673"/>
            <w:placeholder>
              <w:docPart w:val="DA0150479CDC45F3869BD65E724E99B2"/>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Reports_x0020_Reviewed_x0020_Quarterly[1]" w:storeItemID="{76CFEE1B-D281-4B48-BC76-61DC42BB3FC8}"/>
            <w:dropDownList w:lastValue="">
              <w:listItem w:value="[Financial: Reports Reviewed Quarterly]"/>
            </w:dropDownList>
          </w:sdtPr>
          <w:sdtEndPr/>
          <w:sdtContent>
            <w:tc>
              <w:tcPr>
                <w:tcW w:w="3595" w:type="dxa"/>
              </w:tcPr>
              <w:p w14:paraId="30B4913F" w14:textId="1251CC19" w:rsidR="00A031A3" w:rsidRPr="00785389" w:rsidRDefault="009227E4" w:rsidP="007626A1">
                <w:pPr>
                  <w:rPr>
                    <w:rFonts w:ascii="Arial" w:hAnsi="Arial" w:cs="Arial"/>
                    <w:sz w:val="18"/>
                    <w:szCs w:val="20"/>
                  </w:rPr>
                </w:pPr>
                <w:r w:rsidRPr="009233FF">
                  <w:rPr>
                    <w:rStyle w:val="PlaceholderText"/>
                  </w:rPr>
                  <w:t>[Financial: Reports Reviewed Quarterly]</w:t>
                </w:r>
              </w:p>
            </w:tc>
          </w:sdtContent>
        </w:sdt>
      </w:tr>
      <w:tr w:rsidR="00A031A3" w:rsidRPr="00785389" w14:paraId="7AE5485A" w14:textId="77777777" w:rsidTr="007626A1">
        <w:tc>
          <w:tcPr>
            <w:tcW w:w="6475" w:type="dxa"/>
          </w:tcPr>
          <w:p w14:paraId="7BA07CCB" w14:textId="77777777" w:rsidR="00A031A3" w:rsidRPr="00785389" w:rsidRDefault="00AD6345" w:rsidP="007626A1">
            <w:pPr>
              <w:rPr>
                <w:rFonts w:ascii="Arial" w:hAnsi="Arial" w:cs="Arial"/>
                <w:sz w:val="18"/>
                <w:szCs w:val="20"/>
              </w:rPr>
            </w:pPr>
            <w:r w:rsidRPr="00785389">
              <w:rPr>
                <w:rFonts w:ascii="Arial" w:hAnsi="Arial" w:cs="Arial"/>
                <w:sz w:val="18"/>
                <w:szCs w:val="20"/>
              </w:rPr>
              <w:t>Does the organization utilize an automated accounting system?</w:t>
            </w:r>
          </w:p>
        </w:tc>
        <w:sdt>
          <w:sdtPr>
            <w:rPr>
              <w:rFonts w:ascii="Arial" w:hAnsi="Arial" w:cs="Arial"/>
              <w:sz w:val="18"/>
              <w:szCs w:val="20"/>
            </w:rPr>
            <w:alias w:val="Financial: Automated Accounting System"/>
            <w:tag w:val="Financial_x003A__x0020_Automated_x0020_Accounting_x0020_System"/>
            <w:id w:val="414747242"/>
            <w:placeholder>
              <w:docPart w:val="28BFC376FF0040959327B1651B9F188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Automated_x0020_Accounting_x0020_System[1]" w:storeItemID="{76CFEE1B-D281-4B48-BC76-61DC42BB3FC8}"/>
            <w:dropDownList w:lastValue="">
              <w:listItem w:value="[Financial: Automated Accounting System]"/>
            </w:dropDownList>
          </w:sdtPr>
          <w:sdtEndPr/>
          <w:sdtContent>
            <w:tc>
              <w:tcPr>
                <w:tcW w:w="3595" w:type="dxa"/>
              </w:tcPr>
              <w:p w14:paraId="56E06DE8" w14:textId="39A39159" w:rsidR="00A031A3" w:rsidRPr="00785389" w:rsidRDefault="009227E4" w:rsidP="007626A1">
                <w:pPr>
                  <w:rPr>
                    <w:rFonts w:ascii="Arial" w:hAnsi="Arial" w:cs="Arial"/>
                    <w:sz w:val="18"/>
                    <w:szCs w:val="20"/>
                  </w:rPr>
                </w:pPr>
                <w:r w:rsidRPr="009233FF">
                  <w:rPr>
                    <w:rStyle w:val="PlaceholderText"/>
                  </w:rPr>
                  <w:t>[Financial: Automated Accounting System]</w:t>
                </w:r>
              </w:p>
            </w:tc>
          </w:sdtContent>
        </w:sdt>
      </w:tr>
      <w:tr w:rsidR="00A031A3" w:rsidRPr="00785389" w14:paraId="28D495D8" w14:textId="77777777" w:rsidTr="007626A1">
        <w:tc>
          <w:tcPr>
            <w:tcW w:w="6475" w:type="dxa"/>
          </w:tcPr>
          <w:p w14:paraId="49159430" w14:textId="216A4347" w:rsidR="00A031A3" w:rsidRPr="00785389" w:rsidRDefault="00AD6345" w:rsidP="007626A1">
            <w:pPr>
              <w:rPr>
                <w:rFonts w:ascii="Arial" w:hAnsi="Arial" w:cs="Arial"/>
                <w:sz w:val="18"/>
                <w:szCs w:val="20"/>
              </w:rPr>
            </w:pPr>
            <w:r w:rsidRPr="00785389">
              <w:rPr>
                <w:rFonts w:ascii="Arial" w:hAnsi="Arial" w:cs="Arial"/>
                <w:sz w:val="18"/>
                <w:szCs w:val="20"/>
              </w:rPr>
              <w:t>Can the organization’s accounting system separate the receipts and payments of a federal grant from the receipts and payments of the organization’s other activities supported by separate funding streams?</w:t>
            </w:r>
          </w:p>
        </w:tc>
        <w:sdt>
          <w:sdtPr>
            <w:rPr>
              <w:rFonts w:ascii="Arial" w:hAnsi="Arial" w:cs="Arial"/>
              <w:sz w:val="18"/>
              <w:szCs w:val="20"/>
            </w:rPr>
            <w:alias w:val="Financial: Ability to Separate Multi-Funding Streams"/>
            <w:tag w:val="Financial_x003A__x0020_Ability_x0020_to_x0020_Separate_x0020_Multi_x002d_Funding_x0020_Streams"/>
            <w:id w:val="-95551271"/>
            <w:placeholder>
              <w:docPart w:val="AFF459144ED449EAA1956299CC51DC59"/>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Ability_x0020_to_x0020_Separate_x0020_Multi-Funding_x0020_Streams[1]" w:storeItemID="{76CFEE1B-D281-4B48-BC76-61DC42BB3FC8}"/>
            <w:dropDownList w:lastValue="">
              <w:listItem w:value="[Financial: Ability to Separate Multi-Funding Streams]"/>
            </w:dropDownList>
          </w:sdtPr>
          <w:sdtEndPr/>
          <w:sdtContent>
            <w:tc>
              <w:tcPr>
                <w:tcW w:w="3595" w:type="dxa"/>
              </w:tcPr>
              <w:p w14:paraId="5BE2DA11" w14:textId="4D03DF5A" w:rsidR="00A031A3" w:rsidRPr="00785389" w:rsidRDefault="009227E4" w:rsidP="007626A1">
                <w:pPr>
                  <w:rPr>
                    <w:rFonts w:ascii="Arial" w:hAnsi="Arial" w:cs="Arial"/>
                    <w:sz w:val="18"/>
                    <w:szCs w:val="20"/>
                  </w:rPr>
                </w:pPr>
                <w:r w:rsidRPr="009233FF">
                  <w:rPr>
                    <w:rStyle w:val="PlaceholderText"/>
                  </w:rPr>
                  <w:t>[Financial: Ability to Separate Multi-Funding Streams]</w:t>
                </w:r>
              </w:p>
            </w:tc>
          </w:sdtContent>
        </w:sdt>
      </w:tr>
      <w:tr w:rsidR="00A031A3" w:rsidRPr="00785389" w14:paraId="54BE3DCC" w14:textId="77777777" w:rsidTr="007626A1">
        <w:tc>
          <w:tcPr>
            <w:tcW w:w="6475" w:type="dxa"/>
          </w:tcPr>
          <w:p w14:paraId="7E8546DF" w14:textId="77777777" w:rsidR="00A031A3" w:rsidRPr="00785389" w:rsidRDefault="00AD6345" w:rsidP="007626A1">
            <w:pPr>
              <w:rPr>
                <w:rFonts w:ascii="Arial" w:hAnsi="Arial" w:cs="Arial"/>
                <w:sz w:val="18"/>
                <w:szCs w:val="20"/>
              </w:rPr>
            </w:pPr>
            <w:r w:rsidRPr="00785389">
              <w:rPr>
                <w:rFonts w:ascii="Arial" w:hAnsi="Arial" w:cs="Arial"/>
                <w:sz w:val="18"/>
                <w:szCs w:val="20"/>
              </w:rPr>
              <w:t>Can the organization’s accounting system summarize expenditures from a federal grant according to different budget categories such as salaries, rent, supplies, and equipment?</w:t>
            </w:r>
          </w:p>
        </w:tc>
        <w:sdt>
          <w:sdtPr>
            <w:rPr>
              <w:rFonts w:ascii="Arial" w:hAnsi="Arial" w:cs="Arial"/>
              <w:sz w:val="18"/>
              <w:szCs w:val="20"/>
            </w:rPr>
            <w:alias w:val="Financial: Ability to Summarize Budget Categories per Grant"/>
            <w:tag w:val="Financial_x003A__x0020_Ability_x0020_to_x0020_Summarize_x0020_Budget_x0020_Categories_x0020_per_x0020_Grant"/>
            <w:id w:val="1371647433"/>
            <w:placeholder>
              <w:docPart w:val="0E6E22867E9A4AA0A6A154A279D6B2DE"/>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Ability_x0020_to_x0020_Summarize_x0020_Budget_x0020_Categories_x0020_per_x0020_Grant[1]" w:storeItemID="{76CFEE1B-D281-4B48-BC76-61DC42BB3FC8}"/>
            <w:dropDownList w:lastValue="">
              <w:listItem w:value="[Financial: Ability to Summarize Budget Categories per Grant]"/>
            </w:dropDownList>
          </w:sdtPr>
          <w:sdtEndPr/>
          <w:sdtContent>
            <w:tc>
              <w:tcPr>
                <w:tcW w:w="3595" w:type="dxa"/>
              </w:tcPr>
              <w:p w14:paraId="59FCDD2F" w14:textId="410FA3A3" w:rsidR="00A031A3" w:rsidRPr="00785389" w:rsidRDefault="009227E4" w:rsidP="007626A1">
                <w:pPr>
                  <w:rPr>
                    <w:rFonts w:ascii="Arial" w:hAnsi="Arial" w:cs="Arial"/>
                    <w:sz w:val="18"/>
                    <w:szCs w:val="20"/>
                  </w:rPr>
                </w:pPr>
                <w:r w:rsidRPr="009233FF">
                  <w:rPr>
                    <w:rStyle w:val="PlaceholderText"/>
                  </w:rPr>
                  <w:t>[Financial: Ability to Summarize Budget Categories per Grant]</w:t>
                </w:r>
              </w:p>
            </w:tc>
          </w:sdtContent>
        </w:sdt>
      </w:tr>
      <w:tr w:rsidR="00A031A3" w:rsidRPr="00785389" w14:paraId="1CD35C29" w14:textId="77777777" w:rsidTr="007626A1">
        <w:tc>
          <w:tcPr>
            <w:tcW w:w="6475" w:type="dxa"/>
          </w:tcPr>
          <w:p w14:paraId="2155A044" w14:textId="77777777" w:rsidR="00A031A3" w:rsidRPr="00785389" w:rsidRDefault="00AD6345" w:rsidP="007626A1">
            <w:pPr>
              <w:rPr>
                <w:rFonts w:ascii="Arial" w:hAnsi="Arial" w:cs="Arial"/>
                <w:sz w:val="18"/>
                <w:szCs w:val="20"/>
              </w:rPr>
            </w:pPr>
            <w:r w:rsidRPr="00785389">
              <w:rPr>
                <w:rFonts w:ascii="Arial" w:hAnsi="Arial" w:cs="Arial"/>
                <w:sz w:val="18"/>
                <w:szCs w:val="20"/>
              </w:rPr>
              <w:t>How often does the organization post transactions to the accounting system ledger(s)?</w:t>
            </w:r>
          </w:p>
        </w:tc>
        <w:sdt>
          <w:sdtPr>
            <w:rPr>
              <w:rFonts w:ascii="Arial" w:hAnsi="Arial" w:cs="Arial"/>
              <w:sz w:val="18"/>
              <w:szCs w:val="20"/>
            </w:rPr>
            <w:alias w:val="Financial: Frequency of Transaction Posting"/>
            <w:tag w:val="Financial_x003A__x0020_Frequency_x0020_of_x0020_Transaction_x0020_Posting"/>
            <w:id w:val="788549914"/>
            <w:placeholder>
              <w:docPart w:val="B1F1B664FC0A45F685FBCAEB236360B4"/>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Frequency_x0020_of_x0020_Transaction_x0020_Posting[1]" w:storeItemID="{76CFEE1B-D281-4B48-BC76-61DC42BB3FC8}"/>
            <w:dropDownList w:lastValue="">
              <w:listItem w:value="[Financial: Frequency of Transaction Posting]"/>
            </w:dropDownList>
          </w:sdtPr>
          <w:sdtEndPr/>
          <w:sdtContent>
            <w:tc>
              <w:tcPr>
                <w:tcW w:w="3595" w:type="dxa"/>
              </w:tcPr>
              <w:p w14:paraId="6CF20C6B" w14:textId="2F49847D" w:rsidR="00A031A3" w:rsidRPr="00785389" w:rsidRDefault="009227E4" w:rsidP="007626A1">
                <w:pPr>
                  <w:rPr>
                    <w:rFonts w:ascii="Arial" w:hAnsi="Arial" w:cs="Arial"/>
                    <w:sz w:val="18"/>
                    <w:szCs w:val="20"/>
                  </w:rPr>
                </w:pPr>
                <w:r w:rsidRPr="009233FF">
                  <w:rPr>
                    <w:rStyle w:val="PlaceholderText"/>
                  </w:rPr>
                  <w:t>[Financial: Frequency of Transaction Posting]</w:t>
                </w:r>
              </w:p>
            </w:tc>
          </w:sdtContent>
        </w:sdt>
      </w:tr>
      <w:tr w:rsidR="00A031A3" w:rsidRPr="00785389" w14:paraId="3774C4FE" w14:textId="77777777" w:rsidTr="007626A1">
        <w:tc>
          <w:tcPr>
            <w:tcW w:w="6475" w:type="dxa"/>
          </w:tcPr>
          <w:p w14:paraId="73834AF6" w14:textId="77777777" w:rsidR="00A031A3" w:rsidRPr="00785389" w:rsidRDefault="00AD6345" w:rsidP="007626A1">
            <w:pPr>
              <w:rPr>
                <w:rFonts w:ascii="Arial" w:hAnsi="Arial" w:cs="Arial"/>
                <w:sz w:val="18"/>
                <w:szCs w:val="20"/>
              </w:rPr>
            </w:pPr>
            <w:r w:rsidRPr="00785389">
              <w:rPr>
                <w:rFonts w:ascii="Arial" w:hAnsi="Arial" w:cs="Arial"/>
                <w:sz w:val="18"/>
                <w:szCs w:val="20"/>
              </w:rPr>
              <w:t>Does the organization use an automated payroll system?</w:t>
            </w:r>
          </w:p>
        </w:tc>
        <w:sdt>
          <w:sdtPr>
            <w:rPr>
              <w:rFonts w:ascii="Arial" w:hAnsi="Arial" w:cs="Arial"/>
              <w:sz w:val="18"/>
              <w:szCs w:val="20"/>
            </w:rPr>
            <w:alias w:val="Financial: Automated Payroll System"/>
            <w:tag w:val="Financial_x003A__x0020_Automated_x0020_Payroll_x0020_System"/>
            <w:id w:val="1591430618"/>
            <w:placeholder>
              <w:docPart w:val="AF08D63B3475494CA84F165B994A852E"/>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Automated_x0020_Payroll_x0020_System[1]" w:storeItemID="{76CFEE1B-D281-4B48-BC76-61DC42BB3FC8}"/>
            <w:dropDownList w:lastValue="">
              <w:listItem w:value="[Financial: Automated Payroll System]"/>
            </w:dropDownList>
          </w:sdtPr>
          <w:sdtEndPr/>
          <w:sdtContent>
            <w:tc>
              <w:tcPr>
                <w:tcW w:w="3595" w:type="dxa"/>
              </w:tcPr>
              <w:p w14:paraId="0EDFB6CE" w14:textId="5F9FAAA9" w:rsidR="00A031A3" w:rsidRPr="00785389" w:rsidRDefault="009227E4" w:rsidP="007626A1">
                <w:pPr>
                  <w:rPr>
                    <w:rFonts w:ascii="Arial" w:hAnsi="Arial" w:cs="Arial"/>
                    <w:sz w:val="18"/>
                    <w:szCs w:val="20"/>
                  </w:rPr>
                </w:pPr>
                <w:r w:rsidRPr="009233FF">
                  <w:rPr>
                    <w:rStyle w:val="PlaceholderText"/>
                  </w:rPr>
                  <w:t>[Financial: Automated Payroll System]</w:t>
                </w:r>
              </w:p>
            </w:tc>
          </w:sdtContent>
        </w:sdt>
      </w:tr>
      <w:tr w:rsidR="00A031A3" w:rsidRPr="00785389" w14:paraId="06383583" w14:textId="77777777" w:rsidTr="007626A1">
        <w:tc>
          <w:tcPr>
            <w:tcW w:w="10070" w:type="dxa"/>
            <w:gridSpan w:val="2"/>
          </w:tcPr>
          <w:p w14:paraId="15B61B0B" w14:textId="77777777" w:rsidR="00A031A3" w:rsidRPr="00CD7B3E" w:rsidRDefault="00AD6345" w:rsidP="007626A1">
            <w:pPr>
              <w:rPr>
                <w:rFonts w:ascii="Arial" w:hAnsi="Arial" w:cs="Arial"/>
                <w:b/>
                <w:sz w:val="18"/>
                <w:szCs w:val="20"/>
              </w:rPr>
            </w:pPr>
            <w:r w:rsidRPr="00CD7B3E">
              <w:rPr>
                <w:rFonts w:ascii="Arial" w:hAnsi="Arial" w:cs="Arial"/>
                <w:b/>
                <w:sz w:val="18"/>
                <w:szCs w:val="20"/>
              </w:rPr>
              <w:t>Please indicate whether organizational leadership approval is required for any of the following financial transactions (select Yes or No):</w:t>
            </w:r>
          </w:p>
        </w:tc>
      </w:tr>
      <w:tr w:rsidR="00A031A3" w:rsidRPr="00785389" w14:paraId="1A7E113F" w14:textId="77777777" w:rsidTr="007626A1">
        <w:tc>
          <w:tcPr>
            <w:tcW w:w="6475" w:type="dxa"/>
          </w:tcPr>
          <w:p w14:paraId="3569A521" w14:textId="77777777" w:rsidR="00A031A3" w:rsidRPr="00785389" w:rsidRDefault="00AD6345" w:rsidP="007626A1">
            <w:pPr>
              <w:rPr>
                <w:rFonts w:ascii="Arial" w:hAnsi="Arial" w:cs="Arial"/>
                <w:sz w:val="18"/>
                <w:szCs w:val="20"/>
              </w:rPr>
            </w:pPr>
            <w:r w:rsidRPr="00785389">
              <w:rPr>
                <w:rFonts w:ascii="Arial" w:hAnsi="Arial" w:cs="Arial"/>
                <w:sz w:val="18"/>
                <w:szCs w:val="20"/>
              </w:rPr>
              <w:t>Opening/Closing Bank Accounts</w:t>
            </w:r>
          </w:p>
        </w:tc>
        <w:sdt>
          <w:sdtPr>
            <w:rPr>
              <w:rFonts w:ascii="Arial" w:hAnsi="Arial" w:cs="Arial"/>
              <w:sz w:val="18"/>
              <w:szCs w:val="20"/>
            </w:rPr>
            <w:alias w:val="Financial: Leadership Approval Opening/Closing Bank Accounts"/>
            <w:tag w:val="Financial_x003A__x0020_Leadership_x0020_Approval_x0020_Opening_x002F_Closing_x0020_Bank_x0020_Accounts"/>
            <w:id w:val="2086564847"/>
            <w:placeholder>
              <w:docPart w:val="F87119482C6F495982ABAA584C1C3526"/>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eadership_x0020_Approval_x0020_Opening_x002f_Closing_x0020_Bank_x0020_Accounts[1]" w:storeItemID="{76CFEE1B-D281-4B48-BC76-61DC42BB3FC8}"/>
            <w:dropDownList w:lastValue="">
              <w:listItem w:value="[Financial: Leadership Approval Opening/Closing Bank Accounts]"/>
            </w:dropDownList>
          </w:sdtPr>
          <w:sdtEndPr/>
          <w:sdtContent>
            <w:tc>
              <w:tcPr>
                <w:tcW w:w="3595" w:type="dxa"/>
              </w:tcPr>
              <w:p w14:paraId="30F0A1DB" w14:textId="07744CDC" w:rsidR="00A031A3" w:rsidRPr="00785389" w:rsidRDefault="004431A7" w:rsidP="007626A1">
                <w:pPr>
                  <w:rPr>
                    <w:rFonts w:ascii="Arial" w:hAnsi="Arial" w:cs="Arial"/>
                    <w:sz w:val="18"/>
                    <w:szCs w:val="20"/>
                  </w:rPr>
                </w:pPr>
                <w:r w:rsidRPr="009233FF">
                  <w:rPr>
                    <w:rStyle w:val="PlaceholderText"/>
                  </w:rPr>
                  <w:t>[Financial: Leadership Approval Opening/Closing Bank Accounts]</w:t>
                </w:r>
              </w:p>
            </w:tc>
          </w:sdtContent>
        </w:sdt>
      </w:tr>
      <w:tr w:rsidR="00A031A3" w:rsidRPr="00785389" w14:paraId="0328E6F1" w14:textId="77777777" w:rsidTr="007626A1">
        <w:tc>
          <w:tcPr>
            <w:tcW w:w="6475" w:type="dxa"/>
          </w:tcPr>
          <w:p w14:paraId="71686AAF" w14:textId="77777777" w:rsidR="00A031A3" w:rsidRPr="00785389" w:rsidRDefault="00AD6345" w:rsidP="007626A1">
            <w:pPr>
              <w:rPr>
                <w:rFonts w:ascii="Arial" w:hAnsi="Arial" w:cs="Arial"/>
                <w:sz w:val="18"/>
                <w:szCs w:val="20"/>
              </w:rPr>
            </w:pPr>
            <w:r w:rsidRPr="00785389">
              <w:rPr>
                <w:rFonts w:ascii="Arial" w:hAnsi="Arial" w:cs="Arial"/>
                <w:sz w:val="18"/>
                <w:szCs w:val="20"/>
              </w:rPr>
              <w:t>Opening Lines of Credit</w:t>
            </w:r>
          </w:p>
        </w:tc>
        <w:sdt>
          <w:sdtPr>
            <w:rPr>
              <w:rFonts w:ascii="Arial" w:hAnsi="Arial" w:cs="Arial"/>
              <w:sz w:val="18"/>
              <w:szCs w:val="20"/>
            </w:rPr>
            <w:alias w:val="Financial: Leadership Approval Opening Lines of Credit"/>
            <w:tag w:val="Financial_x003A__x0020_Leadership_x0020_Approval_x0020_Opening_x0020_Lines_x0020_of_x0020_Credit"/>
            <w:id w:val="-552935961"/>
            <w:placeholder>
              <w:docPart w:val="8E8FCC9F91EA467FA362C72D758EA44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eadership_x0020_Approval_x0020_Opening_x0020_Lines_x0020_of_x0020_Credit[1]" w:storeItemID="{76CFEE1B-D281-4B48-BC76-61DC42BB3FC8}"/>
            <w:dropDownList w:lastValue="">
              <w:listItem w:value="[Financial: Leadership Approval Opening Lines of Credit]"/>
            </w:dropDownList>
          </w:sdtPr>
          <w:sdtEndPr/>
          <w:sdtContent>
            <w:tc>
              <w:tcPr>
                <w:tcW w:w="3595" w:type="dxa"/>
              </w:tcPr>
              <w:p w14:paraId="4DD1C2BF" w14:textId="0BBC6B95" w:rsidR="00A031A3" w:rsidRPr="00785389" w:rsidRDefault="004431A7" w:rsidP="007626A1">
                <w:pPr>
                  <w:rPr>
                    <w:rFonts w:ascii="Arial" w:hAnsi="Arial" w:cs="Arial"/>
                    <w:sz w:val="18"/>
                    <w:szCs w:val="20"/>
                  </w:rPr>
                </w:pPr>
                <w:r w:rsidRPr="009233FF">
                  <w:rPr>
                    <w:rStyle w:val="PlaceholderText"/>
                  </w:rPr>
                  <w:t>[Financial: Leadership Approval Opening Lines of Credit]</w:t>
                </w:r>
              </w:p>
            </w:tc>
          </w:sdtContent>
        </w:sdt>
      </w:tr>
      <w:tr w:rsidR="00A031A3" w:rsidRPr="00785389" w14:paraId="77EA017B" w14:textId="77777777" w:rsidTr="007626A1">
        <w:tc>
          <w:tcPr>
            <w:tcW w:w="6475" w:type="dxa"/>
          </w:tcPr>
          <w:p w14:paraId="53305EF3" w14:textId="77777777" w:rsidR="00A031A3" w:rsidRPr="00785389" w:rsidRDefault="00AD6345" w:rsidP="007626A1">
            <w:pPr>
              <w:rPr>
                <w:rFonts w:ascii="Arial" w:hAnsi="Arial" w:cs="Arial"/>
                <w:sz w:val="18"/>
                <w:szCs w:val="20"/>
              </w:rPr>
            </w:pPr>
            <w:r w:rsidRPr="00785389">
              <w:rPr>
                <w:rFonts w:ascii="Arial" w:hAnsi="Arial" w:cs="Arial"/>
                <w:sz w:val="18"/>
                <w:szCs w:val="20"/>
              </w:rPr>
              <w:t>Assigning Credit Cards</w:t>
            </w:r>
          </w:p>
        </w:tc>
        <w:sdt>
          <w:sdtPr>
            <w:rPr>
              <w:rFonts w:ascii="Arial" w:hAnsi="Arial" w:cs="Arial"/>
              <w:sz w:val="18"/>
              <w:szCs w:val="20"/>
            </w:rPr>
            <w:alias w:val="Financial: Leadership Approval Assigning Credit Cards"/>
            <w:tag w:val="Financial_x003A__x0020_Leadership_x0020_Approval_x0020_Assigning_x0020_Credit_x0020_Cards"/>
            <w:id w:val="-486938616"/>
            <w:placeholder>
              <w:docPart w:val="AD5CEC8D78E744079AEC4FC6B5A05422"/>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eadership_x0020_Approval_x0020_Assigning_x0020_Credit_x0020_Cards[1]" w:storeItemID="{76CFEE1B-D281-4B48-BC76-61DC42BB3FC8}"/>
            <w:dropDownList w:lastValue="">
              <w:listItem w:value="[Financial: Leadership Approval Assigning Credit Cards]"/>
            </w:dropDownList>
          </w:sdtPr>
          <w:sdtEndPr/>
          <w:sdtContent>
            <w:tc>
              <w:tcPr>
                <w:tcW w:w="3595" w:type="dxa"/>
              </w:tcPr>
              <w:p w14:paraId="01B7815A" w14:textId="1AC7C078" w:rsidR="00A031A3" w:rsidRPr="00785389" w:rsidRDefault="004431A7" w:rsidP="007626A1">
                <w:pPr>
                  <w:rPr>
                    <w:rFonts w:ascii="Arial" w:hAnsi="Arial" w:cs="Arial"/>
                    <w:sz w:val="18"/>
                    <w:szCs w:val="20"/>
                  </w:rPr>
                </w:pPr>
                <w:r w:rsidRPr="009233FF">
                  <w:rPr>
                    <w:rStyle w:val="PlaceholderText"/>
                  </w:rPr>
                  <w:t>[Financial: Leadership Approval Assigning Credit Cards]</w:t>
                </w:r>
              </w:p>
            </w:tc>
          </w:sdtContent>
        </w:sdt>
      </w:tr>
      <w:tr w:rsidR="00A031A3" w:rsidRPr="00785389" w14:paraId="744255FE" w14:textId="77777777" w:rsidTr="007626A1">
        <w:tc>
          <w:tcPr>
            <w:tcW w:w="6475" w:type="dxa"/>
          </w:tcPr>
          <w:p w14:paraId="6747B6D5" w14:textId="77777777" w:rsidR="00A031A3" w:rsidRPr="00785389" w:rsidRDefault="00AD6345" w:rsidP="007626A1">
            <w:pPr>
              <w:rPr>
                <w:rFonts w:ascii="Arial" w:hAnsi="Arial" w:cs="Arial"/>
                <w:sz w:val="18"/>
                <w:szCs w:val="20"/>
              </w:rPr>
            </w:pPr>
            <w:r w:rsidRPr="00785389">
              <w:rPr>
                <w:rFonts w:ascii="Arial" w:hAnsi="Arial" w:cs="Arial"/>
                <w:sz w:val="18"/>
                <w:szCs w:val="20"/>
              </w:rPr>
              <w:t>Buying/Selling Property</w:t>
            </w:r>
          </w:p>
        </w:tc>
        <w:sdt>
          <w:sdtPr>
            <w:rPr>
              <w:rFonts w:ascii="Arial" w:hAnsi="Arial" w:cs="Arial"/>
              <w:sz w:val="18"/>
              <w:szCs w:val="20"/>
            </w:rPr>
            <w:alias w:val="Financial: Leadership Approval Buying/Selling Property"/>
            <w:tag w:val="Financial_x003A__x0020_Leadership_x0020_Approval_x0020_Buying_x002F_Selling_x0020_Property"/>
            <w:id w:val="-1938979119"/>
            <w:placeholder>
              <w:docPart w:val="B4B1287E884642AA980603A0CF1F0B67"/>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eadership_x0020_Approval_x0020_Buying_x002f_Selling_x0020_Property[1]" w:storeItemID="{76CFEE1B-D281-4B48-BC76-61DC42BB3FC8}"/>
            <w:dropDownList w:lastValue="">
              <w:listItem w:value="[Financial: Leadership Approval Buying/Selling Property]"/>
            </w:dropDownList>
          </w:sdtPr>
          <w:sdtEndPr/>
          <w:sdtContent>
            <w:tc>
              <w:tcPr>
                <w:tcW w:w="3595" w:type="dxa"/>
              </w:tcPr>
              <w:p w14:paraId="453DF08E" w14:textId="0EDAEBC5" w:rsidR="00A031A3" w:rsidRPr="00785389" w:rsidRDefault="004431A7" w:rsidP="007626A1">
                <w:pPr>
                  <w:rPr>
                    <w:rFonts w:ascii="Arial" w:hAnsi="Arial" w:cs="Arial"/>
                    <w:sz w:val="18"/>
                    <w:szCs w:val="20"/>
                  </w:rPr>
                </w:pPr>
                <w:r w:rsidRPr="009233FF">
                  <w:rPr>
                    <w:rStyle w:val="PlaceholderText"/>
                  </w:rPr>
                  <w:t>[Financial: Leadership Approval Buying/Selling Property]</w:t>
                </w:r>
              </w:p>
            </w:tc>
          </w:sdtContent>
        </w:sdt>
      </w:tr>
      <w:tr w:rsidR="00A031A3" w:rsidRPr="00785389" w14:paraId="6D1EF6F7" w14:textId="77777777" w:rsidTr="007626A1">
        <w:tc>
          <w:tcPr>
            <w:tcW w:w="6475" w:type="dxa"/>
          </w:tcPr>
          <w:p w14:paraId="2FE9EC62" w14:textId="77777777" w:rsidR="00A031A3" w:rsidRPr="00785389" w:rsidRDefault="00AD6345" w:rsidP="007626A1">
            <w:pPr>
              <w:rPr>
                <w:rFonts w:ascii="Arial" w:hAnsi="Arial" w:cs="Arial"/>
                <w:sz w:val="18"/>
                <w:szCs w:val="20"/>
              </w:rPr>
            </w:pPr>
            <w:r w:rsidRPr="00785389">
              <w:rPr>
                <w:rFonts w:ascii="Arial" w:hAnsi="Arial" w:cs="Arial"/>
                <w:sz w:val="18"/>
                <w:szCs w:val="20"/>
              </w:rPr>
              <w:t>Financial Investment/Divestment</w:t>
            </w:r>
          </w:p>
        </w:tc>
        <w:sdt>
          <w:sdtPr>
            <w:rPr>
              <w:rFonts w:ascii="Arial" w:hAnsi="Arial" w:cs="Arial"/>
              <w:sz w:val="18"/>
              <w:szCs w:val="20"/>
            </w:rPr>
            <w:alias w:val="Financial: Leadership Approval Financial Investment/Divestment"/>
            <w:tag w:val="Financial_x003A__x0020_Leadership_x0020_Approval_x0020_Financial_x0020_Investment_x002F_Divestment"/>
            <w:id w:val="-168335218"/>
            <w:placeholder>
              <w:docPart w:val="8C4DEE8BEA0F42EBACC2D2510724DFD3"/>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eadership_x0020_Approval_x0020_Financial_x0020_Investment_x002f_Divestment[1]" w:storeItemID="{76CFEE1B-D281-4B48-BC76-61DC42BB3FC8}"/>
            <w:dropDownList w:lastValue="">
              <w:listItem w:value="[Financial: Leadership Approval Financial Investment/Divestment]"/>
            </w:dropDownList>
          </w:sdtPr>
          <w:sdtEndPr/>
          <w:sdtContent>
            <w:tc>
              <w:tcPr>
                <w:tcW w:w="3595" w:type="dxa"/>
              </w:tcPr>
              <w:p w14:paraId="3C1E2FDD" w14:textId="0C7883A7" w:rsidR="00A031A3" w:rsidRPr="00785389" w:rsidRDefault="004431A7" w:rsidP="007626A1">
                <w:pPr>
                  <w:rPr>
                    <w:rFonts w:ascii="Arial" w:hAnsi="Arial" w:cs="Arial"/>
                    <w:sz w:val="18"/>
                    <w:szCs w:val="20"/>
                  </w:rPr>
                </w:pPr>
                <w:r w:rsidRPr="009233FF">
                  <w:rPr>
                    <w:rStyle w:val="PlaceholderText"/>
                  </w:rPr>
                  <w:t>[Financial: Leadership Approval Financial Investment/Divestment]</w:t>
                </w:r>
              </w:p>
            </w:tc>
          </w:sdtContent>
        </w:sdt>
      </w:tr>
      <w:tr w:rsidR="00A031A3" w:rsidRPr="00785389" w14:paraId="6CAC0C8D" w14:textId="77777777" w:rsidTr="007626A1">
        <w:tc>
          <w:tcPr>
            <w:tcW w:w="6475" w:type="dxa"/>
          </w:tcPr>
          <w:p w14:paraId="57F55F16" w14:textId="77777777" w:rsidR="00A031A3" w:rsidRPr="00785389" w:rsidRDefault="00AD6345" w:rsidP="007626A1">
            <w:pPr>
              <w:rPr>
                <w:rFonts w:ascii="Arial" w:hAnsi="Arial" w:cs="Arial"/>
                <w:sz w:val="18"/>
                <w:szCs w:val="20"/>
              </w:rPr>
            </w:pPr>
            <w:r w:rsidRPr="00785389">
              <w:rPr>
                <w:rFonts w:ascii="Arial" w:hAnsi="Arial" w:cs="Arial"/>
                <w:sz w:val="18"/>
                <w:szCs w:val="20"/>
              </w:rPr>
              <w:t>Has the organization issued loans to an employee or officer of the organization or forgiven/written-off any loans or debts in the last year?</w:t>
            </w:r>
          </w:p>
        </w:tc>
        <w:sdt>
          <w:sdtPr>
            <w:rPr>
              <w:rFonts w:ascii="Arial" w:hAnsi="Arial" w:cs="Arial"/>
              <w:sz w:val="18"/>
              <w:szCs w:val="18"/>
            </w:rPr>
            <w:alias w:val="Financial: Loans to Employees/Debt Write Offs"/>
            <w:tag w:val="Financial_x003A__x0020_Loans_x0020_to_x0020_Employees_x002F_Write_x0020_Offs"/>
            <w:id w:val="1931314229"/>
            <w:placeholder>
              <w:docPart w:val="502C30D4F3F04A938FBD892071D47B36"/>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Loans_x0020_to_x0020_Employees_x002f_Write_x0020_Offs[1]" w:storeItemID="{76CFEE1B-D281-4B48-BC76-61DC42BB3FC8}"/>
            <w:dropDownList w:lastValue="">
              <w:listItem w:value="[Financial: Loans to Employees/Debt Write Offs]"/>
            </w:dropDownList>
          </w:sdtPr>
          <w:sdtEndPr/>
          <w:sdtContent>
            <w:tc>
              <w:tcPr>
                <w:tcW w:w="3595" w:type="dxa"/>
              </w:tcPr>
              <w:p w14:paraId="7B4DA47B" w14:textId="1140352C" w:rsidR="00A031A3" w:rsidRPr="008B45AF" w:rsidRDefault="004431A7" w:rsidP="007626A1">
                <w:pPr>
                  <w:rPr>
                    <w:rFonts w:ascii="Arial" w:hAnsi="Arial" w:cs="Arial"/>
                    <w:sz w:val="18"/>
                    <w:szCs w:val="18"/>
                  </w:rPr>
                </w:pPr>
                <w:r w:rsidRPr="009233FF">
                  <w:rPr>
                    <w:rStyle w:val="PlaceholderText"/>
                  </w:rPr>
                  <w:t>[Financial: Loans to Employees/Debt Write Offs]</w:t>
                </w:r>
              </w:p>
            </w:tc>
          </w:sdtContent>
        </w:sdt>
      </w:tr>
      <w:tr w:rsidR="00A031A3" w:rsidRPr="00785389" w14:paraId="065AEC11" w14:textId="77777777" w:rsidTr="007626A1">
        <w:tc>
          <w:tcPr>
            <w:tcW w:w="6475" w:type="dxa"/>
          </w:tcPr>
          <w:p w14:paraId="1F6A5F75" w14:textId="77777777" w:rsidR="00A031A3" w:rsidRPr="00785389" w:rsidRDefault="00AD6345" w:rsidP="007626A1">
            <w:pPr>
              <w:rPr>
                <w:rFonts w:ascii="Arial" w:hAnsi="Arial" w:cs="Arial"/>
                <w:sz w:val="18"/>
                <w:szCs w:val="20"/>
              </w:rPr>
            </w:pPr>
            <w:r w:rsidRPr="00785389">
              <w:rPr>
                <w:rFonts w:ascii="Arial" w:hAnsi="Arial" w:cs="Arial"/>
                <w:sz w:val="18"/>
                <w:szCs w:val="20"/>
              </w:rPr>
              <w:t>Please identify who is authorized to write-off any debt owed to the organization as a bad debt.</w:t>
            </w:r>
          </w:p>
        </w:tc>
        <w:sdt>
          <w:sdtPr>
            <w:rPr>
              <w:rFonts w:ascii="Arial" w:hAnsi="Arial" w:cs="Arial"/>
              <w:sz w:val="18"/>
              <w:szCs w:val="20"/>
            </w:rPr>
            <w:alias w:val="Financial: Staff Authorized to Write-off Debt"/>
            <w:tag w:val="Staff_x0020_Authorized_x0020_to_x0020_Write_x002d_off_x0020_Debt"/>
            <w:id w:val="498092087"/>
            <w:placeholder>
              <w:docPart w:val="25D8018917524FD7A23FC95BA7781898"/>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Staff_x0020_Authorized_x0020_to_x0020_Write-off_x0020_Debt[1]" w:storeItemID="{76CFEE1B-D281-4B48-BC76-61DC42BB3FC8}"/>
            <w:dropDownList w:lastValue="">
              <w:listItem w:value="[Financial: Staff Authorized to Write-off Debt]"/>
            </w:dropDownList>
          </w:sdtPr>
          <w:sdtEndPr/>
          <w:sdtContent>
            <w:tc>
              <w:tcPr>
                <w:tcW w:w="3595" w:type="dxa"/>
              </w:tcPr>
              <w:p w14:paraId="4EDCC413" w14:textId="76263E54" w:rsidR="00A031A3" w:rsidRPr="00785389" w:rsidRDefault="007C7AA3" w:rsidP="007626A1">
                <w:pPr>
                  <w:rPr>
                    <w:rFonts w:ascii="Arial" w:hAnsi="Arial" w:cs="Arial"/>
                    <w:sz w:val="18"/>
                    <w:szCs w:val="20"/>
                  </w:rPr>
                </w:pPr>
                <w:r w:rsidRPr="009233FF">
                  <w:rPr>
                    <w:rStyle w:val="PlaceholderText"/>
                  </w:rPr>
                  <w:t>[Financial: Staff Authorized to Write-off Debt]</w:t>
                </w:r>
              </w:p>
            </w:tc>
          </w:sdtContent>
        </w:sdt>
      </w:tr>
      <w:tr w:rsidR="00A031A3" w:rsidRPr="00785389" w14:paraId="7AFC6BB4" w14:textId="77777777" w:rsidTr="007626A1">
        <w:tc>
          <w:tcPr>
            <w:tcW w:w="6475" w:type="dxa"/>
          </w:tcPr>
          <w:p w14:paraId="691EEF83" w14:textId="77777777" w:rsidR="00A031A3" w:rsidRPr="00785389" w:rsidRDefault="00AD6345" w:rsidP="007626A1">
            <w:pPr>
              <w:rPr>
                <w:rFonts w:ascii="Arial" w:hAnsi="Arial" w:cs="Arial"/>
                <w:sz w:val="18"/>
                <w:szCs w:val="20"/>
              </w:rPr>
            </w:pPr>
            <w:r w:rsidRPr="00785389">
              <w:rPr>
                <w:rFonts w:ascii="Arial" w:hAnsi="Arial" w:cs="Arial"/>
                <w:sz w:val="18"/>
                <w:szCs w:val="20"/>
              </w:rPr>
              <w:t>Has the organization experienced cash flow deficits an any point in the previous 2 years?</w:t>
            </w:r>
          </w:p>
        </w:tc>
        <w:sdt>
          <w:sdtPr>
            <w:rPr>
              <w:rFonts w:ascii="Arial" w:hAnsi="Arial" w:cs="Arial"/>
              <w:sz w:val="16"/>
              <w:szCs w:val="20"/>
            </w:rPr>
            <w:alias w:val="Financial: Cash Flow Deficit"/>
            <w:tag w:val="Financial_x003A__x0020_Cash_x0020_Flow_x0020_Deficit"/>
            <w:id w:val="-1448156830"/>
            <w:placeholder>
              <w:docPart w:val="7A27ADA4CEED4566A539302CC55998D4"/>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Financial_x003a__x0020_Cash_x0020_Flow_x0020_Deficit[1]" w:storeItemID="{76CFEE1B-D281-4B48-BC76-61DC42BB3FC8}"/>
            <w:dropDownList w:lastValue="">
              <w:listItem w:value="[Financial: Cash Flow Deficit]"/>
            </w:dropDownList>
          </w:sdtPr>
          <w:sdtEndPr/>
          <w:sdtContent>
            <w:tc>
              <w:tcPr>
                <w:tcW w:w="3595" w:type="dxa"/>
              </w:tcPr>
              <w:p w14:paraId="62D75C4A" w14:textId="679A0E77" w:rsidR="00A031A3" w:rsidRPr="008B45AF" w:rsidRDefault="007C7AA3" w:rsidP="007626A1">
                <w:pPr>
                  <w:rPr>
                    <w:rFonts w:ascii="Arial" w:hAnsi="Arial" w:cs="Arial"/>
                    <w:sz w:val="16"/>
                    <w:szCs w:val="20"/>
                  </w:rPr>
                </w:pPr>
                <w:r w:rsidRPr="009233FF">
                  <w:rPr>
                    <w:rStyle w:val="PlaceholderText"/>
                  </w:rPr>
                  <w:t>[Financial: Cash Flow Deficit]</w:t>
                </w:r>
              </w:p>
            </w:tc>
          </w:sdtContent>
        </w:sdt>
      </w:tr>
      <w:tr w:rsidR="00A031A3" w:rsidRPr="00785389" w14:paraId="2877A969" w14:textId="77777777" w:rsidTr="006F73C4">
        <w:tc>
          <w:tcPr>
            <w:tcW w:w="10070" w:type="dxa"/>
            <w:gridSpan w:val="2"/>
            <w:tcBorders>
              <w:bottom w:val="nil"/>
            </w:tcBorders>
            <w:shd w:val="clear" w:color="auto" w:fill="D9D9D9" w:themeFill="background1" w:themeFillShade="D9"/>
          </w:tcPr>
          <w:p w14:paraId="40BCDD04" w14:textId="77777777" w:rsidR="00A031A3" w:rsidRPr="00785389" w:rsidRDefault="00AD6345" w:rsidP="007626A1">
            <w:pPr>
              <w:jc w:val="center"/>
              <w:rPr>
                <w:rFonts w:ascii="Arial" w:hAnsi="Arial" w:cs="Arial"/>
                <w:b/>
                <w:sz w:val="18"/>
                <w:szCs w:val="20"/>
              </w:rPr>
            </w:pPr>
            <w:r w:rsidRPr="00785389">
              <w:rPr>
                <w:rFonts w:ascii="Arial" w:hAnsi="Arial" w:cs="Arial"/>
                <w:b/>
                <w:sz w:val="18"/>
                <w:szCs w:val="20"/>
              </w:rPr>
              <w:t>Compliance</w:t>
            </w:r>
          </w:p>
        </w:tc>
      </w:tr>
      <w:tr w:rsidR="00A031A3" w:rsidRPr="00785389" w14:paraId="03CC7E05" w14:textId="77777777" w:rsidTr="002A1520">
        <w:tc>
          <w:tcPr>
            <w:tcW w:w="6475" w:type="dxa"/>
            <w:tcBorders>
              <w:top w:val="nil"/>
              <w:left w:val="single" w:sz="4" w:space="0" w:color="auto"/>
              <w:bottom w:val="nil"/>
              <w:right w:val="single" w:sz="4" w:space="0" w:color="auto"/>
            </w:tcBorders>
          </w:tcPr>
          <w:p w14:paraId="11AAFB83" w14:textId="77777777" w:rsidR="00A031A3" w:rsidRPr="00785389" w:rsidRDefault="00AD6345" w:rsidP="007626A1">
            <w:pPr>
              <w:rPr>
                <w:rFonts w:ascii="Arial" w:hAnsi="Arial" w:cs="Arial"/>
                <w:sz w:val="18"/>
                <w:szCs w:val="20"/>
              </w:rPr>
            </w:pPr>
            <w:r w:rsidRPr="00785389">
              <w:rPr>
                <w:rFonts w:ascii="Arial" w:hAnsi="Arial" w:cs="Arial"/>
                <w:sz w:val="18"/>
                <w:szCs w:val="20"/>
              </w:rPr>
              <w:t xml:space="preserve">Has the organization received federal funds for similar programs or projects?  </w:t>
            </w:r>
          </w:p>
          <w:p w14:paraId="22508DF8" w14:textId="4ABD0966" w:rsidR="00A031A3" w:rsidRPr="00785389" w:rsidRDefault="00A23396" w:rsidP="007626A1">
            <w:pPr>
              <w:rPr>
                <w:rFonts w:ascii="Arial" w:hAnsi="Arial" w:cs="Arial"/>
                <w:sz w:val="18"/>
                <w:szCs w:val="20"/>
              </w:rPr>
            </w:pPr>
          </w:p>
        </w:tc>
        <w:sdt>
          <w:sdtPr>
            <w:rPr>
              <w:rFonts w:ascii="Arial" w:hAnsi="Arial" w:cs="Arial"/>
              <w:sz w:val="18"/>
              <w:szCs w:val="20"/>
            </w:rPr>
            <w:alias w:val="Compliance: Recipient of Similar Federal Funding"/>
            <w:tag w:val="Compliance_x003A__x0020_Recipient_x0020_of_x0020_Similar_x0020_Federal_x0020_Funding"/>
            <w:id w:val="1424606154"/>
            <w:placeholder>
              <w:docPart w:val="36C7ABC603434D7BBF0AD988D4FBF1D4"/>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mpliance_x003a__x0020_Recipient_x0020_of_x0020_Similar_x0020_Federal_x0020_Funding[1]" w:storeItemID="{76CFEE1B-D281-4B48-BC76-61DC42BB3FC8}"/>
            <w:dropDownList w:lastValue="">
              <w:listItem w:value="[Compliance: Recipient of Similar Federal Funding]"/>
            </w:dropDownList>
          </w:sdtPr>
          <w:sdtEndPr/>
          <w:sdtContent>
            <w:tc>
              <w:tcPr>
                <w:tcW w:w="3595" w:type="dxa"/>
                <w:tcBorders>
                  <w:top w:val="nil"/>
                  <w:left w:val="single" w:sz="4" w:space="0" w:color="auto"/>
                  <w:bottom w:val="nil"/>
                  <w:right w:val="single" w:sz="4" w:space="0" w:color="auto"/>
                </w:tcBorders>
              </w:tcPr>
              <w:p w14:paraId="076333F2" w14:textId="07B79E83" w:rsidR="00A031A3" w:rsidRPr="00785389" w:rsidRDefault="00B95990" w:rsidP="007626A1">
                <w:pPr>
                  <w:rPr>
                    <w:rFonts w:ascii="Arial" w:hAnsi="Arial" w:cs="Arial"/>
                    <w:sz w:val="18"/>
                    <w:szCs w:val="20"/>
                  </w:rPr>
                </w:pPr>
                <w:r w:rsidRPr="009233FF">
                  <w:rPr>
                    <w:rStyle w:val="PlaceholderText"/>
                  </w:rPr>
                  <w:t>[Compliance: Recipient of Similar Federal Funding]</w:t>
                </w:r>
              </w:p>
            </w:tc>
          </w:sdtContent>
        </w:sdt>
      </w:tr>
      <w:tr w:rsidR="005C714D" w:rsidRPr="00785389" w14:paraId="650B8186" w14:textId="77777777" w:rsidTr="002A1520">
        <w:tc>
          <w:tcPr>
            <w:tcW w:w="6475" w:type="dxa"/>
            <w:tcBorders>
              <w:top w:val="nil"/>
              <w:left w:val="single" w:sz="4" w:space="0" w:color="auto"/>
              <w:bottom w:val="single" w:sz="4" w:space="0" w:color="auto"/>
              <w:right w:val="single" w:sz="4" w:space="0" w:color="auto"/>
            </w:tcBorders>
          </w:tcPr>
          <w:p w14:paraId="366AECC0" w14:textId="17760301" w:rsidR="005C714D" w:rsidRPr="00785389" w:rsidRDefault="00AD6345" w:rsidP="005C714D">
            <w:pPr>
              <w:rPr>
                <w:rFonts w:ascii="Arial" w:hAnsi="Arial" w:cs="Arial"/>
                <w:sz w:val="18"/>
                <w:szCs w:val="20"/>
              </w:rPr>
            </w:pPr>
            <w:r w:rsidRPr="00785389">
              <w:rPr>
                <w:rFonts w:ascii="Arial" w:hAnsi="Arial" w:cs="Arial"/>
                <w:sz w:val="18"/>
                <w:szCs w:val="20"/>
              </w:rPr>
              <w:t>If so, has your organization met federal program requirements for similar programs?</w:t>
            </w:r>
          </w:p>
        </w:tc>
        <w:sdt>
          <w:sdtPr>
            <w:rPr>
              <w:rFonts w:ascii="Arial" w:hAnsi="Arial" w:cs="Arial"/>
              <w:sz w:val="18"/>
              <w:szCs w:val="20"/>
            </w:rPr>
            <w:alias w:val="Compliance: Met Requirements for Similar Program"/>
            <w:tag w:val="Compliance_x003A__x0020_Met_x0020_Requirements_x0020_for_x0020_Similar_x0020_Program"/>
            <w:id w:val="65306253"/>
            <w:placeholder>
              <w:docPart w:val="C1BAF57B63CB41108B630BA9A4108FF9"/>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mpliance_x003a__x0020_Met_x0020_Requirements_x0020_for_x0020_Similar_x0020_Program[1]" w:storeItemID="{76CFEE1B-D281-4B48-BC76-61DC42BB3FC8}"/>
            <w:dropDownList w:lastValue="">
              <w:listItem w:value="[Compliance: Met Requirements for Similar Program]"/>
            </w:dropDownList>
          </w:sdtPr>
          <w:sdtEndPr/>
          <w:sdtContent>
            <w:tc>
              <w:tcPr>
                <w:tcW w:w="3595" w:type="dxa"/>
                <w:tcBorders>
                  <w:top w:val="nil"/>
                  <w:left w:val="single" w:sz="4" w:space="0" w:color="auto"/>
                  <w:bottom w:val="single" w:sz="4" w:space="0" w:color="auto"/>
                  <w:right w:val="single" w:sz="4" w:space="0" w:color="auto"/>
                </w:tcBorders>
              </w:tcPr>
              <w:p w14:paraId="3F095B97" w14:textId="59EA4D95" w:rsidR="005C714D" w:rsidRPr="00785389" w:rsidRDefault="00B95990" w:rsidP="007626A1">
                <w:pPr>
                  <w:rPr>
                    <w:rFonts w:ascii="Arial" w:hAnsi="Arial" w:cs="Arial"/>
                    <w:sz w:val="18"/>
                    <w:szCs w:val="20"/>
                  </w:rPr>
                </w:pPr>
                <w:r w:rsidRPr="009233FF">
                  <w:rPr>
                    <w:rStyle w:val="PlaceholderText"/>
                  </w:rPr>
                  <w:t>[Compliance: Met Requirements for Similar Program]</w:t>
                </w:r>
              </w:p>
            </w:tc>
          </w:sdtContent>
        </w:sdt>
      </w:tr>
      <w:tr w:rsidR="00A031A3" w:rsidRPr="00785389" w14:paraId="5FF5DAEC" w14:textId="77777777" w:rsidTr="00A31584">
        <w:tc>
          <w:tcPr>
            <w:tcW w:w="6475" w:type="dxa"/>
            <w:tcBorders>
              <w:top w:val="single" w:sz="4" w:space="0" w:color="auto"/>
              <w:bottom w:val="nil"/>
            </w:tcBorders>
          </w:tcPr>
          <w:p w14:paraId="570B34A5" w14:textId="77777777" w:rsidR="00A031A3" w:rsidRPr="00785389" w:rsidRDefault="00AD6345" w:rsidP="007626A1">
            <w:pPr>
              <w:rPr>
                <w:rFonts w:ascii="Arial" w:hAnsi="Arial" w:cs="Arial"/>
                <w:sz w:val="18"/>
                <w:szCs w:val="20"/>
              </w:rPr>
            </w:pPr>
            <w:r w:rsidRPr="00785389">
              <w:rPr>
                <w:rFonts w:ascii="Arial" w:hAnsi="Arial" w:cs="Arial"/>
                <w:sz w:val="18"/>
                <w:szCs w:val="20"/>
              </w:rPr>
              <w:t>Has an audit been performed on the organization’s financial accounts?</w:t>
            </w:r>
          </w:p>
          <w:p w14:paraId="70771933" w14:textId="157A0847" w:rsidR="00A031A3" w:rsidRPr="00785389" w:rsidRDefault="00A23396" w:rsidP="007626A1">
            <w:pPr>
              <w:rPr>
                <w:rFonts w:ascii="Arial" w:hAnsi="Arial" w:cs="Arial"/>
                <w:sz w:val="18"/>
                <w:szCs w:val="20"/>
              </w:rPr>
            </w:pPr>
          </w:p>
        </w:tc>
        <w:sdt>
          <w:sdtPr>
            <w:rPr>
              <w:rFonts w:ascii="Arial" w:hAnsi="Arial" w:cs="Arial"/>
              <w:sz w:val="18"/>
              <w:szCs w:val="20"/>
            </w:rPr>
            <w:alias w:val="Compliance: Audit Performed on Financial Accounts"/>
            <w:tag w:val="Compliance_x003A__x0020_Audit_x0020_Performed_x0020_on_x0020_Financial_x0020_Accounts"/>
            <w:id w:val="-840318053"/>
            <w:placeholder>
              <w:docPart w:val="21248EE6E1BB4E5096F827E760EFF2C3"/>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mpliance_x003a__x0020_Audit_x0020_Performed_x0020_on_x0020_Financial_x0020_Accounts[1]" w:storeItemID="{76CFEE1B-D281-4B48-BC76-61DC42BB3FC8}"/>
            <w:dropDownList w:lastValue="">
              <w:listItem w:value="[Compliance: Audit Performed on Financial Accounts]"/>
            </w:dropDownList>
          </w:sdtPr>
          <w:sdtEndPr/>
          <w:sdtContent>
            <w:tc>
              <w:tcPr>
                <w:tcW w:w="3595" w:type="dxa"/>
                <w:tcBorders>
                  <w:top w:val="single" w:sz="4" w:space="0" w:color="auto"/>
                  <w:bottom w:val="nil"/>
                </w:tcBorders>
              </w:tcPr>
              <w:p w14:paraId="240E9EFB" w14:textId="39F411A3" w:rsidR="00A031A3" w:rsidRPr="00785389" w:rsidRDefault="00B95990" w:rsidP="007626A1">
                <w:pPr>
                  <w:rPr>
                    <w:rFonts w:ascii="Arial" w:hAnsi="Arial" w:cs="Arial"/>
                    <w:sz w:val="18"/>
                    <w:szCs w:val="20"/>
                  </w:rPr>
                </w:pPr>
                <w:r w:rsidRPr="009233FF">
                  <w:rPr>
                    <w:rStyle w:val="PlaceholderText"/>
                  </w:rPr>
                  <w:t>[Compliance: Audit Performed on Financial Accounts]</w:t>
                </w:r>
              </w:p>
            </w:tc>
          </w:sdtContent>
        </w:sdt>
      </w:tr>
      <w:tr w:rsidR="002A1520" w:rsidRPr="00785389" w14:paraId="2D264E00" w14:textId="77777777" w:rsidTr="00A31584">
        <w:tc>
          <w:tcPr>
            <w:tcW w:w="6475" w:type="dxa"/>
            <w:tcBorders>
              <w:top w:val="nil"/>
              <w:bottom w:val="nil"/>
            </w:tcBorders>
          </w:tcPr>
          <w:p w14:paraId="6EB2D396" w14:textId="77777777" w:rsidR="002A1520" w:rsidRPr="00785389" w:rsidRDefault="00AD6345" w:rsidP="002A1520">
            <w:pPr>
              <w:rPr>
                <w:rFonts w:ascii="Arial" w:hAnsi="Arial" w:cs="Arial"/>
                <w:sz w:val="18"/>
                <w:szCs w:val="20"/>
              </w:rPr>
            </w:pPr>
            <w:r w:rsidRPr="00785389">
              <w:rPr>
                <w:rFonts w:ascii="Arial" w:hAnsi="Arial" w:cs="Arial"/>
                <w:sz w:val="18"/>
                <w:szCs w:val="20"/>
              </w:rPr>
              <w:t>If so, what was the audit opinion?</w:t>
            </w:r>
          </w:p>
          <w:p w14:paraId="2B359BD1" w14:textId="77777777" w:rsidR="002A1520" w:rsidRPr="00785389" w:rsidRDefault="00A23396" w:rsidP="007626A1">
            <w:pPr>
              <w:rPr>
                <w:rFonts w:ascii="Arial" w:hAnsi="Arial" w:cs="Arial"/>
                <w:sz w:val="18"/>
                <w:szCs w:val="20"/>
              </w:rPr>
            </w:pPr>
          </w:p>
        </w:tc>
        <w:sdt>
          <w:sdtPr>
            <w:rPr>
              <w:rFonts w:ascii="Arial" w:hAnsi="Arial" w:cs="Arial"/>
              <w:sz w:val="18"/>
              <w:szCs w:val="20"/>
            </w:rPr>
            <w:alias w:val="Compliance: Audit Opinion"/>
            <w:tag w:val="Compliance_x003A__x0020_Audit_x0020_Opinion"/>
            <w:id w:val="2045403706"/>
            <w:placeholder>
              <w:docPart w:val="A21BB3B6F0BB49F9A8EEE6515316411D"/>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mpliance_x003a__x0020_Audit_x0020_Opinion[1]" w:storeItemID="{76CFEE1B-D281-4B48-BC76-61DC42BB3FC8}"/>
            <w:dropDownList w:lastValue="">
              <w:listItem w:value="[Compliance: Audit Opinion]"/>
            </w:dropDownList>
          </w:sdtPr>
          <w:sdtEndPr/>
          <w:sdtContent>
            <w:tc>
              <w:tcPr>
                <w:tcW w:w="3595" w:type="dxa"/>
                <w:tcBorders>
                  <w:top w:val="nil"/>
                  <w:bottom w:val="nil"/>
                </w:tcBorders>
              </w:tcPr>
              <w:p w14:paraId="42A77452" w14:textId="61F683DB" w:rsidR="002A1520" w:rsidRPr="00785389" w:rsidRDefault="00B95990" w:rsidP="007626A1">
                <w:pPr>
                  <w:rPr>
                    <w:rFonts w:ascii="Arial" w:hAnsi="Arial" w:cs="Arial"/>
                    <w:sz w:val="18"/>
                    <w:szCs w:val="20"/>
                  </w:rPr>
                </w:pPr>
                <w:r w:rsidRPr="009233FF">
                  <w:rPr>
                    <w:rStyle w:val="PlaceholderText"/>
                  </w:rPr>
                  <w:t>[Compliance: Audit Opinion]</w:t>
                </w:r>
              </w:p>
            </w:tc>
          </w:sdtContent>
        </w:sdt>
      </w:tr>
      <w:tr w:rsidR="002A1520" w:rsidRPr="00785389" w14:paraId="60C8B81A" w14:textId="77777777" w:rsidTr="00A31584">
        <w:tc>
          <w:tcPr>
            <w:tcW w:w="6475" w:type="dxa"/>
            <w:tcBorders>
              <w:top w:val="nil"/>
            </w:tcBorders>
          </w:tcPr>
          <w:p w14:paraId="4DEC0AFB" w14:textId="66615F88" w:rsidR="002A1520" w:rsidRPr="00785389" w:rsidRDefault="00AD6345" w:rsidP="002A1520">
            <w:pPr>
              <w:rPr>
                <w:rFonts w:ascii="Arial" w:hAnsi="Arial" w:cs="Arial"/>
                <w:sz w:val="18"/>
                <w:szCs w:val="20"/>
              </w:rPr>
            </w:pPr>
            <w:r w:rsidRPr="00785389">
              <w:rPr>
                <w:rFonts w:ascii="Arial" w:hAnsi="Arial" w:cs="Arial"/>
                <w:sz w:val="18"/>
                <w:szCs w:val="20"/>
              </w:rPr>
              <w:t>If applicable, has the organization addressed any outstanding deficiencies identified in the most recent audit?</w:t>
            </w:r>
          </w:p>
        </w:tc>
        <w:sdt>
          <w:sdtPr>
            <w:rPr>
              <w:rFonts w:ascii="Arial" w:hAnsi="Arial" w:cs="Arial"/>
              <w:sz w:val="18"/>
              <w:szCs w:val="20"/>
            </w:rPr>
            <w:alias w:val="Compliance: Outstanding Audit Deficiencies Addressed"/>
            <w:tag w:val="Compliance_x003A__x0020_Outstanding_x0020_Audit_x0020_Deficiencies_x0020_Addressed"/>
            <w:id w:val="1604682116"/>
            <w:placeholder>
              <w:docPart w:val="17705D762779451983A5ABD57DF6B6CB"/>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Compliance_x003a__x0020_Outstanding_x0020_Audit_x0020_Deficiencies_x0020_Addressed[1]" w:storeItemID="{76CFEE1B-D281-4B48-BC76-61DC42BB3FC8}"/>
            <w:dropDownList w:lastValue="">
              <w:listItem w:value="[Compliance: Outstanding Audit Deficiencies Addressed]"/>
            </w:dropDownList>
          </w:sdtPr>
          <w:sdtEndPr/>
          <w:sdtContent>
            <w:tc>
              <w:tcPr>
                <w:tcW w:w="3595" w:type="dxa"/>
                <w:tcBorders>
                  <w:top w:val="nil"/>
                </w:tcBorders>
              </w:tcPr>
              <w:p w14:paraId="736E1280" w14:textId="2B71A913" w:rsidR="002A1520" w:rsidRPr="00785389" w:rsidRDefault="00B95990" w:rsidP="002A1520">
                <w:pPr>
                  <w:rPr>
                    <w:rFonts w:ascii="Arial" w:hAnsi="Arial" w:cs="Arial"/>
                    <w:sz w:val="18"/>
                    <w:szCs w:val="20"/>
                  </w:rPr>
                </w:pPr>
                <w:r w:rsidRPr="009233FF">
                  <w:rPr>
                    <w:rStyle w:val="PlaceholderText"/>
                  </w:rPr>
                  <w:t>[Compliance: Outstanding Audit Deficiencies Addressed]</w:t>
                </w:r>
              </w:p>
            </w:tc>
          </w:sdtContent>
        </w:sdt>
      </w:tr>
      <w:tr w:rsidR="002A1520" w:rsidRPr="00785389" w14:paraId="27D2EFA6" w14:textId="77777777" w:rsidTr="007626A1">
        <w:tc>
          <w:tcPr>
            <w:tcW w:w="10070" w:type="dxa"/>
            <w:gridSpan w:val="2"/>
          </w:tcPr>
          <w:p w14:paraId="75DC8478" w14:textId="09D43851" w:rsidR="002A1520" w:rsidRPr="00785389" w:rsidRDefault="00AD6345" w:rsidP="002A1520">
            <w:pPr>
              <w:rPr>
                <w:rFonts w:ascii="Arial" w:hAnsi="Arial" w:cs="Arial"/>
                <w:sz w:val="18"/>
                <w:szCs w:val="20"/>
              </w:rPr>
            </w:pPr>
            <w:r w:rsidRPr="00785389">
              <w:rPr>
                <w:rFonts w:ascii="Arial" w:hAnsi="Arial" w:cs="Arial"/>
                <w:sz w:val="18"/>
                <w:szCs w:val="20"/>
              </w:rPr>
              <w:t>Please provide any clarifications or similar remarks/information</w:t>
            </w:r>
            <w:r>
              <w:rPr>
                <w:rFonts w:ascii="Arial" w:hAnsi="Arial" w:cs="Arial"/>
                <w:sz w:val="18"/>
                <w:szCs w:val="20"/>
              </w:rPr>
              <w:t xml:space="preserve"> in the section below</w:t>
            </w:r>
            <w:r w:rsidRPr="00785389">
              <w:rPr>
                <w:rFonts w:ascii="Arial" w:hAnsi="Arial" w:cs="Arial"/>
                <w:sz w:val="18"/>
                <w:szCs w:val="20"/>
              </w:rPr>
              <w:t xml:space="preserve"> (optional)</w:t>
            </w:r>
            <w:r>
              <w:rPr>
                <w:rFonts w:ascii="Arial" w:hAnsi="Arial" w:cs="Arial"/>
                <w:sz w:val="18"/>
                <w:szCs w:val="20"/>
              </w:rPr>
              <w:t>:</w:t>
            </w:r>
          </w:p>
        </w:tc>
      </w:tr>
      <w:tr w:rsidR="002A1520" w:rsidRPr="00785389" w14:paraId="623A166B" w14:textId="77777777" w:rsidTr="007626A1">
        <w:tc>
          <w:tcPr>
            <w:tcW w:w="10070" w:type="dxa"/>
            <w:gridSpan w:val="2"/>
          </w:tcPr>
          <w:sdt>
            <w:sdtPr>
              <w:rPr>
                <w:rFonts w:ascii="Arial" w:hAnsi="Arial" w:cs="Arial"/>
                <w:sz w:val="18"/>
                <w:szCs w:val="20"/>
              </w:rPr>
              <w:alias w:val="Preparer Comments"/>
              <w:tag w:val="Preparer_x0020_Comments"/>
              <w:id w:val="882068300"/>
              <w:placeholder>
                <w:docPart w:val="FE1B0755D69D4DD9AA1A4C41ADCC924A"/>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reparer_x0020_Comments[1]" w:storeItemID="{76CFEE1B-D281-4B48-BC76-61DC42BB3FC8}"/>
              <w:text w:multiLine="1"/>
            </w:sdtPr>
            <w:sdtEndPr/>
            <w:sdtContent>
              <w:p w14:paraId="6240771D" w14:textId="72DDDF52" w:rsidR="002A1520" w:rsidRPr="00785389" w:rsidRDefault="00B95990" w:rsidP="002A1520">
                <w:pPr>
                  <w:rPr>
                    <w:rFonts w:ascii="Arial" w:hAnsi="Arial" w:cs="Arial"/>
                    <w:sz w:val="18"/>
                    <w:szCs w:val="20"/>
                  </w:rPr>
                </w:pPr>
                <w:r w:rsidRPr="009233FF">
                  <w:rPr>
                    <w:rStyle w:val="PlaceholderText"/>
                  </w:rPr>
                  <w:t>[Preparer Comments]</w:t>
                </w:r>
              </w:p>
            </w:sdtContent>
          </w:sdt>
          <w:p w14:paraId="5E267C22" w14:textId="77777777" w:rsidR="002A1520" w:rsidRPr="00785389" w:rsidRDefault="00A23396" w:rsidP="002A1520">
            <w:pPr>
              <w:rPr>
                <w:rFonts w:ascii="Arial" w:hAnsi="Arial" w:cs="Arial"/>
                <w:sz w:val="18"/>
                <w:szCs w:val="20"/>
              </w:rPr>
            </w:pPr>
          </w:p>
          <w:p w14:paraId="05751413" w14:textId="77777777" w:rsidR="002A1520" w:rsidRPr="00785389" w:rsidRDefault="00A23396" w:rsidP="002A1520">
            <w:pPr>
              <w:rPr>
                <w:rFonts w:ascii="Arial" w:hAnsi="Arial" w:cs="Arial"/>
                <w:sz w:val="18"/>
                <w:szCs w:val="20"/>
              </w:rPr>
            </w:pPr>
          </w:p>
          <w:p w14:paraId="778FC9B5" w14:textId="77777777" w:rsidR="002A1520" w:rsidRPr="00785389" w:rsidRDefault="00A23396" w:rsidP="002A1520">
            <w:pPr>
              <w:rPr>
                <w:rFonts w:ascii="Arial" w:hAnsi="Arial" w:cs="Arial"/>
                <w:sz w:val="18"/>
                <w:szCs w:val="20"/>
              </w:rPr>
            </w:pPr>
          </w:p>
        </w:tc>
      </w:tr>
      <w:tr w:rsidR="002A1520" w:rsidRPr="00785389" w14:paraId="2D361352" w14:textId="77777777" w:rsidTr="007626A1">
        <w:tc>
          <w:tcPr>
            <w:tcW w:w="10070" w:type="dxa"/>
            <w:gridSpan w:val="2"/>
            <w:shd w:val="clear" w:color="auto" w:fill="D9D9D9" w:themeFill="background1" w:themeFillShade="D9"/>
          </w:tcPr>
          <w:p w14:paraId="697AF5D6" w14:textId="77777777" w:rsidR="002A1520" w:rsidRPr="00785389" w:rsidRDefault="00AD6345" w:rsidP="002A1520">
            <w:pPr>
              <w:jc w:val="center"/>
              <w:rPr>
                <w:rFonts w:ascii="Arial" w:hAnsi="Arial" w:cs="Arial"/>
                <w:b/>
                <w:sz w:val="18"/>
                <w:szCs w:val="20"/>
              </w:rPr>
            </w:pPr>
            <w:r w:rsidRPr="00785389">
              <w:rPr>
                <w:rFonts w:ascii="Arial" w:hAnsi="Arial" w:cs="Arial"/>
                <w:b/>
                <w:sz w:val="18"/>
                <w:szCs w:val="20"/>
              </w:rPr>
              <w:t>Preparer’s Certification</w:t>
            </w:r>
          </w:p>
        </w:tc>
      </w:tr>
      <w:tr w:rsidR="002A1520" w:rsidRPr="00785389" w14:paraId="7CFC3B56" w14:textId="77777777" w:rsidTr="00DE2F9A">
        <w:tc>
          <w:tcPr>
            <w:tcW w:w="6475" w:type="dxa"/>
          </w:tcPr>
          <w:p w14:paraId="0E8FFEF1" w14:textId="77777777" w:rsidR="002A1520" w:rsidRPr="00785389" w:rsidRDefault="00AD6345" w:rsidP="002A1520">
            <w:pPr>
              <w:rPr>
                <w:rFonts w:ascii="Arial" w:hAnsi="Arial" w:cs="Arial"/>
                <w:sz w:val="18"/>
                <w:szCs w:val="20"/>
              </w:rPr>
            </w:pPr>
            <w:r w:rsidRPr="00785389">
              <w:rPr>
                <w:rFonts w:ascii="Arial" w:hAnsi="Arial" w:cs="Arial"/>
                <w:sz w:val="18"/>
                <w:szCs w:val="20"/>
              </w:rPr>
              <w:t>Preparer’s Name (First, Last)</w:t>
            </w:r>
          </w:p>
        </w:tc>
        <w:sdt>
          <w:sdtPr>
            <w:rPr>
              <w:rFonts w:ascii="Arial" w:hAnsi="Arial" w:cs="Arial"/>
              <w:sz w:val="18"/>
              <w:szCs w:val="20"/>
            </w:rPr>
            <w:alias w:val="Preparer Name"/>
            <w:tag w:val="Preparer_x0020_Name"/>
            <w:id w:val="-1353565882"/>
            <w:placeholder>
              <w:docPart w:val="1C0B92CA87034C2095EC598EE48272E7"/>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reparer_x0020_Name[1]" w:storeItemID="{76CFEE1B-D281-4B48-BC76-61DC42BB3FC8}"/>
            <w:text/>
          </w:sdtPr>
          <w:sdtEndPr/>
          <w:sdtContent>
            <w:tc>
              <w:tcPr>
                <w:tcW w:w="3595" w:type="dxa"/>
              </w:tcPr>
              <w:p w14:paraId="45342856" w14:textId="32EF30E0" w:rsidR="002A1520" w:rsidRPr="00785389" w:rsidRDefault="00B95990" w:rsidP="002A1520">
                <w:pPr>
                  <w:rPr>
                    <w:rFonts w:ascii="Arial" w:hAnsi="Arial" w:cs="Arial"/>
                    <w:sz w:val="18"/>
                    <w:szCs w:val="20"/>
                  </w:rPr>
                </w:pPr>
                <w:r w:rsidRPr="009233FF">
                  <w:rPr>
                    <w:rStyle w:val="PlaceholderText"/>
                  </w:rPr>
                  <w:t>[Preparer Name]</w:t>
                </w:r>
              </w:p>
            </w:tc>
          </w:sdtContent>
        </w:sdt>
      </w:tr>
      <w:tr w:rsidR="002A1520" w:rsidRPr="00785389" w14:paraId="1CA142BA" w14:textId="77777777" w:rsidTr="00DE2F9A">
        <w:tc>
          <w:tcPr>
            <w:tcW w:w="6475" w:type="dxa"/>
          </w:tcPr>
          <w:p w14:paraId="737D591C" w14:textId="77777777" w:rsidR="002A1520" w:rsidRPr="00785389" w:rsidRDefault="00AD6345" w:rsidP="002A1520">
            <w:pPr>
              <w:rPr>
                <w:rFonts w:ascii="Arial" w:hAnsi="Arial" w:cs="Arial"/>
                <w:sz w:val="18"/>
                <w:szCs w:val="20"/>
              </w:rPr>
            </w:pPr>
            <w:r w:rsidRPr="00785389">
              <w:rPr>
                <w:rFonts w:ascii="Arial" w:hAnsi="Arial" w:cs="Arial"/>
                <w:sz w:val="18"/>
                <w:szCs w:val="20"/>
              </w:rPr>
              <w:t>Preparer’s Position Title</w:t>
            </w:r>
          </w:p>
        </w:tc>
        <w:sdt>
          <w:sdtPr>
            <w:rPr>
              <w:rFonts w:ascii="Arial" w:hAnsi="Arial" w:cs="Arial"/>
              <w:sz w:val="18"/>
              <w:szCs w:val="20"/>
            </w:rPr>
            <w:alias w:val="Preparer Position Title"/>
            <w:tag w:val="Preparer_x0020_Position_x0020_Title"/>
            <w:id w:val="1638525119"/>
            <w:placeholder>
              <w:docPart w:val="66864038950748389C3CAB557E71C9C7"/>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reparer_x0020_Position_x0020_Title[1]" w:storeItemID="{76CFEE1B-D281-4B48-BC76-61DC42BB3FC8}"/>
            <w:text/>
          </w:sdtPr>
          <w:sdtEndPr/>
          <w:sdtContent>
            <w:tc>
              <w:tcPr>
                <w:tcW w:w="3595" w:type="dxa"/>
              </w:tcPr>
              <w:p w14:paraId="2AD08594" w14:textId="6DC3D0DC" w:rsidR="002A1520" w:rsidRPr="00785389" w:rsidRDefault="00B95990" w:rsidP="002A1520">
                <w:pPr>
                  <w:rPr>
                    <w:rFonts w:ascii="Arial" w:hAnsi="Arial" w:cs="Arial"/>
                    <w:sz w:val="18"/>
                    <w:szCs w:val="20"/>
                  </w:rPr>
                </w:pPr>
                <w:r w:rsidRPr="009233FF">
                  <w:rPr>
                    <w:rStyle w:val="PlaceholderText"/>
                  </w:rPr>
                  <w:t>[Preparer Position Title]</w:t>
                </w:r>
              </w:p>
            </w:tc>
          </w:sdtContent>
        </w:sdt>
      </w:tr>
      <w:tr w:rsidR="002A1520" w:rsidRPr="00785389" w14:paraId="3BBAC27C" w14:textId="77777777" w:rsidTr="00DE2F9A">
        <w:tc>
          <w:tcPr>
            <w:tcW w:w="6475" w:type="dxa"/>
          </w:tcPr>
          <w:p w14:paraId="44213A5D" w14:textId="77777777" w:rsidR="002A1520" w:rsidRPr="00785389" w:rsidRDefault="00AD6345" w:rsidP="002A1520">
            <w:pPr>
              <w:rPr>
                <w:rFonts w:ascii="Arial" w:hAnsi="Arial" w:cs="Arial"/>
                <w:sz w:val="18"/>
                <w:szCs w:val="20"/>
              </w:rPr>
            </w:pPr>
            <w:r w:rsidRPr="00785389">
              <w:rPr>
                <w:rFonts w:ascii="Arial" w:hAnsi="Arial" w:cs="Arial"/>
                <w:sz w:val="18"/>
                <w:szCs w:val="20"/>
              </w:rPr>
              <w:t>I certify that the above information is complete and correct to the best of my knowledge and ability.</w:t>
            </w:r>
          </w:p>
        </w:tc>
        <w:sdt>
          <w:sdtPr>
            <w:rPr>
              <w:rFonts w:ascii="Arial" w:hAnsi="Arial" w:cs="Arial"/>
              <w:sz w:val="18"/>
              <w:szCs w:val="20"/>
            </w:rPr>
            <w:alias w:val="Preparer Certification"/>
            <w:tag w:val="Preparer_x0020_Certification"/>
            <w:id w:val="26765783"/>
            <w:placeholder>
              <w:docPart w:val="E419D1CA249542979433537076D026AE"/>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reparer_x0020_Certification[1]" w:storeItemID="{76CFEE1B-D281-4B48-BC76-61DC42BB3FC8}"/>
            <w:dropDownList w:lastValue="">
              <w:listItem w:value="[Preparer Certification]"/>
            </w:dropDownList>
          </w:sdtPr>
          <w:sdtEndPr/>
          <w:sdtContent>
            <w:tc>
              <w:tcPr>
                <w:tcW w:w="3595" w:type="dxa"/>
              </w:tcPr>
              <w:p w14:paraId="49C8E9B6" w14:textId="02975675" w:rsidR="002A1520" w:rsidRPr="00785389" w:rsidRDefault="00B95990" w:rsidP="002A1520">
                <w:pPr>
                  <w:rPr>
                    <w:rFonts w:ascii="Arial" w:hAnsi="Arial" w:cs="Arial"/>
                    <w:sz w:val="18"/>
                    <w:szCs w:val="20"/>
                  </w:rPr>
                </w:pPr>
                <w:r w:rsidRPr="009233FF">
                  <w:rPr>
                    <w:rStyle w:val="PlaceholderText"/>
                  </w:rPr>
                  <w:t>[Preparer Certification]</w:t>
                </w:r>
              </w:p>
            </w:tc>
          </w:sdtContent>
        </w:sdt>
      </w:tr>
      <w:tr w:rsidR="002A1520" w:rsidRPr="00785389" w14:paraId="4FCB25B2" w14:textId="77777777" w:rsidTr="00DE2F9A">
        <w:tc>
          <w:tcPr>
            <w:tcW w:w="6475" w:type="dxa"/>
          </w:tcPr>
          <w:p w14:paraId="06C3E0F3" w14:textId="22513F28" w:rsidR="002A1520" w:rsidRPr="00785389" w:rsidRDefault="00AD6345" w:rsidP="002A1520">
            <w:pPr>
              <w:rPr>
                <w:rFonts w:ascii="Arial" w:hAnsi="Arial" w:cs="Arial"/>
                <w:sz w:val="18"/>
                <w:szCs w:val="20"/>
              </w:rPr>
            </w:pPr>
            <w:r w:rsidRPr="00785389">
              <w:rPr>
                <w:rFonts w:ascii="Arial" w:hAnsi="Arial" w:cs="Arial"/>
                <w:sz w:val="18"/>
                <w:szCs w:val="20"/>
              </w:rPr>
              <w:t>Date of Certification</w:t>
            </w:r>
          </w:p>
        </w:tc>
        <w:sdt>
          <w:sdtPr>
            <w:rPr>
              <w:rFonts w:ascii="Arial" w:hAnsi="Arial" w:cs="Arial"/>
              <w:sz w:val="18"/>
              <w:szCs w:val="20"/>
            </w:rPr>
            <w:alias w:val="Preparer Certification Date"/>
            <w:tag w:val="Preparer_x0020_Certification_x0020_Date"/>
            <w:id w:val="-296227018"/>
            <w:placeholder>
              <w:docPart w:val="A9EC35698DCB47D5A0F9932F85D49C3C"/>
            </w:placeholder>
            <w:showingPlcHdr/>
            <w:dataBinding w:prefixMappings="xmlns:ns0='http://schemas.microsoft.com/office/2006/metadata/properties' xmlns:ns1='http://www.w3.org/2001/XMLSchema-instance' xmlns:ns2='http://schemas.microsoft.com/office/infopath/2007/PartnerControls' xmlns:ns3='01d90b83-9a20-4621-a97f-c183d5b5f8b3' xmlns:ns4='955b5658-c4af-4367-aaf7-f4b787d2e46e' xmlns:ns5='http://schemas.microsoft.com/sharepoint/v3' " w:xpath="/ns0:properties[1]/documentManagement[1]/ns3:Preparer_x0020_Certification_x0020_Date[1]" w:storeItemID="{76CFEE1B-D281-4B48-BC76-61DC42BB3FC8}"/>
            <w:date>
              <w:dateFormat w:val="M/d/yyyy"/>
              <w:lid w:val="en-US"/>
              <w:storeMappedDataAs w:val="dateTime"/>
              <w:calendar w:val="gregorian"/>
            </w:date>
          </w:sdtPr>
          <w:sdtEndPr/>
          <w:sdtContent>
            <w:tc>
              <w:tcPr>
                <w:tcW w:w="3595" w:type="dxa"/>
              </w:tcPr>
              <w:p w14:paraId="23996BD9" w14:textId="66096A40" w:rsidR="002A1520" w:rsidRPr="00785389" w:rsidRDefault="00B95990" w:rsidP="002A1520">
                <w:pPr>
                  <w:rPr>
                    <w:rFonts w:ascii="Arial" w:hAnsi="Arial" w:cs="Arial"/>
                    <w:sz w:val="18"/>
                    <w:szCs w:val="20"/>
                  </w:rPr>
                </w:pPr>
                <w:r w:rsidRPr="009233FF">
                  <w:rPr>
                    <w:rStyle w:val="PlaceholderText"/>
                  </w:rPr>
                  <w:t>[Preparer Certification Date]</w:t>
                </w:r>
              </w:p>
            </w:tc>
          </w:sdtContent>
        </w:sdt>
      </w:tr>
    </w:tbl>
    <w:p w14:paraId="0A42CF06" w14:textId="77777777" w:rsidR="00785389" w:rsidRDefault="00A23396" w:rsidP="00A031A3">
      <w:pPr>
        <w:jc w:val="both"/>
        <w:rPr>
          <w:rFonts w:ascii="Arial" w:hAnsi="Arial" w:cs="Arial"/>
          <w:sz w:val="16"/>
          <w:szCs w:val="20"/>
        </w:rPr>
      </w:pPr>
    </w:p>
    <w:p w14:paraId="7EEE4BD9" w14:textId="77777777" w:rsidR="00681C3D" w:rsidRPr="00A57AE5" w:rsidRDefault="00AD6345" w:rsidP="00681C3D">
      <w:pPr>
        <w:jc w:val="center"/>
        <w:rPr>
          <w:rFonts w:ascii="Arial" w:hAnsi="Arial" w:cs="Arial"/>
          <w:b/>
          <w:sz w:val="16"/>
          <w:szCs w:val="20"/>
        </w:rPr>
      </w:pPr>
      <w:r w:rsidRPr="00A57AE5">
        <w:rPr>
          <w:rFonts w:ascii="Arial" w:hAnsi="Arial" w:cs="Arial"/>
          <w:b/>
          <w:sz w:val="16"/>
          <w:szCs w:val="20"/>
        </w:rPr>
        <w:t>This form must be saved and submitted as a Word document, do not save as a PDF.</w:t>
      </w:r>
    </w:p>
    <w:p w14:paraId="5BF525B9" w14:textId="77777777" w:rsidR="00681C3D" w:rsidRDefault="00A23396" w:rsidP="00A031A3">
      <w:pPr>
        <w:jc w:val="both"/>
        <w:rPr>
          <w:rFonts w:ascii="Arial" w:hAnsi="Arial" w:cs="Arial"/>
          <w:sz w:val="16"/>
          <w:szCs w:val="20"/>
        </w:rPr>
      </w:pPr>
    </w:p>
    <w:p w14:paraId="3F71EA8A" w14:textId="7C336D4D" w:rsidR="00A031A3" w:rsidRPr="003D3A00" w:rsidRDefault="00AD6345" w:rsidP="00A031A3">
      <w:pPr>
        <w:jc w:val="both"/>
        <w:rPr>
          <w:rFonts w:ascii="Arial" w:hAnsi="Arial" w:cs="Arial"/>
          <w:sz w:val="16"/>
          <w:szCs w:val="20"/>
        </w:rPr>
      </w:pPr>
      <w:r w:rsidRPr="003D3A00">
        <w:rPr>
          <w:rFonts w:ascii="Arial" w:hAnsi="Arial" w:cs="Arial"/>
          <w:sz w:val="16"/>
          <w:szCs w:val="20"/>
        </w:rPr>
        <w:t xml:space="preserve">Privacy Statement -- In compliance with the Privacy Act of 1974, the following information is provided: The collection of this information is authorized by the provisions of the National and Community Service Act of 1990, by the National and Community Service Trust Act of 1993, and the Serve America Act of 2009. The primary purpose of the information is to determine if appropriate systems are in place to manage federal grant funds or, if not, to identify training and technical assistance a grantee may need to develop </w:t>
      </w:r>
      <w:r>
        <w:rPr>
          <w:rFonts w:ascii="Arial" w:hAnsi="Arial" w:cs="Arial"/>
          <w:sz w:val="16"/>
          <w:szCs w:val="20"/>
        </w:rPr>
        <w:t>or enhance</w:t>
      </w:r>
      <w:r w:rsidRPr="003D3A00">
        <w:rPr>
          <w:rFonts w:ascii="Arial" w:hAnsi="Arial" w:cs="Arial"/>
          <w:sz w:val="16"/>
          <w:szCs w:val="20"/>
        </w:rPr>
        <w:t xml:space="preserve"> appropriate systems.  Completion of this survey is required as an element of CNCS’ </w:t>
      </w:r>
      <w:r>
        <w:rPr>
          <w:rFonts w:ascii="Arial" w:hAnsi="Arial" w:cs="Arial"/>
          <w:sz w:val="16"/>
          <w:szCs w:val="20"/>
        </w:rPr>
        <w:t xml:space="preserve">pre-award </w:t>
      </w:r>
      <w:r w:rsidRPr="003D3A00">
        <w:rPr>
          <w:rFonts w:ascii="Arial" w:hAnsi="Arial" w:cs="Arial"/>
          <w:sz w:val="16"/>
          <w:szCs w:val="20"/>
        </w:rPr>
        <w:t>risk assessment process. The information provided will be maintained and treated confidentially. However, appropriate federal, state, and local law enforcement entities may request and obtain this information under certain circumstances.  Otherwise, the information provided will not be disclosed without express written permission.</w:t>
      </w:r>
    </w:p>
    <w:p w14:paraId="1299C43A" w14:textId="77777777" w:rsidR="00202FCC" w:rsidRDefault="00A23396"/>
    <w:sectPr w:rsidR="00202FCC" w:rsidSect="00832E5A">
      <w:headerReference w:type="default" r:id="rId13"/>
      <w:footerReference w:type="default" r:id="rId14"/>
      <w:pgSz w:w="12240" w:h="15840"/>
      <w:pgMar w:top="1248" w:right="1080" w:bottom="1440" w:left="108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23915" w14:textId="77777777" w:rsidR="003633EB" w:rsidRDefault="003633EB">
      <w:r>
        <w:separator/>
      </w:r>
    </w:p>
  </w:endnote>
  <w:endnote w:type="continuationSeparator" w:id="0">
    <w:p w14:paraId="6FEBD418" w14:textId="77777777" w:rsidR="003633EB" w:rsidRDefault="00363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20668D5" w14:paraId="5FB14128" w14:textId="77777777" w:rsidTr="320668D5">
      <w:tc>
        <w:tcPr>
          <w:tcW w:w="3360" w:type="dxa"/>
        </w:tcPr>
        <w:p w14:paraId="65CD0E26" w14:textId="2E3C8929" w:rsidR="320668D5" w:rsidRDefault="320668D5" w:rsidP="320668D5">
          <w:pPr>
            <w:pStyle w:val="Header"/>
            <w:ind w:left="-115"/>
          </w:pPr>
        </w:p>
      </w:tc>
      <w:tc>
        <w:tcPr>
          <w:tcW w:w="3360" w:type="dxa"/>
        </w:tcPr>
        <w:p w14:paraId="193D7F77" w14:textId="1E348717" w:rsidR="320668D5" w:rsidRDefault="320668D5" w:rsidP="320668D5">
          <w:pPr>
            <w:pStyle w:val="Header"/>
            <w:jc w:val="center"/>
          </w:pPr>
        </w:p>
      </w:tc>
      <w:tc>
        <w:tcPr>
          <w:tcW w:w="3360" w:type="dxa"/>
        </w:tcPr>
        <w:p w14:paraId="6951EC83" w14:textId="511D701D" w:rsidR="320668D5" w:rsidRDefault="320668D5" w:rsidP="320668D5">
          <w:pPr>
            <w:pStyle w:val="Header"/>
            <w:ind w:right="-115"/>
            <w:jc w:val="right"/>
          </w:pPr>
        </w:p>
      </w:tc>
    </w:tr>
  </w:tbl>
  <w:p w14:paraId="4AEF4953" w14:textId="45B4677C" w:rsidR="320668D5" w:rsidRDefault="320668D5" w:rsidP="32066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2219" w14:textId="77777777" w:rsidR="003633EB" w:rsidRDefault="003633EB">
      <w:r>
        <w:separator/>
      </w:r>
    </w:p>
  </w:footnote>
  <w:footnote w:type="continuationSeparator" w:id="0">
    <w:p w14:paraId="1CF0471A" w14:textId="77777777" w:rsidR="003633EB" w:rsidRDefault="00363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2AF9E" w14:textId="211602D3" w:rsidR="00832E5A" w:rsidRPr="008B6C6C" w:rsidRDefault="00AD6345" w:rsidP="00832E5A">
    <w:pPr>
      <w:pStyle w:val="Header"/>
      <w:rPr>
        <w:rFonts w:ascii="Arial" w:hAnsi="Arial" w:cs="Arial"/>
        <w:sz w:val="16"/>
      </w:rPr>
    </w:pPr>
    <w:bookmarkStart w:id="0" w:name="_Hlk17752899"/>
    <w:bookmarkStart w:id="1" w:name="_Hlk17752900"/>
    <w:bookmarkStart w:id="2" w:name="_Hlk17752901"/>
    <w:bookmarkStart w:id="3" w:name="_Hlk17752902"/>
    <w:r w:rsidRPr="008B6C6C">
      <w:rPr>
        <w:rFonts w:ascii="Arial" w:hAnsi="Arial" w:cs="Arial"/>
        <w:sz w:val="16"/>
      </w:rPr>
      <w:t>OMB Control Number 3045-0102</w:t>
    </w:r>
  </w:p>
  <w:p w14:paraId="47BB6B2B" w14:textId="618BC018" w:rsidR="00832E5A" w:rsidRPr="008B6C6C" w:rsidRDefault="00AD6345" w:rsidP="00832E5A">
    <w:pPr>
      <w:pStyle w:val="Header"/>
      <w:rPr>
        <w:rFonts w:ascii="Arial" w:hAnsi="Arial" w:cs="Arial"/>
        <w:sz w:val="16"/>
      </w:rPr>
    </w:pPr>
    <w:r w:rsidRPr="008B6C6C">
      <w:rPr>
        <w:rFonts w:ascii="Arial" w:hAnsi="Arial" w:cs="Arial"/>
        <w:sz w:val="16"/>
      </w:rPr>
      <w:t xml:space="preserve">Expiration: </w:t>
    </w:r>
    <w:bookmarkEnd w:id="0"/>
    <w:bookmarkEnd w:id="1"/>
    <w:bookmarkEnd w:id="2"/>
    <w:bookmarkEnd w:id="3"/>
    <w:r w:rsidR="00310033" w:rsidRPr="00310033">
      <w:rPr>
        <w:rFonts w:ascii="Arial" w:hAnsi="Arial" w:cs="Arial"/>
        <w:sz w:val="16"/>
      </w:rPr>
      <w:t>09/30/2024</w:t>
    </w:r>
  </w:p>
  <w:p w14:paraId="3CF2D8B6" w14:textId="77777777" w:rsidR="00832E5A" w:rsidRDefault="00A233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L/tV/bIduZQ2+ZrkRKjeJWDCTCgjSmZw1GTQHbFAU9eADIQumxC83fInuGv7Ev84CWwN44EE2LwiOvbQnvWA7A==" w:salt="9e4hL5Jg34Sx5KTwHEhOkA=="/>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tjC0tDQ1szAysLRU0lEKTi0uzszPAykwrAUAgqw+miwAAAA="/>
  </w:docVars>
  <w:rsids>
    <w:rsidRoot w:val="00310033"/>
    <w:rsid w:val="00035CF3"/>
    <w:rsid w:val="001B72E7"/>
    <w:rsid w:val="00310033"/>
    <w:rsid w:val="003633EB"/>
    <w:rsid w:val="004431A7"/>
    <w:rsid w:val="00565305"/>
    <w:rsid w:val="00661492"/>
    <w:rsid w:val="007A5C75"/>
    <w:rsid w:val="007C7AA3"/>
    <w:rsid w:val="009227E4"/>
    <w:rsid w:val="00974F3F"/>
    <w:rsid w:val="00993898"/>
    <w:rsid w:val="009F041B"/>
    <w:rsid w:val="00A23396"/>
    <w:rsid w:val="00AD6345"/>
    <w:rsid w:val="00AE7199"/>
    <w:rsid w:val="00B95990"/>
    <w:rsid w:val="00CD5A38"/>
    <w:rsid w:val="00CF4317"/>
    <w:rsid w:val="00DE5F10"/>
    <w:rsid w:val="00E905D9"/>
    <w:rsid w:val="00ED4681"/>
    <w:rsid w:val="32066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103792"/>
  <w15:docId w15:val="{899C2050-A53D-4B56-AEA0-225950683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32E5A"/>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E5A"/>
    <w:pPr>
      <w:widowControl/>
      <w:tabs>
        <w:tab w:val="center" w:pos="4680"/>
        <w:tab w:val="right" w:pos="9360"/>
      </w:tabs>
    </w:pPr>
  </w:style>
  <w:style w:type="character" w:customStyle="1" w:styleId="HeaderChar">
    <w:name w:val="Header Char"/>
    <w:basedOn w:val="DefaultParagraphFont"/>
    <w:link w:val="Header"/>
    <w:uiPriority w:val="99"/>
    <w:rsid w:val="00832E5A"/>
  </w:style>
  <w:style w:type="paragraph" w:styleId="Footer">
    <w:name w:val="footer"/>
    <w:basedOn w:val="Normal"/>
    <w:link w:val="FooterChar"/>
    <w:uiPriority w:val="99"/>
    <w:unhideWhenUsed/>
    <w:rsid w:val="00832E5A"/>
    <w:pPr>
      <w:widowControl/>
      <w:tabs>
        <w:tab w:val="center" w:pos="4680"/>
        <w:tab w:val="right" w:pos="9360"/>
      </w:tabs>
    </w:pPr>
  </w:style>
  <w:style w:type="character" w:customStyle="1" w:styleId="FooterChar">
    <w:name w:val="Footer Char"/>
    <w:basedOn w:val="DefaultParagraphFont"/>
    <w:link w:val="Footer"/>
    <w:uiPriority w:val="99"/>
    <w:rsid w:val="00832E5A"/>
  </w:style>
  <w:style w:type="character" w:styleId="Hyperlink">
    <w:name w:val="Hyperlink"/>
    <w:basedOn w:val="DefaultParagraphFont"/>
    <w:uiPriority w:val="99"/>
    <w:unhideWhenUsed/>
    <w:rsid w:val="00832E5A"/>
    <w:rPr>
      <w:color w:val="0563C1" w:themeColor="hyperlink"/>
      <w:u w:val="single"/>
    </w:rPr>
  </w:style>
  <w:style w:type="table" w:styleId="TableGrid">
    <w:name w:val="Table Grid"/>
    <w:basedOn w:val="TableNormal"/>
    <w:uiPriority w:val="39"/>
    <w:rsid w:val="00832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2E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cfr.io/Title-02/se2.1.200_120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22A17EC143406EB155A5E0CD23FA56"/>
        <w:category>
          <w:name w:val="General"/>
          <w:gallery w:val="placeholder"/>
        </w:category>
        <w:types>
          <w:type w:val="bbPlcHdr"/>
        </w:types>
        <w:behaviors>
          <w:behavior w:val="content"/>
        </w:behaviors>
        <w:guid w:val="{2F0DA67C-CD68-4501-8316-5C79043094B5}"/>
      </w:docPartPr>
      <w:docPartBody>
        <w:p w:rsidR="004E166E" w:rsidRDefault="007769E4">
          <w:r w:rsidRPr="009233FF">
            <w:rPr>
              <w:rStyle w:val="PlaceholderText"/>
            </w:rPr>
            <w:t>[Organization Legal Name]</w:t>
          </w:r>
        </w:p>
      </w:docPartBody>
    </w:docPart>
    <w:docPart>
      <w:docPartPr>
        <w:name w:val="CE10D9ED45A94E338CF8A8A2706F1FD4"/>
        <w:category>
          <w:name w:val="General"/>
          <w:gallery w:val="placeholder"/>
        </w:category>
        <w:types>
          <w:type w:val="bbPlcHdr"/>
        </w:types>
        <w:behaviors>
          <w:behavior w:val="content"/>
        </w:behaviors>
        <w:guid w:val="{043167EC-5686-4FF9-B6D0-083E2CDFEAC3}"/>
      </w:docPartPr>
      <w:docPartBody>
        <w:p w:rsidR="004E166E" w:rsidRDefault="007769E4">
          <w:r w:rsidRPr="009233FF">
            <w:rPr>
              <w:rStyle w:val="PlaceholderText"/>
            </w:rPr>
            <w:t>[EIN]</w:t>
          </w:r>
        </w:p>
      </w:docPartBody>
    </w:docPart>
    <w:docPart>
      <w:docPartPr>
        <w:name w:val="E305D91BA35E4E9694963722A482F107"/>
        <w:category>
          <w:name w:val="General"/>
          <w:gallery w:val="placeholder"/>
        </w:category>
        <w:types>
          <w:type w:val="bbPlcHdr"/>
        </w:types>
        <w:behaviors>
          <w:behavior w:val="content"/>
        </w:behaviors>
        <w:guid w:val="{D95FFEFB-84D3-45C4-9EC3-63507CC2251E}"/>
      </w:docPartPr>
      <w:docPartBody>
        <w:p w:rsidR="004E166E" w:rsidRDefault="007769E4">
          <w:r w:rsidRPr="009233FF">
            <w:rPr>
              <w:rStyle w:val="PlaceholderText"/>
            </w:rPr>
            <w:t>[City, State Associated with EIN]</w:t>
          </w:r>
        </w:p>
      </w:docPartBody>
    </w:docPart>
    <w:docPart>
      <w:docPartPr>
        <w:name w:val="2E853C62309141959FAC20FB1E9B5520"/>
        <w:category>
          <w:name w:val="General"/>
          <w:gallery w:val="placeholder"/>
        </w:category>
        <w:types>
          <w:type w:val="bbPlcHdr"/>
        </w:types>
        <w:behaviors>
          <w:behavior w:val="content"/>
        </w:behaviors>
        <w:guid w:val="{9FD50F40-57B6-4ED6-972D-FE0229DEDF48}"/>
      </w:docPartPr>
      <w:docPartBody>
        <w:p w:rsidR="004E166E" w:rsidRDefault="007769E4">
          <w:r w:rsidRPr="009233FF">
            <w:rPr>
              <w:rStyle w:val="PlaceholderText"/>
            </w:rPr>
            <w:t>[DUNS Number]</w:t>
          </w:r>
        </w:p>
      </w:docPartBody>
    </w:docPart>
    <w:docPart>
      <w:docPartPr>
        <w:name w:val="E72135BA7CB04FC286421265441B81D1"/>
        <w:category>
          <w:name w:val="General"/>
          <w:gallery w:val="placeholder"/>
        </w:category>
        <w:types>
          <w:type w:val="bbPlcHdr"/>
        </w:types>
        <w:behaviors>
          <w:behavior w:val="content"/>
        </w:behaviors>
        <w:guid w:val="{8C26C975-2FED-4C91-83EF-46D1EEBEB3A3}"/>
      </w:docPartPr>
      <w:docPartBody>
        <w:p w:rsidR="004E166E" w:rsidRDefault="007769E4">
          <w:r w:rsidRPr="009233FF">
            <w:rPr>
              <w:rStyle w:val="PlaceholderText"/>
            </w:rPr>
            <w:t>[CFDA Number Associated with Application]</w:t>
          </w:r>
        </w:p>
      </w:docPartBody>
    </w:docPart>
    <w:docPart>
      <w:docPartPr>
        <w:name w:val="C3EDBA15E58F4BB5812FA41A3F10183A"/>
        <w:category>
          <w:name w:val="General"/>
          <w:gallery w:val="placeholder"/>
        </w:category>
        <w:types>
          <w:type w:val="bbPlcHdr"/>
        </w:types>
        <w:behaviors>
          <w:behavior w:val="content"/>
        </w:behaviors>
        <w:guid w:val="{5EA2F75F-7E06-4EB8-B9BF-6E7026F3B6D2}"/>
      </w:docPartPr>
      <w:docPartBody>
        <w:p w:rsidR="004E166E" w:rsidRDefault="007769E4">
          <w:r w:rsidRPr="009233FF">
            <w:rPr>
              <w:rStyle w:val="PlaceholderText"/>
            </w:rPr>
            <w:t>[Application ID Number]</w:t>
          </w:r>
        </w:p>
      </w:docPartBody>
    </w:docPart>
    <w:docPart>
      <w:docPartPr>
        <w:name w:val="B5AD04E00882464D9F1F981242410969"/>
        <w:category>
          <w:name w:val="General"/>
          <w:gallery w:val="placeholder"/>
        </w:category>
        <w:types>
          <w:type w:val="bbPlcHdr"/>
        </w:types>
        <w:behaviors>
          <w:behavior w:val="content"/>
        </w:behaviors>
        <w:guid w:val="{722102AE-58F4-45FB-8E12-C281BED2A020}"/>
      </w:docPartPr>
      <w:docPartBody>
        <w:p w:rsidR="004E166E" w:rsidRDefault="007769E4">
          <w:r w:rsidRPr="009233FF">
            <w:rPr>
              <w:rStyle w:val="PlaceholderText"/>
            </w:rPr>
            <w:t>[P&amp;P: Personnel/Employee Handbook]</w:t>
          </w:r>
        </w:p>
      </w:docPartBody>
    </w:docPart>
    <w:docPart>
      <w:docPartPr>
        <w:name w:val="0CAA0FC6AFD04D8393DF74971D74002F"/>
        <w:category>
          <w:name w:val="General"/>
          <w:gallery w:val="placeholder"/>
        </w:category>
        <w:types>
          <w:type w:val="bbPlcHdr"/>
        </w:types>
        <w:behaviors>
          <w:behavior w:val="content"/>
        </w:behaviors>
        <w:guid w:val="{E133AA91-7AE1-461E-8267-4DC8F04CFA5C}"/>
      </w:docPartPr>
      <w:docPartBody>
        <w:p w:rsidR="004E166E" w:rsidRDefault="007769E4">
          <w:r w:rsidRPr="009233FF">
            <w:rPr>
              <w:rStyle w:val="PlaceholderText"/>
            </w:rPr>
            <w:t>[P&amp;P: Financial/Internal Controls]</w:t>
          </w:r>
        </w:p>
      </w:docPartBody>
    </w:docPart>
    <w:docPart>
      <w:docPartPr>
        <w:name w:val="AD60FDDFC1B340A197743CE957CBE85A"/>
        <w:category>
          <w:name w:val="General"/>
          <w:gallery w:val="placeholder"/>
        </w:category>
        <w:types>
          <w:type w:val="bbPlcHdr"/>
        </w:types>
        <w:behaviors>
          <w:behavior w:val="content"/>
        </w:behaviors>
        <w:guid w:val="{D865F25B-87CB-4275-93A6-ECA12E9A6DC3}"/>
      </w:docPartPr>
      <w:docPartBody>
        <w:p w:rsidR="004E166E" w:rsidRDefault="007769E4">
          <w:r w:rsidRPr="009233FF">
            <w:rPr>
              <w:rStyle w:val="PlaceholderText"/>
            </w:rPr>
            <w:t>[P&amp;P: Sub-award and/or Service Site Monitoring and Oversight]</w:t>
          </w:r>
        </w:p>
      </w:docPartBody>
    </w:docPart>
    <w:docPart>
      <w:docPartPr>
        <w:name w:val="3BE99A6AC76945FEAE943775DEB1AECC"/>
        <w:category>
          <w:name w:val="General"/>
          <w:gallery w:val="placeholder"/>
        </w:category>
        <w:types>
          <w:type w:val="bbPlcHdr"/>
        </w:types>
        <w:behaviors>
          <w:behavior w:val="content"/>
        </w:behaviors>
        <w:guid w:val="{13AE1848-EF1E-4CD4-8FB8-9D24FED6C941}"/>
      </w:docPartPr>
      <w:docPartBody>
        <w:p w:rsidR="004E166E" w:rsidRDefault="007769E4">
          <w:r w:rsidRPr="009233FF">
            <w:rPr>
              <w:rStyle w:val="PlaceholderText"/>
            </w:rPr>
            <w:t>[P&amp;P: Timekeeping]</w:t>
          </w:r>
        </w:p>
      </w:docPartBody>
    </w:docPart>
    <w:docPart>
      <w:docPartPr>
        <w:name w:val="501ED3EB43C944AC80BBC1C016CD1DD8"/>
        <w:category>
          <w:name w:val="General"/>
          <w:gallery w:val="placeholder"/>
        </w:category>
        <w:types>
          <w:type w:val="bbPlcHdr"/>
        </w:types>
        <w:behaviors>
          <w:behavior w:val="content"/>
        </w:behaviors>
        <w:guid w:val="{4B0DFA67-7312-49D0-9EBE-3EE01A72422C}"/>
      </w:docPartPr>
      <w:docPartBody>
        <w:p w:rsidR="004E166E" w:rsidRDefault="007769E4">
          <w:r w:rsidRPr="009233FF">
            <w:rPr>
              <w:rStyle w:val="PlaceholderText"/>
            </w:rPr>
            <w:t>[P&amp;P: Travel Guidance, Credit Card Use]</w:t>
          </w:r>
        </w:p>
      </w:docPartBody>
    </w:docPart>
    <w:docPart>
      <w:docPartPr>
        <w:name w:val="C3C143BEAF8343B481A67AE64C267959"/>
        <w:category>
          <w:name w:val="General"/>
          <w:gallery w:val="placeholder"/>
        </w:category>
        <w:types>
          <w:type w:val="bbPlcHdr"/>
        </w:types>
        <w:behaviors>
          <w:behavior w:val="content"/>
        </w:behaviors>
        <w:guid w:val="{F44A956B-C668-4673-BAD2-5FD370FC84CC}"/>
      </w:docPartPr>
      <w:docPartBody>
        <w:p w:rsidR="004E166E" w:rsidRDefault="007769E4">
          <w:r w:rsidRPr="009233FF">
            <w:rPr>
              <w:rStyle w:val="PlaceholderText"/>
            </w:rPr>
            <w:t>[P&amp;P: Procurement]</w:t>
          </w:r>
        </w:p>
      </w:docPartBody>
    </w:docPart>
    <w:docPart>
      <w:docPartPr>
        <w:name w:val="1EE2879DD09C4B84A8FC650ACCB7AED5"/>
        <w:category>
          <w:name w:val="General"/>
          <w:gallery w:val="placeholder"/>
        </w:category>
        <w:types>
          <w:type w:val="bbPlcHdr"/>
        </w:types>
        <w:behaviors>
          <w:behavior w:val="content"/>
        </w:behaviors>
        <w:guid w:val="{B37CA063-2D97-4D41-AF4C-09D605EBE2B5}"/>
      </w:docPartPr>
      <w:docPartBody>
        <w:p w:rsidR="004E166E" w:rsidRDefault="007769E4">
          <w:r w:rsidRPr="009233FF">
            <w:rPr>
              <w:rStyle w:val="PlaceholderText"/>
            </w:rPr>
            <w:t>[P&amp;P: Standards for Use of Federal Funds]</w:t>
          </w:r>
        </w:p>
      </w:docPartBody>
    </w:docPart>
    <w:docPart>
      <w:docPartPr>
        <w:name w:val="938E950B79054A9DACDABE16EE0E12A1"/>
        <w:category>
          <w:name w:val="General"/>
          <w:gallery w:val="placeholder"/>
        </w:category>
        <w:types>
          <w:type w:val="bbPlcHdr"/>
        </w:types>
        <w:behaviors>
          <w:behavior w:val="content"/>
        </w:behaviors>
        <w:guid w:val="{BCB1665D-A599-454C-AA52-DCBC70795881}"/>
      </w:docPartPr>
      <w:docPartBody>
        <w:p w:rsidR="004E166E" w:rsidRDefault="007769E4">
          <w:r w:rsidRPr="009233FF">
            <w:rPr>
              <w:rStyle w:val="PlaceholderText"/>
            </w:rPr>
            <w:t>[P&amp;P: Code of Conduct/Ethics]</w:t>
          </w:r>
        </w:p>
      </w:docPartBody>
    </w:docPart>
    <w:docPart>
      <w:docPartPr>
        <w:name w:val="3F95AF4966E44CD6B6FEEF226B57826A"/>
        <w:category>
          <w:name w:val="General"/>
          <w:gallery w:val="placeholder"/>
        </w:category>
        <w:types>
          <w:type w:val="bbPlcHdr"/>
        </w:types>
        <w:behaviors>
          <w:behavior w:val="content"/>
        </w:behaviors>
        <w:guid w:val="{F86C7F72-A72D-42C2-942E-D2E6CEBD3423}"/>
      </w:docPartPr>
      <w:docPartBody>
        <w:p w:rsidR="004E166E" w:rsidRDefault="007769E4">
          <w:r w:rsidRPr="009233FF">
            <w:rPr>
              <w:rStyle w:val="PlaceholderText"/>
            </w:rPr>
            <w:t>[P&amp;P: Document Retention]</w:t>
          </w:r>
        </w:p>
      </w:docPartBody>
    </w:docPart>
    <w:docPart>
      <w:docPartPr>
        <w:name w:val="0CB5700E22B442B18261265F478F7CDF"/>
        <w:category>
          <w:name w:val="General"/>
          <w:gallery w:val="placeholder"/>
        </w:category>
        <w:types>
          <w:type w:val="bbPlcHdr"/>
        </w:types>
        <w:behaviors>
          <w:behavior w:val="content"/>
        </w:behaviors>
        <w:guid w:val="{152E6DF1-D68E-4115-AFB6-8939D342300D}"/>
      </w:docPartPr>
      <w:docPartBody>
        <w:p w:rsidR="004E166E" w:rsidRDefault="007769E4">
          <w:r w:rsidRPr="009233FF">
            <w:rPr>
              <w:rStyle w:val="PlaceholderText"/>
            </w:rPr>
            <w:t>[Training: Personnel/HR Issues]</w:t>
          </w:r>
        </w:p>
      </w:docPartBody>
    </w:docPart>
    <w:docPart>
      <w:docPartPr>
        <w:name w:val="0760FAAA68D14BFCBFC8BFA45C9CCFCD"/>
        <w:category>
          <w:name w:val="General"/>
          <w:gallery w:val="placeholder"/>
        </w:category>
        <w:types>
          <w:type w:val="bbPlcHdr"/>
        </w:types>
        <w:behaviors>
          <w:behavior w:val="content"/>
        </w:behaviors>
        <w:guid w:val="{2CE98F88-8A9C-4C12-A16F-BC48F0693D07}"/>
      </w:docPartPr>
      <w:docPartBody>
        <w:p w:rsidR="004E166E" w:rsidRDefault="007769E4">
          <w:r w:rsidRPr="009233FF">
            <w:rPr>
              <w:rStyle w:val="PlaceholderText"/>
            </w:rPr>
            <w:t>[Training: Financial/Accounting]</w:t>
          </w:r>
        </w:p>
      </w:docPartBody>
    </w:docPart>
    <w:docPart>
      <w:docPartPr>
        <w:name w:val="7E58C30268C7404D869AF8703E6CCA34"/>
        <w:category>
          <w:name w:val="General"/>
          <w:gallery w:val="placeholder"/>
        </w:category>
        <w:types>
          <w:type w:val="bbPlcHdr"/>
        </w:types>
        <w:behaviors>
          <w:behavior w:val="content"/>
        </w:behaviors>
        <w:guid w:val="{F99F0963-66AB-4B6D-84BB-C8ABC8F4256F}"/>
      </w:docPartPr>
      <w:docPartBody>
        <w:p w:rsidR="004E166E" w:rsidRDefault="007769E4">
          <w:r w:rsidRPr="009233FF">
            <w:rPr>
              <w:rStyle w:val="PlaceholderText"/>
            </w:rPr>
            <w:t>[Training: Risk Management]</w:t>
          </w:r>
        </w:p>
      </w:docPartBody>
    </w:docPart>
    <w:docPart>
      <w:docPartPr>
        <w:name w:val="A46B5D9B04FE47769758C25B88D794C6"/>
        <w:category>
          <w:name w:val="General"/>
          <w:gallery w:val="placeholder"/>
        </w:category>
        <w:types>
          <w:type w:val="bbPlcHdr"/>
        </w:types>
        <w:behaviors>
          <w:behavior w:val="content"/>
        </w:behaviors>
        <w:guid w:val="{DAE0D76E-9B95-4291-A95F-D8A1D43CF05B}"/>
      </w:docPartPr>
      <w:docPartBody>
        <w:p w:rsidR="004E166E" w:rsidRDefault="007769E4">
          <w:r w:rsidRPr="009233FF">
            <w:rPr>
              <w:rStyle w:val="PlaceholderText"/>
            </w:rPr>
            <w:t>[Training: Cyber-security]</w:t>
          </w:r>
        </w:p>
      </w:docPartBody>
    </w:docPart>
    <w:docPart>
      <w:docPartPr>
        <w:name w:val="E8ECCD7AD42F4F7BBE42D74D7305BD5B"/>
        <w:category>
          <w:name w:val="General"/>
          <w:gallery w:val="placeholder"/>
        </w:category>
        <w:types>
          <w:type w:val="bbPlcHdr"/>
        </w:types>
        <w:behaviors>
          <w:behavior w:val="content"/>
        </w:behaviors>
        <w:guid w:val="{36109B30-FF5B-48F5-8CFC-623E26DF8AF8}"/>
      </w:docPartPr>
      <w:docPartBody>
        <w:p w:rsidR="004E166E" w:rsidRDefault="007769E4">
          <w:r w:rsidRPr="009233FF">
            <w:rPr>
              <w:rStyle w:val="PlaceholderText"/>
            </w:rPr>
            <w:t>[Training: Fraud, Waste and Abuse]</w:t>
          </w:r>
        </w:p>
      </w:docPartBody>
    </w:docPart>
    <w:docPart>
      <w:docPartPr>
        <w:name w:val="DA0150479CDC45F3869BD65E724E99B2"/>
        <w:category>
          <w:name w:val="General"/>
          <w:gallery w:val="placeholder"/>
        </w:category>
        <w:types>
          <w:type w:val="bbPlcHdr"/>
        </w:types>
        <w:behaviors>
          <w:behavior w:val="content"/>
        </w:behaviors>
        <w:guid w:val="{7D33BE8D-DDC9-4574-A510-47DF0EF96EBE}"/>
      </w:docPartPr>
      <w:docPartBody>
        <w:p w:rsidR="004E166E" w:rsidRDefault="007769E4">
          <w:r w:rsidRPr="009233FF">
            <w:rPr>
              <w:rStyle w:val="PlaceholderText"/>
            </w:rPr>
            <w:t>[Financial: Reports Reviewed Quarterly]</w:t>
          </w:r>
        </w:p>
      </w:docPartBody>
    </w:docPart>
    <w:docPart>
      <w:docPartPr>
        <w:name w:val="28BFC376FF0040959327B1651B9F188A"/>
        <w:category>
          <w:name w:val="General"/>
          <w:gallery w:val="placeholder"/>
        </w:category>
        <w:types>
          <w:type w:val="bbPlcHdr"/>
        </w:types>
        <w:behaviors>
          <w:behavior w:val="content"/>
        </w:behaviors>
        <w:guid w:val="{83F1C8C1-9218-4D03-B0FE-A0633BA7CB74}"/>
      </w:docPartPr>
      <w:docPartBody>
        <w:p w:rsidR="004E166E" w:rsidRDefault="007769E4">
          <w:r w:rsidRPr="009233FF">
            <w:rPr>
              <w:rStyle w:val="PlaceholderText"/>
            </w:rPr>
            <w:t>[Financial: Automated Accounting System]</w:t>
          </w:r>
        </w:p>
      </w:docPartBody>
    </w:docPart>
    <w:docPart>
      <w:docPartPr>
        <w:name w:val="AFF459144ED449EAA1956299CC51DC59"/>
        <w:category>
          <w:name w:val="General"/>
          <w:gallery w:val="placeholder"/>
        </w:category>
        <w:types>
          <w:type w:val="bbPlcHdr"/>
        </w:types>
        <w:behaviors>
          <w:behavior w:val="content"/>
        </w:behaviors>
        <w:guid w:val="{21F67365-4697-4E6D-88C0-5D02F4EB45B2}"/>
      </w:docPartPr>
      <w:docPartBody>
        <w:p w:rsidR="004E166E" w:rsidRDefault="007769E4">
          <w:r w:rsidRPr="009233FF">
            <w:rPr>
              <w:rStyle w:val="PlaceholderText"/>
            </w:rPr>
            <w:t>[Financial: Ability to Separate Multi-Funding Streams]</w:t>
          </w:r>
        </w:p>
      </w:docPartBody>
    </w:docPart>
    <w:docPart>
      <w:docPartPr>
        <w:name w:val="0E6E22867E9A4AA0A6A154A279D6B2DE"/>
        <w:category>
          <w:name w:val="General"/>
          <w:gallery w:val="placeholder"/>
        </w:category>
        <w:types>
          <w:type w:val="bbPlcHdr"/>
        </w:types>
        <w:behaviors>
          <w:behavior w:val="content"/>
        </w:behaviors>
        <w:guid w:val="{1861DF99-5D18-4950-AE96-5DAAF49629A8}"/>
      </w:docPartPr>
      <w:docPartBody>
        <w:p w:rsidR="004E166E" w:rsidRDefault="007769E4">
          <w:r w:rsidRPr="009233FF">
            <w:rPr>
              <w:rStyle w:val="PlaceholderText"/>
            </w:rPr>
            <w:t>[Financial: Ability to Summarize Budget Categories per Grant]</w:t>
          </w:r>
        </w:p>
      </w:docPartBody>
    </w:docPart>
    <w:docPart>
      <w:docPartPr>
        <w:name w:val="B1F1B664FC0A45F685FBCAEB236360B4"/>
        <w:category>
          <w:name w:val="General"/>
          <w:gallery w:val="placeholder"/>
        </w:category>
        <w:types>
          <w:type w:val="bbPlcHdr"/>
        </w:types>
        <w:behaviors>
          <w:behavior w:val="content"/>
        </w:behaviors>
        <w:guid w:val="{42226C3C-5199-40D3-88DB-90D08A0BE29B}"/>
      </w:docPartPr>
      <w:docPartBody>
        <w:p w:rsidR="004E166E" w:rsidRDefault="007769E4">
          <w:r w:rsidRPr="009233FF">
            <w:rPr>
              <w:rStyle w:val="PlaceholderText"/>
            </w:rPr>
            <w:t>[Financial: Frequency of Transaction Posting]</w:t>
          </w:r>
        </w:p>
      </w:docPartBody>
    </w:docPart>
    <w:docPart>
      <w:docPartPr>
        <w:name w:val="AF08D63B3475494CA84F165B994A852E"/>
        <w:category>
          <w:name w:val="General"/>
          <w:gallery w:val="placeholder"/>
        </w:category>
        <w:types>
          <w:type w:val="bbPlcHdr"/>
        </w:types>
        <w:behaviors>
          <w:behavior w:val="content"/>
        </w:behaviors>
        <w:guid w:val="{DF988B57-9CF7-4DCB-95AA-E0D7E7143EBA}"/>
      </w:docPartPr>
      <w:docPartBody>
        <w:p w:rsidR="004E166E" w:rsidRDefault="007769E4">
          <w:r w:rsidRPr="009233FF">
            <w:rPr>
              <w:rStyle w:val="PlaceholderText"/>
            </w:rPr>
            <w:t>[Financial: Automated Payroll System]</w:t>
          </w:r>
        </w:p>
      </w:docPartBody>
    </w:docPart>
    <w:docPart>
      <w:docPartPr>
        <w:name w:val="F87119482C6F495982ABAA584C1C3526"/>
        <w:category>
          <w:name w:val="General"/>
          <w:gallery w:val="placeholder"/>
        </w:category>
        <w:types>
          <w:type w:val="bbPlcHdr"/>
        </w:types>
        <w:behaviors>
          <w:behavior w:val="content"/>
        </w:behaviors>
        <w:guid w:val="{23782BCF-C0EE-4A7C-BA39-101F1F2381CD}"/>
      </w:docPartPr>
      <w:docPartBody>
        <w:p w:rsidR="004E166E" w:rsidRDefault="007769E4">
          <w:r w:rsidRPr="009233FF">
            <w:rPr>
              <w:rStyle w:val="PlaceholderText"/>
            </w:rPr>
            <w:t>[Financial: Leadership Approval Opening/Closing Bank Accounts]</w:t>
          </w:r>
        </w:p>
      </w:docPartBody>
    </w:docPart>
    <w:docPart>
      <w:docPartPr>
        <w:name w:val="8E8FCC9F91EA467FA362C72D758EA44A"/>
        <w:category>
          <w:name w:val="General"/>
          <w:gallery w:val="placeholder"/>
        </w:category>
        <w:types>
          <w:type w:val="bbPlcHdr"/>
        </w:types>
        <w:behaviors>
          <w:behavior w:val="content"/>
        </w:behaviors>
        <w:guid w:val="{4D403269-9466-4591-82FF-4D343107D366}"/>
      </w:docPartPr>
      <w:docPartBody>
        <w:p w:rsidR="004E166E" w:rsidRDefault="007769E4">
          <w:r w:rsidRPr="009233FF">
            <w:rPr>
              <w:rStyle w:val="PlaceholderText"/>
            </w:rPr>
            <w:t>[Financial: Leadership Approval Opening Lines of Credit]</w:t>
          </w:r>
        </w:p>
      </w:docPartBody>
    </w:docPart>
    <w:docPart>
      <w:docPartPr>
        <w:name w:val="AD5CEC8D78E744079AEC4FC6B5A05422"/>
        <w:category>
          <w:name w:val="General"/>
          <w:gallery w:val="placeholder"/>
        </w:category>
        <w:types>
          <w:type w:val="bbPlcHdr"/>
        </w:types>
        <w:behaviors>
          <w:behavior w:val="content"/>
        </w:behaviors>
        <w:guid w:val="{3764A895-AA4D-448F-B19E-793A1DFD9110}"/>
      </w:docPartPr>
      <w:docPartBody>
        <w:p w:rsidR="004E166E" w:rsidRDefault="007769E4">
          <w:r w:rsidRPr="009233FF">
            <w:rPr>
              <w:rStyle w:val="PlaceholderText"/>
            </w:rPr>
            <w:t>[Financial: Leadership Approval Assigning Credit Cards]</w:t>
          </w:r>
        </w:p>
      </w:docPartBody>
    </w:docPart>
    <w:docPart>
      <w:docPartPr>
        <w:name w:val="B4B1287E884642AA980603A0CF1F0B67"/>
        <w:category>
          <w:name w:val="General"/>
          <w:gallery w:val="placeholder"/>
        </w:category>
        <w:types>
          <w:type w:val="bbPlcHdr"/>
        </w:types>
        <w:behaviors>
          <w:behavior w:val="content"/>
        </w:behaviors>
        <w:guid w:val="{5F8FC53E-17D4-42B9-86D9-D2A1BDF3D7FA}"/>
      </w:docPartPr>
      <w:docPartBody>
        <w:p w:rsidR="004E166E" w:rsidRDefault="007769E4">
          <w:r w:rsidRPr="009233FF">
            <w:rPr>
              <w:rStyle w:val="PlaceholderText"/>
            </w:rPr>
            <w:t>[Financial: Leadership Approval Buying/Selling Property]</w:t>
          </w:r>
        </w:p>
      </w:docPartBody>
    </w:docPart>
    <w:docPart>
      <w:docPartPr>
        <w:name w:val="8C4DEE8BEA0F42EBACC2D2510724DFD3"/>
        <w:category>
          <w:name w:val="General"/>
          <w:gallery w:val="placeholder"/>
        </w:category>
        <w:types>
          <w:type w:val="bbPlcHdr"/>
        </w:types>
        <w:behaviors>
          <w:behavior w:val="content"/>
        </w:behaviors>
        <w:guid w:val="{3969F94D-207B-4BE4-AD26-297F7D873111}"/>
      </w:docPartPr>
      <w:docPartBody>
        <w:p w:rsidR="004E166E" w:rsidRDefault="007769E4">
          <w:r w:rsidRPr="009233FF">
            <w:rPr>
              <w:rStyle w:val="PlaceholderText"/>
            </w:rPr>
            <w:t>[Financial: Leadership Approval Financial Investment/Divestment]</w:t>
          </w:r>
        </w:p>
      </w:docPartBody>
    </w:docPart>
    <w:docPart>
      <w:docPartPr>
        <w:name w:val="502C30D4F3F04A938FBD892071D47B36"/>
        <w:category>
          <w:name w:val="General"/>
          <w:gallery w:val="placeholder"/>
        </w:category>
        <w:types>
          <w:type w:val="bbPlcHdr"/>
        </w:types>
        <w:behaviors>
          <w:behavior w:val="content"/>
        </w:behaviors>
        <w:guid w:val="{12272490-E486-4489-B2D6-173E42707E52}"/>
      </w:docPartPr>
      <w:docPartBody>
        <w:p w:rsidR="004E166E" w:rsidRDefault="007769E4">
          <w:r w:rsidRPr="009233FF">
            <w:rPr>
              <w:rStyle w:val="PlaceholderText"/>
            </w:rPr>
            <w:t>[Financial: Loans to Employees/Debt Write Offs]</w:t>
          </w:r>
        </w:p>
      </w:docPartBody>
    </w:docPart>
    <w:docPart>
      <w:docPartPr>
        <w:name w:val="25D8018917524FD7A23FC95BA7781898"/>
        <w:category>
          <w:name w:val="General"/>
          <w:gallery w:val="placeholder"/>
        </w:category>
        <w:types>
          <w:type w:val="bbPlcHdr"/>
        </w:types>
        <w:behaviors>
          <w:behavior w:val="content"/>
        </w:behaviors>
        <w:guid w:val="{41E07DDC-8125-4138-87E7-5AB5D6285CC4}"/>
      </w:docPartPr>
      <w:docPartBody>
        <w:p w:rsidR="004E166E" w:rsidRDefault="007769E4">
          <w:r w:rsidRPr="009233FF">
            <w:rPr>
              <w:rStyle w:val="PlaceholderText"/>
            </w:rPr>
            <w:t>[Financial: Staff Authorized to Write-off Debt]</w:t>
          </w:r>
        </w:p>
      </w:docPartBody>
    </w:docPart>
    <w:docPart>
      <w:docPartPr>
        <w:name w:val="7A27ADA4CEED4566A539302CC55998D4"/>
        <w:category>
          <w:name w:val="General"/>
          <w:gallery w:val="placeholder"/>
        </w:category>
        <w:types>
          <w:type w:val="bbPlcHdr"/>
        </w:types>
        <w:behaviors>
          <w:behavior w:val="content"/>
        </w:behaviors>
        <w:guid w:val="{A5550179-0A26-4D09-9586-2CA19CB354BF}"/>
      </w:docPartPr>
      <w:docPartBody>
        <w:p w:rsidR="004E166E" w:rsidRDefault="007769E4">
          <w:r w:rsidRPr="009233FF">
            <w:rPr>
              <w:rStyle w:val="PlaceholderText"/>
            </w:rPr>
            <w:t>[Financial: Cash Flow Deficit]</w:t>
          </w:r>
        </w:p>
      </w:docPartBody>
    </w:docPart>
    <w:docPart>
      <w:docPartPr>
        <w:name w:val="36C7ABC603434D7BBF0AD988D4FBF1D4"/>
        <w:category>
          <w:name w:val="General"/>
          <w:gallery w:val="placeholder"/>
        </w:category>
        <w:types>
          <w:type w:val="bbPlcHdr"/>
        </w:types>
        <w:behaviors>
          <w:behavior w:val="content"/>
        </w:behaviors>
        <w:guid w:val="{D18625A2-1B4B-490C-AED1-2D264BCF5CC0}"/>
      </w:docPartPr>
      <w:docPartBody>
        <w:p w:rsidR="004E166E" w:rsidRDefault="007769E4">
          <w:r w:rsidRPr="009233FF">
            <w:rPr>
              <w:rStyle w:val="PlaceholderText"/>
            </w:rPr>
            <w:t>[Compliance: Recipient of Similar Federal Funding]</w:t>
          </w:r>
        </w:p>
      </w:docPartBody>
    </w:docPart>
    <w:docPart>
      <w:docPartPr>
        <w:name w:val="C1BAF57B63CB41108B630BA9A4108FF9"/>
        <w:category>
          <w:name w:val="General"/>
          <w:gallery w:val="placeholder"/>
        </w:category>
        <w:types>
          <w:type w:val="bbPlcHdr"/>
        </w:types>
        <w:behaviors>
          <w:behavior w:val="content"/>
        </w:behaviors>
        <w:guid w:val="{3FD2CF2D-5702-4C96-9AD1-38D73F6A0042}"/>
      </w:docPartPr>
      <w:docPartBody>
        <w:p w:rsidR="004E166E" w:rsidRDefault="007769E4">
          <w:r w:rsidRPr="009233FF">
            <w:rPr>
              <w:rStyle w:val="PlaceholderText"/>
            </w:rPr>
            <w:t>[Compliance: Met Requirements for Similar Program]</w:t>
          </w:r>
        </w:p>
      </w:docPartBody>
    </w:docPart>
    <w:docPart>
      <w:docPartPr>
        <w:name w:val="21248EE6E1BB4E5096F827E760EFF2C3"/>
        <w:category>
          <w:name w:val="General"/>
          <w:gallery w:val="placeholder"/>
        </w:category>
        <w:types>
          <w:type w:val="bbPlcHdr"/>
        </w:types>
        <w:behaviors>
          <w:behavior w:val="content"/>
        </w:behaviors>
        <w:guid w:val="{B2F0201F-BDA1-4CD2-A365-5E25F8F3367D}"/>
      </w:docPartPr>
      <w:docPartBody>
        <w:p w:rsidR="004E166E" w:rsidRDefault="007769E4">
          <w:r w:rsidRPr="009233FF">
            <w:rPr>
              <w:rStyle w:val="PlaceholderText"/>
            </w:rPr>
            <w:t>[Compliance: Audit Performed on Financial Accounts]</w:t>
          </w:r>
        </w:p>
      </w:docPartBody>
    </w:docPart>
    <w:docPart>
      <w:docPartPr>
        <w:name w:val="A21BB3B6F0BB49F9A8EEE6515316411D"/>
        <w:category>
          <w:name w:val="General"/>
          <w:gallery w:val="placeholder"/>
        </w:category>
        <w:types>
          <w:type w:val="bbPlcHdr"/>
        </w:types>
        <w:behaviors>
          <w:behavior w:val="content"/>
        </w:behaviors>
        <w:guid w:val="{95690115-5B64-4854-A511-49561670E3A1}"/>
      </w:docPartPr>
      <w:docPartBody>
        <w:p w:rsidR="004E166E" w:rsidRDefault="007769E4">
          <w:r w:rsidRPr="009233FF">
            <w:rPr>
              <w:rStyle w:val="PlaceholderText"/>
            </w:rPr>
            <w:t>[Compliance: Audit Opinion]</w:t>
          </w:r>
        </w:p>
      </w:docPartBody>
    </w:docPart>
    <w:docPart>
      <w:docPartPr>
        <w:name w:val="17705D762779451983A5ABD57DF6B6CB"/>
        <w:category>
          <w:name w:val="General"/>
          <w:gallery w:val="placeholder"/>
        </w:category>
        <w:types>
          <w:type w:val="bbPlcHdr"/>
        </w:types>
        <w:behaviors>
          <w:behavior w:val="content"/>
        </w:behaviors>
        <w:guid w:val="{6C8C3C46-DFA6-4BE2-BA4C-3FC23A4AEB2A}"/>
      </w:docPartPr>
      <w:docPartBody>
        <w:p w:rsidR="004E166E" w:rsidRDefault="007769E4">
          <w:r w:rsidRPr="009233FF">
            <w:rPr>
              <w:rStyle w:val="PlaceholderText"/>
            </w:rPr>
            <w:t>[Compliance: Outstanding Audit Deficiencies Addressed]</w:t>
          </w:r>
        </w:p>
      </w:docPartBody>
    </w:docPart>
    <w:docPart>
      <w:docPartPr>
        <w:name w:val="FE1B0755D69D4DD9AA1A4C41ADCC924A"/>
        <w:category>
          <w:name w:val="General"/>
          <w:gallery w:val="placeholder"/>
        </w:category>
        <w:types>
          <w:type w:val="bbPlcHdr"/>
        </w:types>
        <w:behaviors>
          <w:behavior w:val="content"/>
        </w:behaviors>
        <w:guid w:val="{82AD43A1-87B9-4FE4-B030-DD9A50608417}"/>
      </w:docPartPr>
      <w:docPartBody>
        <w:p w:rsidR="004E166E" w:rsidRDefault="007769E4">
          <w:r w:rsidRPr="009233FF">
            <w:rPr>
              <w:rStyle w:val="PlaceholderText"/>
            </w:rPr>
            <w:t>[Preparer Comments]</w:t>
          </w:r>
        </w:p>
      </w:docPartBody>
    </w:docPart>
    <w:docPart>
      <w:docPartPr>
        <w:name w:val="1C0B92CA87034C2095EC598EE48272E7"/>
        <w:category>
          <w:name w:val="General"/>
          <w:gallery w:val="placeholder"/>
        </w:category>
        <w:types>
          <w:type w:val="bbPlcHdr"/>
        </w:types>
        <w:behaviors>
          <w:behavior w:val="content"/>
        </w:behaviors>
        <w:guid w:val="{C33BA880-D84A-47E2-BB80-E5FEFC5281E1}"/>
      </w:docPartPr>
      <w:docPartBody>
        <w:p w:rsidR="004E166E" w:rsidRDefault="007769E4">
          <w:r w:rsidRPr="009233FF">
            <w:rPr>
              <w:rStyle w:val="PlaceholderText"/>
            </w:rPr>
            <w:t>[Preparer Name]</w:t>
          </w:r>
        </w:p>
      </w:docPartBody>
    </w:docPart>
    <w:docPart>
      <w:docPartPr>
        <w:name w:val="66864038950748389C3CAB557E71C9C7"/>
        <w:category>
          <w:name w:val="General"/>
          <w:gallery w:val="placeholder"/>
        </w:category>
        <w:types>
          <w:type w:val="bbPlcHdr"/>
        </w:types>
        <w:behaviors>
          <w:behavior w:val="content"/>
        </w:behaviors>
        <w:guid w:val="{C15CBC8D-4923-4A1D-8C79-56D0EC88C91D}"/>
      </w:docPartPr>
      <w:docPartBody>
        <w:p w:rsidR="004E166E" w:rsidRDefault="007769E4">
          <w:r w:rsidRPr="009233FF">
            <w:rPr>
              <w:rStyle w:val="PlaceholderText"/>
            </w:rPr>
            <w:t>[Preparer Position Title]</w:t>
          </w:r>
        </w:p>
      </w:docPartBody>
    </w:docPart>
    <w:docPart>
      <w:docPartPr>
        <w:name w:val="E419D1CA249542979433537076D026AE"/>
        <w:category>
          <w:name w:val="General"/>
          <w:gallery w:val="placeholder"/>
        </w:category>
        <w:types>
          <w:type w:val="bbPlcHdr"/>
        </w:types>
        <w:behaviors>
          <w:behavior w:val="content"/>
        </w:behaviors>
        <w:guid w:val="{C758F7AF-A357-490D-9D88-5924F78D0A79}"/>
      </w:docPartPr>
      <w:docPartBody>
        <w:p w:rsidR="004E166E" w:rsidRDefault="007769E4">
          <w:r w:rsidRPr="009233FF">
            <w:rPr>
              <w:rStyle w:val="PlaceholderText"/>
            </w:rPr>
            <w:t>[Preparer Certification]</w:t>
          </w:r>
        </w:p>
      </w:docPartBody>
    </w:docPart>
    <w:docPart>
      <w:docPartPr>
        <w:name w:val="A9EC35698DCB47D5A0F9932F85D49C3C"/>
        <w:category>
          <w:name w:val="General"/>
          <w:gallery w:val="placeholder"/>
        </w:category>
        <w:types>
          <w:type w:val="bbPlcHdr"/>
        </w:types>
        <w:behaviors>
          <w:behavior w:val="content"/>
        </w:behaviors>
        <w:guid w:val="{D5291568-D178-4E57-91C6-0593EDE459C6}"/>
      </w:docPartPr>
      <w:docPartBody>
        <w:p w:rsidR="004E166E" w:rsidRDefault="007769E4">
          <w:r w:rsidRPr="009233FF">
            <w:rPr>
              <w:rStyle w:val="PlaceholderText"/>
            </w:rPr>
            <w:t>[Preparer Certification Date]</w:t>
          </w:r>
        </w:p>
      </w:docPartBody>
    </w:docPart>
    <w:docPart>
      <w:docPartPr>
        <w:name w:val="502110E43F6E45C884F2A9CB309E7933"/>
        <w:category>
          <w:name w:val="General"/>
          <w:gallery w:val="placeholder"/>
        </w:category>
        <w:types>
          <w:type w:val="bbPlcHdr"/>
        </w:types>
        <w:behaviors>
          <w:behavior w:val="content"/>
        </w:behaviors>
        <w:guid w:val="{003ECD86-69EB-451B-A743-3311766DDB3C}"/>
      </w:docPartPr>
      <w:docPartBody>
        <w:p w:rsidR="00AC7CFF" w:rsidRDefault="009272AE">
          <w:r w:rsidRPr="00B84C49">
            <w:rPr>
              <w:rStyle w:val="PlaceholderText"/>
            </w:rPr>
            <w:t>[UE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5525"/>
    <w:rsid w:val="00101DAA"/>
    <w:rsid w:val="001A5A97"/>
    <w:rsid w:val="001D5808"/>
    <w:rsid w:val="00243EFE"/>
    <w:rsid w:val="00374EEE"/>
    <w:rsid w:val="004A1988"/>
    <w:rsid w:val="004E166E"/>
    <w:rsid w:val="00500718"/>
    <w:rsid w:val="00551872"/>
    <w:rsid w:val="00574B77"/>
    <w:rsid w:val="007769E4"/>
    <w:rsid w:val="008A757E"/>
    <w:rsid w:val="009272AE"/>
    <w:rsid w:val="00974F3F"/>
    <w:rsid w:val="00A75F9E"/>
    <w:rsid w:val="00A7668B"/>
    <w:rsid w:val="00AC7CFF"/>
    <w:rsid w:val="00B80735"/>
    <w:rsid w:val="00BA5A4A"/>
    <w:rsid w:val="00CD5A38"/>
    <w:rsid w:val="00DD7807"/>
    <w:rsid w:val="00DE5F10"/>
    <w:rsid w:val="00E15525"/>
    <w:rsid w:val="00ED4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72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Training_x003a__x0020_Financial_x002f_Accounting xmlns="01d90b83-9a20-4621-a97f-c183d5b5f8b3" xsi:nil="true"/>
    <Preparer_x0020_Name xmlns="01d90b83-9a20-4621-a97f-c183d5b5f8b3" xsi:nil="true"/>
    <Training_x003a__x0020_Personnel_x002f_HR_x0020_Issues xmlns="01d90b83-9a20-4621-a97f-c183d5b5f8b3" xsi:nil="true"/>
    <Organization_x0020_Legal_x0020_Name xmlns="01d90b83-9a20-4621-a97f-c183d5b5f8b3" xsi:nil="true"/>
    <Financial_x003a__x0020_Automated_x0020_Payroll_x0020_System xmlns="01d90b83-9a20-4621-a97f-c183d5b5f8b3" xsi:nil="true"/>
    <Compliance_x003a__x0020_Outstanding_x0020_Audit_x0020_Deficiencies_x0020_Addressed xmlns="01d90b83-9a20-4621-a97f-c183d5b5f8b3" xsi:nil="true"/>
    <Preparer_x0020_Certification_x0020_Date xmlns="01d90b83-9a20-4621-a97f-c183d5b5f8b3" xsi:nil="true"/>
    <P_x0026_P_x003a__x0020_Procurement xmlns="01d90b83-9a20-4621-a97f-c183d5b5f8b3" xsi:nil="true"/>
    <Training_x003a__x0020_Cyber-security xmlns="01d90b83-9a20-4621-a97f-c183d5b5f8b3" xsi:nil="true"/>
    <City_x002c__x0020_State_x0020_Associated_x0020_with_x0020_EIN xmlns="01d90b83-9a20-4621-a97f-c183d5b5f8b3" xsi:nil="true"/>
    <DUNS_x0020_Number xmlns="01d90b83-9a20-4621-a97f-c183d5b5f8b3" xsi:nil="true"/>
    <P_x0026_P_x003a__x0020_Timekeeping xmlns="01d90b83-9a20-4621-a97f-c183d5b5f8b3" xsi:nil="true"/>
    <P_x0026_P_x003a__x0020_Financial_x002f_Internal_x0020_Controls xmlns="01d90b83-9a20-4621-a97f-c183d5b5f8b3" xsi:nil="true"/>
    <Financial_x003a__x0020_Cash_x0020_Flow_x0020_Deficit xmlns="01d90b83-9a20-4621-a97f-c183d5b5f8b3" xsi:nil="true"/>
    <P_x0026_P_x003a__x0020_Sub-award_x0020_Monitoring_x0020_and_x0020_Oversight xmlns="01d90b83-9a20-4621-a97f-c183d5b5f8b3" xsi:nil="true"/>
    <Training_x003a__x0020_Fraud_x002c__x0020_Waste_x0020_and_x0020_Abuse xmlns="01d90b83-9a20-4621-a97f-c183d5b5f8b3" xsi:nil="true"/>
    <Staff_x0020_Authorized_x0020_to_x0020_Write-off_x0020_Debt xmlns="01d90b83-9a20-4621-a97f-c183d5b5f8b3" xsi:nil="true"/>
    <Training_x003a__x0020_Risk_x0020_Management xmlns="01d90b83-9a20-4621-a97f-c183d5b5f8b3" xsi:nil="true"/>
    <Compliance_x003a__x0020_Recipient_x0020_of_x0020_Similar_x0020_Federal_x0020_Funding xmlns="01d90b83-9a20-4621-a97f-c183d5b5f8b3" xsi:nil="true"/>
    <Financial_x003a__x0020_Leadership_x0020_Approval_x0020_Opening_x0020_Lines_x0020_of_x0020_Credit xmlns="01d90b83-9a20-4621-a97f-c183d5b5f8b3" xsi:nil="true"/>
    <Compliance_x003a__x0020_Met_x0020_Requirements_x0020_for_x0020_Similar_x0020_Program xmlns="01d90b83-9a20-4621-a97f-c183d5b5f8b3" xsi:nil="true"/>
    <EIN xmlns="01d90b83-9a20-4621-a97f-c183d5b5f8b3" xsi:nil="true"/>
    <Financial_x003a__x0020_Leadership_x0020_Approval_x0020_Opening_x002f_Closing_x0020_Bank_x0020_Accounts xmlns="01d90b83-9a20-4621-a97f-c183d5b5f8b3" xsi:nil="true"/>
    <P_x0026_P_x003a__x0020_Standards_x0020_for_x0020_Use_x0020_of_x0020_Federal_x0020_Funds xmlns="01d90b83-9a20-4621-a97f-c183d5b5f8b3" xsi:nil="true"/>
    <P_x0026_P_x003a__x0020_Travel_x0020_Guidance_x002c__x0020_Credit_x0020_Card_x0020_Use xmlns="01d90b83-9a20-4621-a97f-c183d5b5f8b3" xsi:nil="true"/>
    <Preparer_x0020_Position_x0020_Title xmlns="01d90b83-9a20-4621-a97f-c183d5b5f8b3" xsi:nil="true"/>
    <Code_x0020_of_x0020_Conduct_x002f_Ethics xmlns="01d90b83-9a20-4621-a97f-c183d5b5f8b3" xsi:nil="true"/>
    <Financial_x003a__x0020_Leadership_x0020_Approval_x0020_Financial_x0020_Investment_x002f_Divestment xmlns="01d90b83-9a20-4621-a97f-c183d5b5f8b3" xsi:nil="true"/>
    <Financial_x003a__x0020_Frequency_x0020_of_x0020_Transaction_x0020_Posting xmlns="01d90b83-9a20-4621-a97f-c183d5b5f8b3" xsi:nil="true"/>
    <Financial_x003a__x0020_Ability_x0020_to_x0020_Summarize_x0020_Budget_x0020_Categories_x0020_per_x0020_Grant xmlns="01d90b83-9a20-4621-a97f-c183d5b5f8b3" xsi:nil="true"/>
    <Financial_x003a__x0020_Leadership_x0020_Approval_x0020_Buying_x002f_Selling_x0020_Property xmlns="01d90b83-9a20-4621-a97f-c183d5b5f8b3" xsi:nil="true"/>
    <Financial_x003a__x0020_Automated_x0020_Accounting_x0020_System xmlns="01d90b83-9a20-4621-a97f-c183d5b5f8b3" xsi:nil="true"/>
    <Financial_x003a__x0020_Reports_x0020_Reviewed_x0020_Quarterly xmlns="01d90b83-9a20-4621-a97f-c183d5b5f8b3" xsi:nil="true"/>
    <Financial_x003a__x0020_Leadership_x0020_Approval_x0020_Assigning_x0020_Credit_x0020_Cards xmlns="01d90b83-9a20-4621-a97f-c183d5b5f8b3" xsi:nil="true"/>
    <Financial_x003a__x0020_Loans_x0020_to_x0020_Employees_x002f_Write_x0020_Offs xmlns="01d90b83-9a20-4621-a97f-c183d5b5f8b3" xsi:nil="true"/>
    <Compliance_x003a__x0020_Audit_x0020_Performed_x0020_on_x0020_Financial_x0020_Accounts xmlns="01d90b83-9a20-4621-a97f-c183d5b5f8b3" xsi:nil="true"/>
    <P_x0026_P_x003a__x0020_Personnel_x002f_Employee_x0020_Handbook xmlns="01d90b83-9a20-4621-a97f-c183d5b5f8b3" xsi:nil="true"/>
    <P_x0026_P_x003a__x0020_Document_x0020_Retention xmlns="01d90b83-9a20-4621-a97f-c183d5b5f8b3" xsi:nil="true"/>
    <Preparer_x0020_Certification xmlns="01d90b83-9a20-4621-a97f-c183d5b5f8b3" xsi:nil="true"/>
    <Financial_x003a__x0020_Ability_x0020_to_x0020_Separate_x0020_Multi-Funding_x0020_Streams xmlns="01d90b83-9a20-4621-a97f-c183d5b5f8b3" xsi:nil="true"/>
    <Compliance_x003a__x0020_Audit_x0020_Opinion xmlns="01d90b83-9a20-4621-a97f-c183d5b5f8b3" xsi:nil="true"/>
    <Preparer_x0020_Comments xmlns="01d90b83-9a20-4621-a97f-c183d5b5f8b3" xsi:nil="true"/>
    <CFDA_x0020_Number_x0020_Associated_x0020_with_x0020_Application xmlns="01d90b83-9a20-4621-a97f-c183d5b5f8b3" xsi:nil="true"/>
    <_dlc_DocId xmlns="955b5658-c4af-4367-aaf7-f4b787d2e46e">VWMP5RR7HZ5Z-546558339-2836</_dlc_DocId>
    <_dlc_DocIdUrl xmlns="955b5658-c4af-4367-aaf7-f4b787d2e46e">
      <Url>https://cnsgov.sharepoint.com/sites/COO/Monitoring/Internal/_layouts/15/DocIdRedir.aspx?ID=VWMP5RR7HZ5Z-546558339-2836</Url>
      <Description>VWMP5RR7HZ5Z-546558339-2836</Description>
    </_dlc_DocIdUrl>
    <Financial_x003a__x0020_Authorized_x0020_to_x0020_Write-Off_x0020_Debt xmlns="01d90b83-9a20-4621-a97f-c183d5b5f8b3">
      <Value>CEO/Executive Director</Value>
    </Financial_x003a__x0020_Authorized_x0020_to_x0020_Write-Off_x0020_Debt>
    <Application_x0020_ID_x0020_Number xmlns="01d90b83-9a20-4621-a97f-c183d5b5f8b3" xsi:nil="true"/>
    <_ip_UnifiedCompliancePolicyUIAction xmlns="http://schemas.microsoft.com/sharepoint/v3" xsi:nil="true"/>
    <_ip_UnifiedCompliancePolicyProperties xmlns="http://schemas.microsoft.com/sharepoint/v3" xsi:nil="true"/>
    <UEI xmlns="4788d306-cfa7-4dc8-af8b-219222d238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Pre-Award Risk Posed by Applicant" ma:contentTypeID="0x0101009CD86DC138118041B071D3FD7DACDDC200814388BDC027564B977075AAF129DDD8" ma:contentTypeVersion="190" ma:contentTypeDescription="Refined FMS" ma:contentTypeScope="" ma:versionID="7a800522eb047894dfaff28b80f0cb46">
  <xsd:schema xmlns:xsd="http://www.w3.org/2001/XMLSchema" xmlns:xs="http://www.w3.org/2001/XMLSchema" xmlns:p="http://schemas.microsoft.com/office/2006/metadata/properties" xmlns:ns1="http://schemas.microsoft.com/sharepoint/v3" xmlns:ns2="01d90b83-9a20-4621-a97f-c183d5b5f8b3" xmlns:ns3="955b5658-c4af-4367-aaf7-f4b787d2e46e" xmlns:ns4="4788d306-cfa7-4dc8-af8b-219222d238fd" targetNamespace="http://schemas.microsoft.com/office/2006/metadata/properties" ma:root="true" ma:fieldsID="dc5616054c73d9d5fc0912939b4ab346" ns1:_="" ns2:_="" ns3:_="" ns4:_="">
    <xsd:import namespace="http://schemas.microsoft.com/sharepoint/v3"/>
    <xsd:import namespace="01d90b83-9a20-4621-a97f-c183d5b5f8b3"/>
    <xsd:import namespace="955b5658-c4af-4367-aaf7-f4b787d2e46e"/>
    <xsd:import namespace="4788d306-cfa7-4dc8-af8b-219222d238fd"/>
    <xsd:element name="properties">
      <xsd:complexType>
        <xsd:sequence>
          <xsd:element name="documentManagement">
            <xsd:complexType>
              <xsd:all>
                <xsd:element ref="ns2:Organization_x0020_Legal_x0020_Name" minOccurs="0"/>
                <xsd:element ref="ns2:EIN" minOccurs="0"/>
                <xsd:element ref="ns2:DUNS_x0020_Number" minOccurs="0"/>
                <xsd:element ref="ns2:City_x002c__x0020_State_x0020_Associated_x0020_with_x0020_EIN" minOccurs="0"/>
                <xsd:element ref="ns2:CFDA_x0020_Number_x0020_Associated_x0020_with_x0020_Application" minOccurs="0"/>
                <xsd:element ref="ns2:Application_x0020_ID_x0020_Number" minOccurs="0"/>
                <xsd:element ref="ns2:P_x0026_P_x003a__x0020_Personnel_x002f_Employee_x0020_Handbook" minOccurs="0"/>
                <xsd:element ref="ns2:P_x0026_P_x003a__x0020_Financial_x002f_Internal_x0020_Controls" minOccurs="0"/>
                <xsd:element ref="ns2:P_x0026_P_x003a__x0020_Sub-award_x0020_Monitoring_x0020_and_x0020_Oversight" minOccurs="0"/>
                <xsd:element ref="ns2:P_x0026_P_x003a__x0020_Timekeeping" minOccurs="0"/>
                <xsd:element ref="ns2:P_x0026_P_x003a__x0020_Travel_x0020_Guidance_x002c__x0020_Credit_x0020_Card_x0020_Use" minOccurs="0"/>
                <xsd:element ref="ns2:P_x0026_P_x003a__x0020_Procurement" minOccurs="0"/>
                <xsd:element ref="ns2:P_x0026_P_x003a__x0020_Standards_x0020_for_x0020_Use_x0020_of_x0020_Federal_x0020_Funds" minOccurs="0"/>
                <xsd:element ref="ns2:Code_x0020_of_x0020_Conduct_x002f_Ethics" minOccurs="0"/>
                <xsd:element ref="ns2:P_x0026_P_x003a__x0020_Document_x0020_Retention" minOccurs="0"/>
                <xsd:element ref="ns2:Training_x003a__x0020_Financial_x002f_Accounting" minOccurs="0"/>
                <xsd:element ref="ns2:Training_x003a__x0020_Personnel_x002f_HR_x0020_Issues" minOccurs="0"/>
                <xsd:element ref="ns2:Training_x003a__x0020_Risk_x0020_Management" minOccurs="0"/>
                <xsd:element ref="ns2:Training_x003a__x0020_Cyber-security" minOccurs="0"/>
                <xsd:element ref="ns2:Training_x003a__x0020_Fraud_x002c__x0020_Waste_x0020_and_x0020_Abuse" minOccurs="0"/>
                <xsd:element ref="ns2:Financial_x003a__x0020_Reports_x0020_Reviewed_x0020_Quarterly" minOccurs="0"/>
                <xsd:element ref="ns2:Financial_x003a__x0020_Automated_x0020_Accounting_x0020_System" minOccurs="0"/>
                <xsd:element ref="ns2:Financial_x003a__x0020_Automated_x0020_Payroll_x0020_System" minOccurs="0"/>
                <xsd:element ref="ns2:Financial_x003a__x0020_Ability_x0020_to_x0020_Separate_x0020_Multi-Funding_x0020_Streams" minOccurs="0"/>
                <xsd:element ref="ns2:Financial_x003a__x0020_Ability_x0020_to_x0020_Summarize_x0020_Budget_x0020_Categories_x0020_per_x0020_Grant" minOccurs="0"/>
                <xsd:element ref="ns2:Financial_x003a__x0020_Frequency_x0020_of_x0020_Transaction_x0020_Posting" minOccurs="0"/>
                <xsd:element ref="ns2:Financial_x003a__x0020_Leadership_x0020_Approval_x0020_Opening_x002f_Closing_x0020_Bank_x0020_Accounts" minOccurs="0"/>
                <xsd:element ref="ns2:Financial_x003a__x0020_Leadership_x0020_Approval_x0020_Opening_x0020_Lines_x0020_of_x0020_Credit" minOccurs="0"/>
                <xsd:element ref="ns2:Financial_x003a__x0020_Leadership_x0020_Approval_x0020_Assigning_x0020_Credit_x0020_Cards" minOccurs="0"/>
                <xsd:element ref="ns2:Financial_x003a__x0020_Leadership_x0020_Approval_x0020_Buying_x002f_Selling_x0020_Property" minOccurs="0"/>
                <xsd:element ref="ns2:Financial_x003a__x0020_Leadership_x0020_Approval_x0020_Financial_x0020_Investment_x002f_Divestment" minOccurs="0"/>
                <xsd:element ref="ns2:Financial_x003a__x0020_Loans_x0020_to_x0020_Employees_x002f_Write_x0020_Offs" minOccurs="0"/>
                <xsd:element ref="ns2:Staff_x0020_Authorized_x0020_to_x0020_Write-off_x0020_Debt" minOccurs="0"/>
                <xsd:element ref="ns2:Financial_x003a__x0020_Cash_x0020_Flow_x0020_Deficit" minOccurs="0"/>
                <xsd:element ref="ns2:Compliance_x003a__x0020_Recipient_x0020_of_x0020_Similar_x0020_Federal_x0020_Funding" minOccurs="0"/>
                <xsd:element ref="ns2:Compliance_x003a__x0020_Met_x0020_Requirements_x0020_for_x0020_Similar_x0020_Program" minOccurs="0"/>
                <xsd:element ref="ns2:Compliance_x003a__x0020_Audit_x0020_Performed_x0020_on_x0020_Financial_x0020_Accounts" minOccurs="0"/>
                <xsd:element ref="ns2:Compliance_x003a__x0020_Audit_x0020_Opinion" minOccurs="0"/>
                <xsd:element ref="ns2:Compliance_x003a__x0020_Outstanding_x0020_Audit_x0020_Deficiencies_x0020_Addressed" minOccurs="0"/>
                <xsd:element ref="ns2:Preparer_x0020_Comments" minOccurs="0"/>
                <xsd:element ref="ns2:Preparer_x0020_Name" minOccurs="0"/>
                <xsd:element ref="ns2:Preparer_x0020_Position_x0020_Title" minOccurs="0"/>
                <xsd:element ref="ns2:Preparer_x0020_Certification" minOccurs="0"/>
                <xsd:element ref="ns2:Preparer_x0020_Certification_x0020_Date" minOccurs="0"/>
                <xsd:element ref="ns2:Financial_x003a__x0020_Authorized_x0020_to_x0020_Write-Off_x0020_Debt"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4:UE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56" nillable="true" ma:displayName="Unified Compliance Policy Properties" ma:hidden="true" ma:internalName="_ip_UnifiedCompliancePolicyProperties">
      <xsd:simpleType>
        <xsd:restriction base="dms:Note"/>
      </xsd:simpleType>
    </xsd:element>
    <xsd:element name="_ip_UnifiedCompliancePolicyUIAction" ma:index="5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90b83-9a20-4621-a97f-c183d5b5f8b3" elementFormDefault="qualified">
    <xsd:import namespace="http://schemas.microsoft.com/office/2006/documentManagement/types"/>
    <xsd:import namespace="http://schemas.microsoft.com/office/infopath/2007/PartnerControls"/>
    <xsd:element name="Organization_x0020_Legal_x0020_Name" ma:index="2" nillable="true" ma:displayName="Organization Legal Name" ma:internalName="Organization_x0020_Legal_x0020_Name" ma:readOnly="false">
      <xsd:simpleType>
        <xsd:restriction base="dms:Text">
          <xsd:maxLength value="255"/>
        </xsd:restriction>
      </xsd:simpleType>
    </xsd:element>
    <xsd:element name="EIN" ma:index="3" nillable="true" ma:displayName="EIN" ma:internalName="EIN" ma:readOnly="false">
      <xsd:simpleType>
        <xsd:restriction base="dms:Text">
          <xsd:maxLength value="10"/>
        </xsd:restriction>
      </xsd:simpleType>
    </xsd:element>
    <xsd:element name="DUNS_x0020_Number" ma:index="4" nillable="true" ma:displayName="DUNS Number" ma:internalName="DUNS_x0020_Number" ma:readOnly="false">
      <xsd:simpleType>
        <xsd:restriction base="dms:Text">
          <xsd:maxLength value="10"/>
        </xsd:restriction>
      </xsd:simpleType>
    </xsd:element>
    <xsd:element name="City_x002c__x0020_State_x0020_Associated_x0020_with_x0020_EIN" ma:index="5" nillable="true" ma:displayName="City, State Associated with EIN" ma:internalName="City_x002C__x0020_State_x0020_Associated_x0020_with_x0020_EIN" ma:readOnly="false">
      <xsd:simpleType>
        <xsd:restriction base="dms:Text">
          <xsd:maxLength value="75"/>
        </xsd:restriction>
      </xsd:simpleType>
    </xsd:element>
    <xsd:element name="CFDA_x0020_Number_x0020_Associated_x0020_with_x0020_Application" ma:index="6" nillable="true" ma:displayName="CFDA Number Associated with Application" ma:internalName="CFDA_x0020_Number_x0020_Associated_x0020_with_x0020_Application" ma:readOnly="false">
      <xsd:simpleType>
        <xsd:restriction base="dms:Text">
          <xsd:maxLength value="15"/>
        </xsd:restriction>
      </xsd:simpleType>
    </xsd:element>
    <xsd:element name="Application_x0020_ID_x0020_Number" ma:index="7" nillable="true" ma:displayName="Application ID Number" ma:description="App ID number assigned to application from eGrants." ma:internalName="Application_x0020_ID_x0020_Number">
      <xsd:simpleType>
        <xsd:restriction base="dms:Text">
          <xsd:maxLength value="20"/>
        </xsd:restriction>
      </xsd:simpleType>
    </xsd:element>
    <xsd:element name="P_x0026_P_x003a__x0020_Personnel_x002f_Employee_x0020_Handbook" ma:index="8" nillable="true" ma:displayName="P&amp;P: Personnel/Employee Handbook" ma:format="Dropdown" ma:internalName="P_x0026_P_x003A__x0020_Personnel_x002F_Employee_x0020_Handbook" ma:readOnly="false">
      <xsd:simpleType>
        <xsd:restriction base="dms:Choice">
          <xsd:enumeration value="Yes"/>
          <xsd:enumeration value="No"/>
        </xsd:restriction>
      </xsd:simpleType>
    </xsd:element>
    <xsd:element name="P_x0026_P_x003a__x0020_Financial_x002f_Internal_x0020_Controls" ma:index="9" nillable="true" ma:displayName="P&amp;P: Financial/Internal Controls" ma:format="Dropdown" ma:internalName="P_x0026_P_x003A__x0020_Financial_x002F_Internal_x0020_Controls" ma:readOnly="false">
      <xsd:simpleType>
        <xsd:restriction base="dms:Choice">
          <xsd:enumeration value="Yes"/>
          <xsd:enumeration value="No"/>
        </xsd:restriction>
      </xsd:simpleType>
    </xsd:element>
    <xsd:element name="P_x0026_P_x003a__x0020_Sub-award_x0020_Monitoring_x0020_and_x0020_Oversight" ma:index="10" nillable="true" ma:displayName="P&amp;P: Sub-award and/or Service Site Monitoring and Oversight" ma:format="Dropdown" ma:internalName="P_x0026_P_x003A__x0020_Sub_x002d_award_x0020_Monitoring_x0020_and_x0020_Oversight" ma:readOnly="false">
      <xsd:simpleType>
        <xsd:restriction base="dms:Choice">
          <xsd:enumeration value="Yes"/>
          <xsd:enumeration value="No"/>
          <xsd:enumeration value="N/A"/>
        </xsd:restriction>
      </xsd:simpleType>
    </xsd:element>
    <xsd:element name="P_x0026_P_x003a__x0020_Timekeeping" ma:index="11" nillable="true" ma:displayName="P&amp;P: Timekeeping" ma:format="Dropdown" ma:internalName="P_x0026_P_x003A__x0020_Timekeeping" ma:readOnly="false">
      <xsd:simpleType>
        <xsd:restriction base="dms:Choice">
          <xsd:enumeration value="Yes"/>
          <xsd:enumeration value="No"/>
        </xsd:restriction>
      </xsd:simpleType>
    </xsd:element>
    <xsd:element name="P_x0026_P_x003a__x0020_Travel_x0020_Guidance_x002c__x0020_Credit_x0020_Card_x0020_Use" ma:index="12" nillable="true" ma:displayName="P&amp;P: Travel Guidance, Credit Card Use" ma:format="Dropdown" ma:internalName="P_x0026_P_x003A__x0020_Travel_x0020_Guidance_x002C__x0020_Credit_x0020_Card_x0020_Use" ma:readOnly="false">
      <xsd:simpleType>
        <xsd:restriction base="dms:Choice">
          <xsd:enumeration value="Yes"/>
          <xsd:enumeration value="No"/>
        </xsd:restriction>
      </xsd:simpleType>
    </xsd:element>
    <xsd:element name="P_x0026_P_x003a__x0020_Procurement" ma:index="13" nillable="true" ma:displayName="P&amp;P: Procurement" ma:format="Dropdown" ma:internalName="P_x0026_P_x003A__x0020_Procurement" ma:readOnly="false">
      <xsd:simpleType>
        <xsd:restriction base="dms:Choice">
          <xsd:enumeration value="Yes"/>
          <xsd:enumeration value="No"/>
        </xsd:restriction>
      </xsd:simpleType>
    </xsd:element>
    <xsd:element name="P_x0026_P_x003a__x0020_Standards_x0020_for_x0020_Use_x0020_of_x0020_Federal_x0020_Funds" ma:index="14" nillable="true" ma:displayName="P&amp;P: Standards for Use of Federal Funds" ma:format="Dropdown" ma:internalName="P_x0026_P_x003A__x0020_Standards_x0020_for_x0020_Use_x0020_of_x0020_Federal_x0020_Funds" ma:readOnly="false">
      <xsd:simpleType>
        <xsd:restriction base="dms:Choice">
          <xsd:enumeration value="Yes"/>
          <xsd:enumeration value="No"/>
        </xsd:restriction>
      </xsd:simpleType>
    </xsd:element>
    <xsd:element name="Code_x0020_of_x0020_Conduct_x002f_Ethics" ma:index="15" nillable="true" ma:displayName="P&amp;P: Code of Conduct/Ethics" ma:format="Dropdown" ma:internalName="Code_x0020_of_x0020_Conduct_x002F_Ethics" ma:readOnly="false">
      <xsd:simpleType>
        <xsd:restriction base="dms:Choice">
          <xsd:enumeration value="Yes"/>
          <xsd:enumeration value="No"/>
        </xsd:restriction>
      </xsd:simpleType>
    </xsd:element>
    <xsd:element name="P_x0026_P_x003a__x0020_Document_x0020_Retention" ma:index="16" nillable="true" ma:displayName="P&amp;P: Document Retention" ma:format="Dropdown" ma:internalName="P_x0026_P_x003A__x0020_Document_x0020_Retention" ma:readOnly="false">
      <xsd:simpleType>
        <xsd:restriction base="dms:Choice">
          <xsd:enumeration value="Yes"/>
          <xsd:enumeration value="No"/>
        </xsd:restriction>
      </xsd:simpleType>
    </xsd:element>
    <xsd:element name="Training_x003a__x0020_Financial_x002f_Accounting" ma:index="17" nillable="true" ma:displayName="Training: Financial/Accounting" ma:format="Dropdown" ma:internalName="Training_x003A__x0020_Financial_x002F_Accounting" ma:readOnly="false">
      <xsd:simpleType>
        <xsd:restriction base="dms:Choice">
          <xsd:enumeration value="Yes"/>
          <xsd:enumeration value="No"/>
        </xsd:restriction>
      </xsd:simpleType>
    </xsd:element>
    <xsd:element name="Training_x003a__x0020_Personnel_x002f_HR_x0020_Issues" ma:index="18" nillable="true" ma:displayName="Training: Personnel/HR Issues" ma:format="Dropdown" ma:internalName="Training_x003A__x0020_Personnel_x002F_HR_x0020_Issues" ma:readOnly="false">
      <xsd:simpleType>
        <xsd:restriction base="dms:Choice">
          <xsd:enumeration value="Yes"/>
          <xsd:enumeration value="No"/>
        </xsd:restriction>
      </xsd:simpleType>
    </xsd:element>
    <xsd:element name="Training_x003a__x0020_Risk_x0020_Management" ma:index="19" nillable="true" ma:displayName="Training: Risk Management" ma:format="Dropdown" ma:internalName="Training_x003A__x0020_Risk_x0020_Management" ma:readOnly="false">
      <xsd:simpleType>
        <xsd:restriction base="dms:Choice">
          <xsd:enumeration value="Yes"/>
          <xsd:enumeration value="No"/>
        </xsd:restriction>
      </xsd:simpleType>
    </xsd:element>
    <xsd:element name="Training_x003a__x0020_Cyber-security" ma:index="20" nillable="true" ma:displayName="Training: Cyber-security" ma:format="Dropdown" ma:internalName="Training_x003A__x0020_Cyber_x002d_security" ma:readOnly="false">
      <xsd:simpleType>
        <xsd:restriction base="dms:Choice">
          <xsd:enumeration value="Yes"/>
          <xsd:enumeration value="No"/>
        </xsd:restriction>
      </xsd:simpleType>
    </xsd:element>
    <xsd:element name="Training_x003a__x0020_Fraud_x002c__x0020_Waste_x0020_and_x0020_Abuse" ma:index="21" nillable="true" ma:displayName="Training: Fraud, Waste and Abuse" ma:format="Dropdown" ma:internalName="Training_x003A__x0020_Fraud_x002C__x0020_Waste_x0020_and_x0020_Abuse" ma:readOnly="false">
      <xsd:simpleType>
        <xsd:restriction base="dms:Choice">
          <xsd:enumeration value="Yes"/>
          <xsd:enumeration value="No"/>
        </xsd:restriction>
      </xsd:simpleType>
    </xsd:element>
    <xsd:element name="Financial_x003a__x0020_Reports_x0020_Reviewed_x0020_Quarterly" ma:index="22" nillable="true" ma:displayName="Financial: Reports Reviewed Quarterly" ma:format="Dropdown" ma:internalName="Financial_x003A__x0020_Reports_x0020_Reviewed_x0020_Quarterly" ma:readOnly="false">
      <xsd:simpleType>
        <xsd:restriction base="dms:Choice">
          <xsd:enumeration value="Yes"/>
          <xsd:enumeration value="No"/>
        </xsd:restriction>
      </xsd:simpleType>
    </xsd:element>
    <xsd:element name="Financial_x003a__x0020_Automated_x0020_Accounting_x0020_System" ma:index="23" nillable="true" ma:displayName="Financial: Automated Accounting System" ma:format="Dropdown" ma:internalName="Financial_x003A__x0020_Automated_x0020_Accounting_x0020_System" ma:readOnly="false">
      <xsd:simpleType>
        <xsd:restriction base="dms:Choice">
          <xsd:enumeration value="Yes"/>
          <xsd:enumeration value="No"/>
        </xsd:restriction>
      </xsd:simpleType>
    </xsd:element>
    <xsd:element name="Financial_x003a__x0020_Automated_x0020_Payroll_x0020_System" ma:index="24" nillable="true" ma:displayName="Financial: Automated Payroll System" ma:format="Dropdown" ma:internalName="Financial_x003A__x0020_Automated_x0020_Payroll_x0020_System" ma:readOnly="false">
      <xsd:simpleType>
        <xsd:restriction base="dms:Choice">
          <xsd:enumeration value="Yes"/>
          <xsd:enumeration value="No"/>
        </xsd:restriction>
      </xsd:simpleType>
    </xsd:element>
    <xsd:element name="Financial_x003a__x0020_Ability_x0020_to_x0020_Separate_x0020_Multi-Funding_x0020_Streams" ma:index="25" nillable="true" ma:displayName="Financial: Ability to Separate Multi-Funding Streams" ma:format="Dropdown" ma:internalName="Financial_x003A__x0020_Ability_x0020_to_x0020_Separate_x0020_Multi_x002d_Funding_x0020_Streams" ma:readOnly="false">
      <xsd:simpleType>
        <xsd:restriction base="dms:Choice">
          <xsd:enumeration value="Yes"/>
          <xsd:enumeration value="No"/>
        </xsd:restriction>
      </xsd:simpleType>
    </xsd:element>
    <xsd:element name="Financial_x003a__x0020_Ability_x0020_to_x0020_Summarize_x0020_Budget_x0020_Categories_x0020_per_x0020_Grant" ma:index="26" nillable="true" ma:displayName="Financial: Ability to Summarize Budget Categories per Grant" ma:format="Dropdown" ma:internalName="Financial_x003A__x0020_Ability_x0020_to_x0020_Summarize_x0020_Budget_x0020_Categories_x0020_per_x0020_Grant" ma:readOnly="false">
      <xsd:simpleType>
        <xsd:restriction base="dms:Choice">
          <xsd:enumeration value="Yes"/>
          <xsd:enumeration value="No"/>
        </xsd:restriction>
      </xsd:simpleType>
    </xsd:element>
    <xsd:element name="Financial_x003a__x0020_Frequency_x0020_of_x0020_Transaction_x0020_Posting" ma:index="27" nillable="true" ma:displayName="Financial: Frequency of Transaction Posting" ma:format="Dropdown" ma:internalName="Financial_x003A__x0020_Frequency_x0020_of_x0020_Transaction_x0020_Posting" ma:readOnly="false">
      <xsd:simpleType>
        <xsd:restriction base="dms:Choice">
          <xsd:enumeration value="Daily"/>
          <xsd:enumeration value="Weekly"/>
          <xsd:enumeration value="Monthly"/>
          <xsd:enumeration value="Quarterly"/>
          <xsd:enumeration value="Annually"/>
          <xsd:enumeration value="Other"/>
        </xsd:restriction>
      </xsd:simpleType>
    </xsd:element>
    <xsd:element name="Financial_x003a__x0020_Leadership_x0020_Approval_x0020_Opening_x002f_Closing_x0020_Bank_x0020_Accounts" ma:index="28" nillable="true" ma:displayName="Financial: Leadership Approval Opening/Closing Bank Accounts" ma:format="Dropdown" ma:internalName="Financial_x003A__x0020_Leadership_x0020_Approval_x0020_Opening_x002F_Closing_x0020_Bank_x0020_Accounts" ma:readOnly="false">
      <xsd:simpleType>
        <xsd:restriction base="dms:Choice">
          <xsd:enumeration value="Yes"/>
          <xsd:enumeration value="No"/>
        </xsd:restriction>
      </xsd:simpleType>
    </xsd:element>
    <xsd:element name="Financial_x003a__x0020_Leadership_x0020_Approval_x0020_Opening_x0020_Lines_x0020_of_x0020_Credit" ma:index="29" nillable="true" ma:displayName="Financial: Leadership Approval Opening Lines of Credit" ma:format="Dropdown" ma:internalName="Financial_x003A__x0020_Leadership_x0020_Approval_x0020_Opening_x0020_Lines_x0020_of_x0020_Credit" ma:readOnly="false">
      <xsd:simpleType>
        <xsd:restriction base="dms:Choice">
          <xsd:enumeration value="Yes"/>
          <xsd:enumeration value="No"/>
        </xsd:restriction>
      </xsd:simpleType>
    </xsd:element>
    <xsd:element name="Financial_x003a__x0020_Leadership_x0020_Approval_x0020_Assigning_x0020_Credit_x0020_Cards" ma:index="30" nillable="true" ma:displayName="Financial: Leadership Approval Assigning Credit Cards" ma:format="Dropdown" ma:internalName="Financial_x003A__x0020_Leadership_x0020_Approval_x0020_Assigning_x0020_Credit_x0020_Cards" ma:readOnly="false">
      <xsd:simpleType>
        <xsd:restriction base="dms:Choice">
          <xsd:enumeration value="Yes"/>
          <xsd:enumeration value="No"/>
        </xsd:restriction>
      </xsd:simpleType>
    </xsd:element>
    <xsd:element name="Financial_x003a__x0020_Leadership_x0020_Approval_x0020_Buying_x002f_Selling_x0020_Property" ma:index="31" nillable="true" ma:displayName="Financial: Leadership Approval Buying/Selling Property" ma:format="Dropdown" ma:internalName="Financial_x003A__x0020_Leadership_x0020_Approval_x0020_Buying_x002F_Selling_x0020_Property" ma:readOnly="false">
      <xsd:simpleType>
        <xsd:restriction base="dms:Choice">
          <xsd:enumeration value="Yes"/>
          <xsd:enumeration value="No"/>
          <xsd:enumeration value="N/A"/>
        </xsd:restriction>
      </xsd:simpleType>
    </xsd:element>
    <xsd:element name="Financial_x003a__x0020_Leadership_x0020_Approval_x0020_Financial_x0020_Investment_x002f_Divestment" ma:index="32" nillable="true" ma:displayName="Financial: Leadership Approval Financial Investment/Divestment" ma:format="Dropdown" ma:internalName="Financial_x003A__x0020_Leadership_x0020_Approval_x0020_Financial_x0020_Investment_x002F_Divestment" ma:readOnly="false">
      <xsd:simpleType>
        <xsd:restriction base="dms:Choice">
          <xsd:enumeration value="Yes"/>
          <xsd:enumeration value="No"/>
          <xsd:enumeration value="N/A"/>
        </xsd:restriction>
      </xsd:simpleType>
    </xsd:element>
    <xsd:element name="Financial_x003a__x0020_Loans_x0020_to_x0020_Employees_x002f_Write_x0020_Offs" ma:index="33" nillable="true" ma:displayName="Financial: Loans to Employees/Debt Write Offs" ma:format="Dropdown" ma:internalName="Financial_x003A__x0020_Loans_x0020_to_x0020_Employees_x002F_Write_x0020_Offs" ma:readOnly="false">
      <xsd:simpleType>
        <xsd:restriction base="dms:Choice">
          <xsd:enumeration value="Yes"/>
          <xsd:enumeration value="No"/>
          <xsd:enumeration value="N/A"/>
        </xsd:restriction>
      </xsd:simpleType>
    </xsd:element>
    <xsd:element name="Staff_x0020_Authorized_x0020_to_x0020_Write-off_x0020_Debt" ma:index="34" nillable="true" ma:displayName="Financial: Staff Authorized to Write-off Debt" ma:format="Dropdown" ma:internalName="Staff_x0020_Authorized_x0020_to_x0020_Write_x002d_off_x0020_Debt" ma:readOnly="false">
      <xsd:simpleType>
        <xsd:restriction base="dms:Choice">
          <xsd:enumeration value="Accountant"/>
          <xsd:enumeration value="Chief Financial Officer"/>
          <xsd:enumeration value="CEO/Executive Director"/>
          <xsd:enumeration value="Board Committee"/>
          <xsd:enumeration value="Board Chair"/>
        </xsd:restriction>
      </xsd:simpleType>
    </xsd:element>
    <xsd:element name="Financial_x003a__x0020_Cash_x0020_Flow_x0020_Deficit" ma:index="35" nillable="true" ma:displayName="Financial: Cash Flow Deficit" ma:format="Dropdown" ma:internalName="Financial_x003A__x0020_Cash_x0020_Flow_x0020_Deficit" ma:readOnly="false">
      <xsd:simpleType>
        <xsd:restriction base="dms:Choice">
          <xsd:enumeration value="Yes"/>
          <xsd:enumeration value="No"/>
        </xsd:restriction>
      </xsd:simpleType>
    </xsd:element>
    <xsd:element name="Compliance_x003a__x0020_Recipient_x0020_of_x0020_Similar_x0020_Federal_x0020_Funding" ma:index="36" nillable="true" ma:displayName="Compliance: Recipient of Similar Federal Funding" ma:format="Dropdown" ma:internalName="Compliance_x003A__x0020_Recipient_x0020_of_x0020_Similar_x0020_Federal_x0020_Funding" ma:readOnly="false">
      <xsd:simpleType>
        <xsd:restriction base="dms:Choice">
          <xsd:enumeration value="Yes"/>
          <xsd:enumeration value="No"/>
        </xsd:restriction>
      </xsd:simpleType>
    </xsd:element>
    <xsd:element name="Compliance_x003a__x0020_Met_x0020_Requirements_x0020_for_x0020_Similar_x0020_Program" ma:index="37" nillable="true" ma:displayName="Compliance: Met Requirements for Similar Program" ma:format="Dropdown" ma:internalName="Compliance_x003A__x0020_Met_x0020_Requirements_x0020_for_x0020_Similar_x0020_Program" ma:readOnly="false">
      <xsd:simpleType>
        <xsd:restriction base="dms:Choice">
          <xsd:enumeration value="Yes"/>
          <xsd:enumeration value="No"/>
          <xsd:enumeration value="N/A"/>
        </xsd:restriction>
      </xsd:simpleType>
    </xsd:element>
    <xsd:element name="Compliance_x003a__x0020_Audit_x0020_Performed_x0020_on_x0020_Financial_x0020_Accounts" ma:index="38" nillable="true" ma:displayName="Compliance: Audit Performed on Financial Accounts" ma:format="Dropdown" ma:internalName="Compliance_x003A__x0020_Audit_x0020_Performed_x0020_on_x0020_Financial_x0020_Accounts" ma:readOnly="false">
      <xsd:simpleType>
        <xsd:restriction base="dms:Choice">
          <xsd:enumeration value="Yes"/>
          <xsd:enumeration value="No"/>
        </xsd:restriction>
      </xsd:simpleType>
    </xsd:element>
    <xsd:element name="Compliance_x003a__x0020_Audit_x0020_Opinion" ma:index="39" nillable="true" ma:displayName="Compliance: Audit Opinion" ma:format="Dropdown" ma:internalName="Compliance_x003A__x0020_Audit_x0020_Opinion" ma:readOnly="false">
      <xsd:simpleType>
        <xsd:restriction base="dms:Choice">
          <xsd:enumeration value="Modified"/>
          <xsd:enumeration value="Unmodified"/>
          <xsd:enumeration value="Adverse"/>
          <xsd:enumeration value="N/A"/>
        </xsd:restriction>
      </xsd:simpleType>
    </xsd:element>
    <xsd:element name="Compliance_x003a__x0020_Outstanding_x0020_Audit_x0020_Deficiencies_x0020_Addressed" ma:index="40" nillable="true" ma:displayName="Compliance: Outstanding Audit Deficiencies Addressed" ma:format="Dropdown" ma:internalName="Compliance_x003A__x0020_Outstanding_x0020_Audit_x0020_Deficiencies_x0020_Addressed" ma:readOnly="false">
      <xsd:simpleType>
        <xsd:restriction base="dms:Choice">
          <xsd:enumeration value="Yes"/>
          <xsd:enumeration value="No"/>
          <xsd:enumeration value="N/A"/>
        </xsd:restriction>
      </xsd:simpleType>
    </xsd:element>
    <xsd:element name="Preparer_x0020_Comments" ma:index="41" nillable="true" ma:displayName="Preparer Comments" ma:internalName="Preparer_x0020_Comments" ma:readOnly="false">
      <xsd:simpleType>
        <xsd:restriction base="dms:Note">
          <xsd:maxLength value="255"/>
        </xsd:restriction>
      </xsd:simpleType>
    </xsd:element>
    <xsd:element name="Preparer_x0020_Name" ma:index="42" nillable="true" ma:displayName="Preparer Name" ma:internalName="Preparer_x0020_Name" ma:readOnly="false">
      <xsd:simpleType>
        <xsd:restriction base="dms:Text">
          <xsd:maxLength value="50"/>
        </xsd:restriction>
      </xsd:simpleType>
    </xsd:element>
    <xsd:element name="Preparer_x0020_Position_x0020_Title" ma:index="43" nillable="true" ma:displayName="Preparer Position Title" ma:internalName="Preparer_x0020_Position_x0020_Title" ma:readOnly="false">
      <xsd:simpleType>
        <xsd:restriction base="dms:Text">
          <xsd:maxLength value="75"/>
        </xsd:restriction>
      </xsd:simpleType>
    </xsd:element>
    <xsd:element name="Preparer_x0020_Certification" ma:index="44" nillable="true" ma:displayName="Preparer Certification" ma:format="Dropdown" ma:internalName="Preparer_x0020_Certification" ma:readOnly="false">
      <xsd:simpleType>
        <xsd:restriction base="dms:Choice">
          <xsd:enumeration value="I Certify"/>
          <xsd:enumeration value="I Do Not Certify"/>
        </xsd:restriction>
      </xsd:simpleType>
    </xsd:element>
    <xsd:element name="Preparer_x0020_Certification_x0020_Date" ma:index="45" nillable="true" ma:displayName="Preparer Certification Date" ma:format="DateOnly" ma:internalName="Preparer_x0020_Certification_x0020_Date" ma:readOnly="false">
      <xsd:simpleType>
        <xsd:restriction base="dms:DateTime"/>
      </xsd:simpleType>
    </xsd:element>
    <xsd:element name="Financial_x003a__x0020_Authorized_x0020_to_x0020_Write-Off_x0020_Debt" ma:index="46" nillable="true" ma:displayName="Financial: Authorized to Write-Off Debt" ma:format="Dropdown" ma:internalName="Financial_x003A__x0020_Authorized_x0020_to_x0020_Write_x002d_Off_x0020_Debt" ma:readOnly="false">
      <xsd:simpleType>
        <xsd:restriction base="dms:Choice">
          <xsd:enumeration value="CEO/Executive Director"/>
          <xsd:enumeration value="Chief Financial Officer"/>
          <xsd:enumeration value="Accountant"/>
          <xsd:enumeration value="Board Chair"/>
          <xsd:enumeration value="Board Committee"/>
          <xsd:enumeration value="Other Leadership Staff"/>
        </xsd:restriction>
      </xsd:simpleType>
    </xsd:element>
  </xsd:schema>
  <xsd:schema xmlns:xsd="http://www.w3.org/2001/XMLSchema" xmlns:xs="http://www.w3.org/2001/XMLSchema" xmlns:dms="http://schemas.microsoft.com/office/2006/documentManagement/types" xmlns:pc="http://schemas.microsoft.com/office/infopath/2007/PartnerControls" targetNamespace="955b5658-c4af-4367-aaf7-f4b787d2e46e" elementFormDefault="qualified">
    <xsd:import namespace="http://schemas.microsoft.com/office/2006/documentManagement/types"/>
    <xsd:import namespace="http://schemas.microsoft.com/office/infopath/2007/PartnerControls"/>
    <xsd:element name="_dlc_DocId" ma:index="50" nillable="true" ma:displayName="Document ID Value" ma:description="The value of the document ID assigned to this item." ma:internalName="_dlc_DocId" ma:readOnly="true">
      <xsd:simpleType>
        <xsd:restriction base="dms:Text"/>
      </xsd:simpleType>
    </xsd:element>
    <xsd:element name="_dlc_DocIdUrl" ma:index="5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788d306-cfa7-4dc8-af8b-219222d238fd" elementFormDefault="qualified">
    <xsd:import namespace="http://schemas.microsoft.com/office/2006/documentManagement/types"/>
    <xsd:import namespace="http://schemas.microsoft.com/office/infopath/2007/PartnerControls"/>
    <xsd:element name="UEI" ma:index="58" nillable="true" ma:displayName="UEI" ma:internalName="UEI">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FF4BC4-BE86-4570-9340-6EC3173E442A}">
  <ds:schemaRefs>
    <ds:schemaRef ds:uri="http://schemas.microsoft.com/office/2006/metadata/customXsn"/>
  </ds:schemaRefs>
</ds:datastoreItem>
</file>

<file path=customXml/itemProps2.xml><?xml version="1.0" encoding="utf-8"?>
<ds:datastoreItem xmlns:ds="http://schemas.openxmlformats.org/officeDocument/2006/customXml" ds:itemID="{76CFEE1B-D281-4B48-BC76-61DC42BB3FC8}">
  <ds:schemaRefs>
    <ds:schemaRef ds:uri="http://schemas.microsoft.com/office/2006/metadata/properties"/>
    <ds:schemaRef ds:uri="http://schemas.microsoft.com/office/infopath/2007/PartnerControls"/>
    <ds:schemaRef ds:uri="01d90b83-9a20-4621-a97f-c183d5b5f8b3"/>
    <ds:schemaRef ds:uri="955b5658-c4af-4367-aaf7-f4b787d2e46e"/>
    <ds:schemaRef ds:uri="http://schemas.microsoft.com/sharepoint/v3"/>
    <ds:schemaRef ds:uri="4788d306-cfa7-4dc8-af8b-219222d238fd"/>
  </ds:schemaRefs>
</ds:datastoreItem>
</file>

<file path=customXml/itemProps3.xml><?xml version="1.0" encoding="utf-8"?>
<ds:datastoreItem xmlns:ds="http://schemas.openxmlformats.org/officeDocument/2006/customXml" ds:itemID="{F0C1C6FE-BB25-479D-8032-89942ABA0D1F}">
  <ds:schemaRefs>
    <ds:schemaRef ds:uri="http://schemas.microsoft.com/sharepoint/v3/contenttype/forms"/>
  </ds:schemaRefs>
</ds:datastoreItem>
</file>

<file path=customXml/itemProps4.xml><?xml version="1.0" encoding="utf-8"?>
<ds:datastoreItem xmlns:ds="http://schemas.openxmlformats.org/officeDocument/2006/customXml" ds:itemID="{BD820846-37B5-42C2-9A69-F61EB8CA7C24}">
  <ds:schemaRefs>
    <ds:schemaRef ds:uri="http://schemas.openxmlformats.org/officeDocument/2006/bibliography"/>
  </ds:schemaRefs>
</ds:datastoreItem>
</file>

<file path=customXml/itemProps5.xml><?xml version="1.0" encoding="utf-8"?>
<ds:datastoreItem xmlns:ds="http://schemas.openxmlformats.org/officeDocument/2006/customXml" ds:itemID="{73C3E2F8-77F5-4AA2-901A-DA7E28E015BD}">
  <ds:schemaRefs>
    <ds:schemaRef ds:uri="http://schemas.microsoft.com/sharepoint/events"/>
  </ds:schemaRefs>
</ds:datastoreItem>
</file>

<file path=customXml/itemProps6.xml><?xml version="1.0" encoding="utf-8"?>
<ds:datastoreItem xmlns:ds="http://schemas.openxmlformats.org/officeDocument/2006/customXml" ds:itemID="{25DF7561-EE33-40B2-8A9B-EC8C315AC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d90b83-9a20-4621-a97f-c183d5b5f8b3"/>
    <ds:schemaRef ds:uri="955b5658-c4af-4367-aaf7-f4b787d2e46e"/>
    <ds:schemaRef ds:uri="4788d306-cfa7-4dc8-af8b-219222d238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92</Words>
  <Characters>6842</Characters>
  <Application>Microsoft Office Word</Application>
  <DocSecurity>0</DocSecurity>
  <Lines>184</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cott, Linda</dc:creator>
  <cp:keywords/>
  <dc:description/>
  <cp:lastModifiedBy>Kay Emerson</cp:lastModifiedBy>
  <cp:revision>2</cp:revision>
  <dcterms:created xsi:type="dcterms:W3CDTF">2022-10-03T02:38:00Z</dcterms:created>
  <dcterms:modified xsi:type="dcterms:W3CDTF">2022-10-0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D86DC138118041B071D3FD7DACDDC200814388BDC027564B977075AAF129DDD8</vt:lpwstr>
  </property>
  <property fmtid="{D5CDD505-2E9C-101B-9397-08002B2CF9AE}" pid="3" name="_dlc_DocIdItemGuid">
    <vt:lpwstr>874e70a8-5313-4028-be75-f187e68ccb58</vt:lpwstr>
  </property>
  <property fmtid="{D5CDD505-2E9C-101B-9397-08002B2CF9AE}" pid="4" name="Pre-Award Risk Assessment">
    <vt:lpwstr>https://cnsgov.sharepoint.com/sites/COO/Monitoring/Internal/_layouts/15/wrkstat.aspx?List=4788d306-cfa7-4dc8-af8b-219222d238fd&amp;WorkflowInstanceName=c766275e-2ab5-4938-9f11-8fab4a3cdbdb, Stage 1</vt:lpwstr>
  </property>
  <property fmtid="{D5CDD505-2E9C-101B-9397-08002B2CF9AE}" pid="5" name="Financial: Authorized to Write-Off Debt">
    <vt:lpwstr>CEO/Executive Director</vt:lpwstr>
  </property>
</Properties>
</file>